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C89E6" w14:textId="77777777" w:rsidR="00103AE7" w:rsidRDefault="00103AE7" w:rsidP="00C1544E">
      <w:pPr>
        <w:spacing w:after="0"/>
        <w:ind w:left="-432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E7F582F" w14:textId="03415EBC" w:rsidR="00103AE7" w:rsidRDefault="007F3E26" w:rsidP="00103AE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4152C2D5" wp14:editId="2FE1C4A3">
            <wp:extent cx="4038600" cy="1143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6CC48" w14:textId="7DDC0AA4" w:rsidR="00103AE7" w:rsidRDefault="00103AE7" w:rsidP="00103AE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20B7AB64" w14:textId="77777777" w:rsidR="00103AE7" w:rsidRPr="00140A52" w:rsidRDefault="00103AE7" w:rsidP="00103AE7">
      <w:pPr>
        <w:spacing w:after="0" w:line="24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140A52">
        <w:rPr>
          <w:rFonts w:asciiTheme="minorBidi" w:hAnsiTheme="minorBidi"/>
          <w:b/>
          <w:bCs/>
          <w:sz w:val="28"/>
          <w:szCs w:val="28"/>
        </w:rPr>
        <w:t>Department of Mechanical and Nuclear Engineering</w:t>
      </w:r>
    </w:p>
    <w:p w14:paraId="674F5783" w14:textId="77777777" w:rsidR="007F3E26" w:rsidRPr="00140A52" w:rsidRDefault="007F3E26" w:rsidP="00103AE7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041F66D" w14:textId="755B3968" w:rsidR="00103AE7" w:rsidRPr="00140A52" w:rsidRDefault="00103AE7" w:rsidP="00103AE7">
      <w:pPr>
        <w:spacing w:after="0" w:line="24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140A52">
        <w:rPr>
          <w:rFonts w:asciiTheme="minorBidi" w:hAnsiTheme="minorBidi"/>
          <w:b/>
          <w:bCs/>
          <w:sz w:val="28"/>
          <w:szCs w:val="28"/>
        </w:rPr>
        <w:t>Nuclear Reactor Theory</w:t>
      </w:r>
    </w:p>
    <w:p w14:paraId="0D304C7C" w14:textId="0B6A4AB4" w:rsidR="00103AE7" w:rsidRPr="00140A52" w:rsidRDefault="00103AE7" w:rsidP="00103AE7">
      <w:pPr>
        <w:spacing w:after="0" w:line="24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140A52">
        <w:rPr>
          <w:rFonts w:asciiTheme="minorBidi" w:hAnsiTheme="minorBidi"/>
          <w:b/>
          <w:bCs/>
          <w:sz w:val="28"/>
          <w:szCs w:val="28"/>
        </w:rPr>
        <w:t>040730</w:t>
      </w:r>
      <w:r w:rsidR="00CE43FF" w:rsidRPr="00140A52">
        <w:rPr>
          <w:rFonts w:asciiTheme="minorBidi" w:hAnsiTheme="minorBidi"/>
          <w:b/>
          <w:bCs/>
          <w:sz w:val="28"/>
          <w:szCs w:val="28"/>
        </w:rPr>
        <w:t>8</w:t>
      </w:r>
    </w:p>
    <w:p w14:paraId="10F2F8AE" w14:textId="77777777" w:rsidR="00103AE7" w:rsidRPr="00140A52" w:rsidRDefault="00103AE7" w:rsidP="00103AE7">
      <w:pPr>
        <w:jc w:val="center"/>
        <w:rPr>
          <w:rFonts w:asciiTheme="minorBidi" w:hAnsiTheme="minorBidi"/>
          <w:b/>
          <w:bCs/>
          <w:sz w:val="28"/>
          <w:szCs w:val="28"/>
          <w:u w:val="single"/>
        </w:rPr>
      </w:pPr>
    </w:p>
    <w:p w14:paraId="543AF790" w14:textId="4F85C3EC" w:rsidR="00103AE7" w:rsidRPr="00140A52" w:rsidRDefault="007F3E26" w:rsidP="00103AE7">
      <w:pPr>
        <w:spacing w:after="0"/>
        <w:jc w:val="center"/>
        <w:rPr>
          <w:rFonts w:asciiTheme="minorBidi" w:hAnsiTheme="minorBidi"/>
          <w:b/>
          <w:bCs/>
          <w:sz w:val="40"/>
          <w:szCs w:val="28"/>
        </w:rPr>
      </w:pPr>
      <w:r w:rsidRPr="00140A52">
        <w:rPr>
          <w:rFonts w:asciiTheme="minorBidi" w:hAnsiTheme="minorBidi"/>
          <w:b/>
          <w:bCs/>
          <w:sz w:val="40"/>
          <w:szCs w:val="28"/>
        </w:rPr>
        <w:t>Final Exam</w:t>
      </w:r>
      <w:r w:rsidR="00140A52" w:rsidRPr="00140A52">
        <w:rPr>
          <w:rFonts w:asciiTheme="minorBidi" w:hAnsiTheme="minorBidi"/>
          <w:b/>
          <w:bCs/>
          <w:sz w:val="40"/>
          <w:szCs w:val="28"/>
        </w:rPr>
        <w:t>ination</w:t>
      </w:r>
      <w:r w:rsidR="00B35861">
        <w:rPr>
          <w:rFonts w:asciiTheme="minorBidi" w:hAnsiTheme="minorBidi"/>
          <w:b/>
          <w:bCs/>
          <w:sz w:val="40"/>
          <w:szCs w:val="28"/>
        </w:rPr>
        <w:t xml:space="preserve"> Solution</w:t>
      </w:r>
    </w:p>
    <w:p w14:paraId="75382CAC" w14:textId="6D8D2F5F" w:rsidR="00103AE7" w:rsidRDefault="00103AE7" w:rsidP="00103AE7">
      <w:pPr>
        <w:spacing w:after="0"/>
        <w:jc w:val="center"/>
        <w:rPr>
          <w:rFonts w:asciiTheme="minorBidi" w:hAnsiTheme="minorBidi"/>
          <w:b/>
          <w:bCs/>
          <w:sz w:val="28"/>
          <w:szCs w:val="28"/>
        </w:rPr>
      </w:pPr>
    </w:p>
    <w:p w14:paraId="4C9692DA" w14:textId="45C63595" w:rsidR="00140A52" w:rsidRPr="00140A52" w:rsidRDefault="0013611E" w:rsidP="00140A52">
      <w:pPr>
        <w:jc w:val="center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Spring</w:t>
      </w:r>
      <w:r w:rsidR="00E13AE4">
        <w:rPr>
          <w:rFonts w:asciiTheme="minorBidi" w:hAnsiTheme="minorBidi"/>
          <w:b/>
          <w:bCs/>
          <w:sz w:val="28"/>
          <w:szCs w:val="28"/>
        </w:rPr>
        <w:t xml:space="preserve"> 2023</w:t>
      </w:r>
      <w:r w:rsidR="00140A52" w:rsidRPr="00140A52">
        <w:rPr>
          <w:rFonts w:asciiTheme="minorBidi" w:hAnsiTheme="minorBidi"/>
          <w:b/>
          <w:bCs/>
          <w:sz w:val="28"/>
          <w:szCs w:val="28"/>
        </w:rPr>
        <w:t>-202</w:t>
      </w:r>
      <w:r w:rsidR="00E13AE4">
        <w:rPr>
          <w:rFonts w:asciiTheme="minorBidi" w:hAnsiTheme="minorBidi"/>
          <w:b/>
          <w:bCs/>
          <w:sz w:val="28"/>
          <w:szCs w:val="28"/>
        </w:rPr>
        <w:t>4</w:t>
      </w:r>
    </w:p>
    <w:p w14:paraId="5C5F3C3B" w14:textId="77777777" w:rsidR="00140A52" w:rsidRPr="00140A52" w:rsidRDefault="00140A52" w:rsidP="00103AE7">
      <w:pPr>
        <w:spacing w:after="0"/>
        <w:jc w:val="center"/>
        <w:rPr>
          <w:rFonts w:asciiTheme="minorBidi" w:hAnsiTheme="minorBidi"/>
          <w:b/>
          <w:bCs/>
          <w:sz w:val="28"/>
          <w:szCs w:val="28"/>
        </w:rPr>
      </w:pPr>
    </w:p>
    <w:p w14:paraId="0B55186F" w14:textId="7FB8F337" w:rsidR="00103AE7" w:rsidRPr="00140A52" w:rsidRDefault="00103AE7" w:rsidP="00140A52">
      <w:pPr>
        <w:spacing w:after="0" w:line="240" w:lineRule="auto"/>
        <w:jc w:val="center"/>
        <w:rPr>
          <w:rFonts w:asciiTheme="minorBidi" w:hAnsiTheme="minorBidi"/>
          <w:b/>
          <w:bCs/>
          <w:sz w:val="28"/>
          <w:szCs w:val="28"/>
        </w:rPr>
      </w:pPr>
      <w:r w:rsidRPr="00140A52">
        <w:rPr>
          <w:rFonts w:asciiTheme="minorBidi" w:hAnsiTheme="minorBidi"/>
          <w:b/>
          <w:bCs/>
          <w:sz w:val="28"/>
          <w:szCs w:val="28"/>
        </w:rPr>
        <w:t>Time</w:t>
      </w:r>
      <w:r w:rsidR="00140A52">
        <w:rPr>
          <w:rFonts w:asciiTheme="minorBidi" w:hAnsiTheme="minorBidi"/>
          <w:b/>
          <w:bCs/>
          <w:sz w:val="28"/>
          <w:szCs w:val="28"/>
        </w:rPr>
        <w:t>/Date</w:t>
      </w:r>
      <w:r w:rsidRPr="00140A52">
        <w:rPr>
          <w:rFonts w:asciiTheme="minorBidi" w:hAnsiTheme="minorBidi"/>
          <w:b/>
          <w:bCs/>
          <w:sz w:val="28"/>
          <w:szCs w:val="28"/>
        </w:rPr>
        <w:t xml:space="preserve">:  </w:t>
      </w:r>
      <w:r w:rsidR="0013611E">
        <w:rPr>
          <w:rFonts w:asciiTheme="minorBidi" w:hAnsiTheme="minorBidi"/>
          <w:b/>
          <w:bCs/>
          <w:sz w:val="28"/>
          <w:szCs w:val="28"/>
        </w:rPr>
        <w:t>8</w:t>
      </w:r>
      <w:r w:rsidR="00E13AE4">
        <w:rPr>
          <w:rFonts w:asciiTheme="minorBidi" w:hAnsiTheme="minorBidi"/>
          <w:b/>
          <w:bCs/>
          <w:sz w:val="28"/>
          <w:szCs w:val="28"/>
        </w:rPr>
        <w:t>:3</w:t>
      </w:r>
      <w:r w:rsidR="007F3E26" w:rsidRPr="00140A52">
        <w:rPr>
          <w:rFonts w:asciiTheme="minorBidi" w:hAnsiTheme="minorBidi"/>
          <w:b/>
          <w:bCs/>
          <w:sz w:val="28"/>
          <w:szCs w:val="28"/>
        </w:rPr>
        <w:t>0</w:t>
      </w:r>
      <w:r w:rsidR="0013611E">
        <w:rPr>
          <w:rFonts w:asciiTheme="minorBidi" w:hAnsiTheme="minorBidi"/>
          <w:b/>
          <w:bCs/>
          <w:sz w:val="28"/>
          <w:szCs w:val="28"/>
        </w:rPr>
        <w:t xml:space="preserve"> - 10</w:t>
      </w:r>
      <w:r w:rsidRPr="00140A52">
        <w:rPr>
          <w:rFonts w:asciiTheme="minorBidi" w:hAnsiTheme="minorBidi"/>
          <w:b/>
          <w:bCs/>
          <w:sz w:val="28"/>
          <w:szCs w:val="28"/>
        </w:rPr>
        <w:t>:</w:t>
      </w:r>
      <w:r w:rsidR="00E13AE4">
        <w:rPr>
          <w:rFonts w:asciiTheme="minorBidi" w:hAnsiTheme="minorBidi"/>
          <w:b/>
          <w:bCs/>
          <w:sz w:val="28"/>
          <w:szCs w:val="28"/>
        </w:rPr>
        <w:t>30</w:t>
      </w:r>
      <w:r w:rsidR="00140A52">
        <w:rPr>
          <w:rFonts w:asciiTheme="minorBidi" w:hAnsiTheme="minorBidi"/>
          <w:b/>
          <w:bCs/>
          <w:sz w:val="28"/>
          <w:szCs w:val="28"/>
        </w:rPr>
        <w:t xml:space="preserve">, </w:t>
      </w:r>
      <w:r w:rsidR="0013611E">
        <w:rPr>
          <w:rFonts w:asciiTheme="minorBidi" w:hAnsiTheme="minorBidi"/>
          <w:b/>
          <w:bCs/>
          <w:sz w:val="28"/>
          <w:szCs w:val="28"/>
        </w:rPr>
        <w:t>May</w:t>
      </w:r>
      <w:r w:rsidR="00E13AE4">
        <w:rPr>
          <w:rFonts w:asciiTheme="minorBidi" w:hAnsiTheme="minorBidi"/>
          <w:b/>
          <w:bCs/>
          <w:sz w:val="28"/>
          <w:szCs w:val="28"/>
        </w:rPr>
        <w:t xml:space="preserve"> </w:t>
      </w:r>
      <w:r w:rsidR="0013611E">
        <w:rPr>
          <w:rFonts w:asciiTheme="minorBidi" w:hAnsiTheme="minorBidi"/>
          <w:b/>
          <w:bCs/>
          <w:sz w:val="28"/>
          <w:szCs w:val="28"/>
        </w:rPr>
        <w:t>8</w:t>
      </w:r>
      <w:r w:rsidR="007F3E26" w:rsidRPr="00140A52">
        <w:rPr>
          <w:rFonts w:asciiTheme="minorBidi" w:hAnsiTheme="minorBidi"/>
          <w:b/>
          <w:bCs/>
          <w:sz w:val="28"/>
          <w:szCs w:val="28"/>
        </w:rPr>
        <w:t>,</w:t>
      </w:r>
      <w:r w:rsidR="00E13AE4">
        <w:rPr>
          <w:rFonts w:asciiTheme="minorBidi" w:hAnsiTheme="minorBidi"/>
          <w:b/>
          <w:bCs/>
          <w:sz w:val="28"/>
          <w:szCs w:val="28"/>
        </w:rPr>
        <w:t xml:space="preserve"> 202</w:t>
      </w:r>
      <w:r w:rsidR="0013611E">
        <w:rPr>
          <w:rFonts w:asciiTheme="minorBidi" w:hAnsiTheme="minorBidi"/>
          <w:b/>
          <w:bCs/>
          <w:sz w:val="28"/>
          <w:szCs w:val="28"/>
        </w:rPr>
        <w:t>4</w:t>
      </w:r>
    </w:p>
    <w:p w14:paraId="6A3FE8D3" w14:textId="3891D9ED" w:rsidR="00457565" w:rsidRDefault="00E13AE4" w:rsidP="00103AE7">
      <w:pPr>
        <w:jc w:val="center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>Room: W10</w:t>
      </w:r>
      <w:r w:rsidR="00457565" w:rsidRPr="00140A52">
        <w:rPr>
          <w:rFonts w:asciiTheme="minorBidi" w:hAnsiTheme="minorBidi"/>
          <w:b/>
          <w:bCs/>
          <w:sz w:val="28"/>
          <w:szCs w:val="28"/>
        </w:rPr>
        <w:t>-</w:t>
      </w:r>
      <w:r w:rsidR="0013611E">
        <w:rPr>
          <w:rFonts w:asciiTheme="minorBidi" w:hAnsiTheme="minorBidi"/>
          <w:b/>
          <w:bCs/>
          <w:sz w:val="28"/>
          <w:szCs w:val="28"/>
        </w:rPr>
        <w:t>002</w:t>
      </w:r>
    </w:p>
    <w:p w14:paraId="717C1C17" w14:textId="1F490411" w:rsidR="005350D4" w:rsidRPr="00140A52" w:rsidRDefault="005350D4" w:rsidP="00103AE7">
      <w:pPr>
        <w:jc w:val="center"/>
        <w:rPr>
          <w:rFonts w:asciiTheme="minorBidi" w:hAnsiTheme="minorBidi"/>
          <w:b/>
          <w:bCs/>
          <w:sz w:val="28"/>
          <w:szCs w:val="28"/>
        </w:rPr>
      </w:pPr>
      <w:r>
        <w:rPr>
          <w:rFonts w:asciiTheme="minorBidi" w:hAnsiTheme="minorBidi"/>
          <w:b/>
          <w:bCs/>
          <w:sz w:val="28"/>
          <w:szCs w:val="28"/>
        </w:rPr>
        <w:t xml:space="preserve">Instructor: </w:t>
      </w:r>
      <w:r w:rsidR="00127FE1">
        <w:rPr>
          <w:rFonts w:asciiTheme="minorBidi" w:hAnsiTheme="minorBidi"/>
          <w:b/>
          <w:bCs/>
          <w:sz w:val="28"/>
          <w:szCs w:val="28"/>
        </w:rPr>
        <w:t xml:space="preserve">Dr. </w:t>
      </w:r>
      <w:r>
        <w:rPr>
          <w:rFonts w:asciiTheme="minorBidi" w:hAnsiTheme="minorBidi"/>
          <w:b/>
          <w:bCs/>
          <w:sz w:val="28"/>
          <w:szCs w:val="28"/>
        </w:rPr>
        <w:t>Thanh Mai Vu</w:t>
      </w:r>
    </w:p>
    <w:p w14:paraId="7AE96C63" w14:textId="77777777" w:rsidR="00103AE7" w:rsidRDefault="00103AE7" w:rsidP="00103AE7">
      <w:pPr>
        <w:pStyle w:val="Head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189"/>
      </w:tblGrid>
      <w:tr w:rsidR="00103AE7" w:rsidRPr="00555064" w14:paraId="62565833" w14:textId="77777777" w:rsidTr="00140A52">
        <w:tc>
          <w:tcPr>
            <w:tcW w:w="6115" w:type="dxa"/>
          </w:tcPr>
          <w:p w14:paraId="67F01CA8" w14:textId="77777777" w:rsidR="00103AE7" w:rsidRPr="00555064" w:rsidRDefault="00103AE7" w:rsidP="00140A52">
            <w:pPr>
              <w:pStyle w:val="Header"/>
              <w:jc w:val="center"/>
              <w:rPr>
                <w:sz w:val="26"/>
                <w:szCs w:val="26"/>
              </w:rPr>
            </w:pPr>
            <w:r w:rsidRPr="00555064">
              <w:rPr>
                <w:sz w:val="26"/>
                <w:szCs w:val="26"/>
              </w:rPr>
              <w:t>Student Name</w:t>
            </w:r>
          </w:p>
        </w:tc>
        <w:tc>
          <w:tcPr>
            <w:tcW w:w="3189" w:type="dxa"/>
          </w:tcPr>
          <w:p w14:paraId="01883B44" w14:textId="77777777" w:rsidR="00103AE7" w:rsidRPr="00555064" w:rsidRDefault="00103AE7" w:rsidP="00140A52">
            <w:pPr>
              <w:pStyle w:val="Header"/>
              <w:jc w:val="center"/>
              <w:rPr>
                <w:sz w:val="26"/>
                <w:szCs w:val="26"/>
              </w:rPr>
            </w:pPr>
            <w:r w:rsidRPr="00555064">
              <w:rPr>
                <w:sz w:val="26"/>
                <w:szCs w:val="26"/>
              </w:rPr>
              <w:t>Student ID</w:t>
            </w:r>
          </w:p>
        </w:tc>
      </w:tr>
      <w:tr w:rsidR="00103AE7" w:rsidRPr="00555064" w14:paraId="4873954C" w14:textId="77777777" w:rsidTr="00140A52">
        <w:trPr>
          <w:trHeight w:val="800"/>
        </w:trPr>
        <w:tc>
          <w:tcPr>
            <w:tcW w:w="6115" w:type="dxa"/>
          </w:tcPr>
          <w:p w14:paraId="258274B9" w14:textId="77777777" w:rsidR="00103AE7" w:rsidRPr="00555064" w:rsidRDefault="00103AE7" w:rsidP="00140A52">
            <w:pPr>
              <w:pStyle w:val="Header"/>
              <w:rPr>
                <w:sz w:val="26"/>
                <w:szCs w:val="26"/>
              </w:rPr>
            </w:pPr>
          </w:p>
        </w:tc>
        <w:tc>
          <w:tcPr>
            <w:tcW w:w="3189" w:type="dxa"/>
          </w:tcPr>
          <w:p w14:paraId="18C49422" w14:textId="77777777" w:rsidR="00103AE7" w:rsidRPr="00555064" w:rsidRDefault="00103AE7" w:rsidP="00140A52">
            <w:pPr>
              <w:pStyle w:val="Header"/>
              <w:rPr>
                <w:sz w:val="26"/>
                <w:szCs w:val="26"/>
              </w:rPr>
            </w:pPr>
          </w:p>
        </w:tc>
      </w:tr>
    </w:tbl>
    <w:p w14:paraId="15336040" w14:textId="66896AD1" w:rsidR="00103AE7" w:rsidRDefault="00103AE7" w:rsidP="00103AE7">
      <w:pPr>
        <w:pStyle w:val="Header"/>
        <w:rPr>
          <w:sz w:val="26"/>
          <w:szCs w:val="26"/>
        </w:rPr>
      </w:pPr>
    </w:p>
    <w:p w14:paraId="1371D474" w14:textId="77777777" w:rsidR="00140A52" w:rsidRPr="00CB5816" w:rsidRDefault="00140A52" w:rsidP="00140A52">
      <w:pPr>
        <w:spacing w:after="0" w:line="360" w:lineRule="auto"/>
        <w:rPr>
          <w:rFonts w:ascii="Cambria" w:hAnsi="Cambria" w:cs="Times New Roman"/>
          <w:b/>
          <w:sz w:val="24"/>
          <w:szCs w:val="24"/>
          <w:u w:val="single"/>
        </w:rPr>
      </w:pPr>
      <w:r w:rsidRPr="00CB5816">
        <w:rPr>
          <w:rFonts w:ascii="Cambria" w:hAnsi="Cambria" w:cs="Times New Roman"/>
          <w:b/>
          <w:sz w:val="24"/>
          <w:szCs w:val="24"/>
          <w:u w:val="single"/>
        </w:rPr>
        <w:t>Rules:</w:t>
      </w:r>
    </w:p>
    <w:p w14:paraId="10F01F64" w14:textId="77777777" w:rsidR="00140A52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Begin by writing your name and student ID.</w:t>
      </w:r>
    </w:p>
    <w:p w14:paraId="66F0EA1C" w14:textId="77777777" w:rsidR="00140A52" w:rsidRPr="00EF791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b/>
          <w:sz w:val="24"/>
          <w:szCs w:val="24"/>
        </w:rPr>
        <w:t xml:space="preserve">Closed-book exam, only a calculator is allowed. </w:t>
      </w:r>
    </w:p>
    <w:p w14:paraId="43522982" w14:textId="77777777" w:rsidR="00140A52" w:rsidRPr="00EF791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Using m</w:t>
      </w:r>
      <w:r w:rsidRPr="00EF7918">
        <w:rPr>
          <w:rFonts w:ascii="Cambria" w:hAnsi="Cambria" w:cs="Times New Roman"/>
          <w:sz w:val="24"/>
          <w:szCs w:val="24"/>
        </w:rPr>
        <w:t xml:space="preserve">obile phone </w:t>
      </w:r>
      <w:r>
        <w:rPr>
          <w:rFonts w:ascii="Cambria" w:hAnsi="Cambria" w:cs="Times New Roman"/>
          <w:sz w:val="24"/>
          <w:szCs w:val="24"/>
        </w:rPr>
        <w:t xml:space="preserve">and smart watch </w:t>
      </w:r>
      <w:r w:rsidRPr="00EF7918">
        <w:rPr>
          <w:rFonts w:ascii="Cambria" w:hAnsi="Cambria" w:cs="Times New Roman"/>
          <w:sz w:val="24"/>
          <w:szCs w:val="24"/>
        </w:rPr>
        <w:t xml:space="preserve">during exam is not allowed. Any academic dishonesty will result in </w:t>
      </w:r>
      <w:r w:rsidRPr="00EF7918">
        <w:rPr>
          <w:rFonts w:ascii="Cambria" w:hAnsi="Cambria" w:cs="Times New Roman"/>
          <w:i/>
          <w:sz w:val="24"/>
          <w:szCs w:val="24"/>
        </w:rPr>
        <w:t>“F”</w:t>
      </w:r>
      <w:r w:rsidRPr="00EF7918">
        <w:rPr>
          <w:rFonts w:ascii="Cambria" w:hAnsi="Cambria" w:cs="Times New Roman"/>
          <w:sz w:val="24"/>
          <w:szCs w:val="24"/>
        </w:rPr>
        <w:t xml:space="preserve"> for your final grade.</w:t>
      </w:r>
    </w:p>
    <w:p w14:paraId="5FC8921A" w14:textId="57A2CF9C" w:rsidR="00140A52" w:rsidRPr="00DD4398" w:rsidRDefault="00140A52" w:rsidP="00140A52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DD4398">
        <w:rPr>
          <w:rFonts w:ascii="Cambria" w:hAnsi="Cambria" w:cs="Times New Roman"/>
          <w:sz w:val="24"/>
          <w:szCs w:val="24"/>
        </w:rPr>
        <w:t>Write the answer neatly and clearly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="009D038A">
        <w:rPr>
          <w:rFonts w:ascii="Cambria" w:hAnsi="Cambria" w:cs="Times New Roman"/>
          <w:sz w:val="24"/>
          <w:szCs w:val="24"/>
        </w:rPr>
        <w:t>The result</w:t>
      </w:r>
      <w:r>
        <w:rPr>
          <w:rFonts w:ascii="Cambria" w:hAnsi="Cambria" w:cs="Times New Roman"/>
          <w:sz w:val="24"/>
          <w:szCs w:val="24"/>
        </w:rPr>
        <w:t xml:space="preserve"> should be written with its unit.</w:t>
      </w:r>
    </w:p>
    <w:p w14:paraId="2C99D413" w14:textId="77777777" w:rsidR="00140A52" w:rsidRDefault="00140A52" w:rsidP="00140A52">
      <w:pPr>
        <w:spacing w:after="0"/>
        <w:rPr>
          <w:rFonts w:ascii="Cambria" w:hAnsi="Cambria" w:cs="Times New Roman"/>
          <w:sz w:val="24"/>
          <w:szCs w:val="24"/>
        </w:rPr>
      </w:pPr>
    </w:p>
    <w:p w14:paraId="2469B492" w14:textId="77777777" w:rsidR="00140A52" w:rsidRPr="00B13BE0" w:rsidRDefault="00140A52" w:rsidP="00140A52">
      <w:pPr>
        <w:spacing w:after="0"/>
        <w:rPr>
          <w:rFonts w:ascii="Cambria" w:hAnsi="Cambria" w:cs="Times New Roman"/>
          <w:b/>
          <w:sz w:val="24"/>
          <w:szCs w:val="24"/>
          <w:u w:val="single"/>
        </w:rPr>
      </w:pPr>
      <w:r w:rsidRPr="00B13BE0">
        <w:rPr>
          <w:rFonts w:ascii="Cambria" w:hAnsi="Cambria" w:cs="Times New Roman"/>
          <w:b/>
          <w:sz w:val="24"/>
          <w:szCs w:val="24"/>
          <w:u w:val="single"/>
        </w:rPr>
        <w:t>For Instructor:</w:t>
      </w:r>
    </w:p>
    <w:p w14:paraId="06410C73" w14:textId="77777777" w:rsidR="00140A52" w:rsidRDefault="00140A52" w:rsidP="00140A52">
      <w:pPr>
        <w:spacing w:after="0"/>
        <w:rPr>
          <w:rFonts w:ascii="Cambria" w:hAnsi="Cambria" w:cs="Times New Roman"/>
          <w:sz w:val="24"/>
          <w:szCs w:val="24"/>
        </w:rPr>
      </w:pPr>
    </w:p>
    <w:tbl>
      <w:tblPr>
        <w:tblStyle w:val="TableGrid"/>
        <w:tblW w:w="9638" w:type="dxa"/>
        <w:jc w:val="center"/>
        <w:tblLook w:val="04A0" w:firstRow="1" w:lastRow="0" w:firstColumn="1" w:lastColumn="0" w:noHBand="0" w:noVBand="1"/>
      </w:tblPr>
      <w:tblGrid>
        <w:gridCol w:w="1710"/>
        <w:gridCol w:w="1075"/>
        <w:gridCol w:w="1080"/>
        <w:gridCol w:w="990"/>
        <w:gridCol w:w="1080"/>
        <w:gridCol w:w="1080"/>
        <w:gridCol w:w="1090"/>
        <w:gridCol w:w="1533"/>
      </w:tblGrid>
      <w:tr w:rsidR="008548AC" w14:paraId="4E3EF9C7" w14:textId="77777777" w:rsidTr="008548AC">
        <w:trPr>
          <w:trHeight w:val="361"/>
          <w:jc w:val="center"/>
        </w:trPr>
        <w:tc>
          <w:tcPr>
            <w:tcW w:w="1710" w:type="dxa"/>
            <w:vAlign w:val="center"/>
          </w:tcPr>
          <w:p w14:paraId="08874F3A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Question</w:t>
            </w:r>
          </w:p>
        </w:tc>
        <w:tc>
          <w:tcPr>
            <w:tcW w:w="1075" w:type="dxa"/>
          </w:tcPr>
          <w:p w14:paraId="49F7276E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1</w:t>
            </w:r>
          </w:p>
        </w:tc>
        <w:tc>
          <w:tcPr>
            <w:tcW w:w="1080" w:type="dxa"/>
          </w:tcPr>
          <w:p w14:paraId="29B08C1E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2</w:t>
            </w:r>
          </w:p>
        </w:tc>
        <w:tc>
          <w:tcPr>
            <w:tcW w:w="990" w:type="dxa"/>
          </w:tcPr>
          <w:p w14:paraId="74FC169D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3</w:t>
            </w:r>
          </w:p>
        </w:tc>
        <w:tc>
          <w:tcPr>
            <w:tcW w:w="1080" w:type="dxa"/>
          </w:tcPr>
          <w:p w14:paraId="05FC7C53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4</w:t>
            </w:r>
          </w:p>
        </w:tc>
        <w:tc>
          <w:tcPr>
            <w:tcW w:w="1080" w:type="dxa"/>
          </w:tcPr>
          <w:p w14:paraId="65CE5EBF" w14:textId="3C4BA22A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>
              <w:rPr>
                <w:rFonts w:ascii="Cambria" w:hAnsi="Cambria" w:cs="Times New Roman"/>
                <w:b/>
                <w:sz w:val="28"/>
                <w:szCs w:val="24"/>
              </w:rPr>
              <w:t>5</w:t>
            </w:r>
          </w:p>
        </w:tc>
        <w:tc>
          <w:tcPr>
            <w:tcW w:w="1090" w:type="dxa"/>
          </w:tcPr>
          <w:p w14:paraId="039ADAD6" w14:textId="51577818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>
              <w:rPr>
                <w:rFonts w:ascii="Cambria" w:hAnsi="Cambria" w:cs="Times New Roman"/>
                <w:b/>
                <w:sz w:val="28"/>
                <w:szCs w:val="24"/>
              </w:rPr>
              <w:t>6</w:t>
            </w:r>
          </w:p>
        </w:tc>
        <w:tc>
          <w:tcPr>
            <w:tcW w:w="1533" w:type="dxa"/>
          </w:tcPr>
          <w:p w14:paraId="423A3639" w14:textId="505C64FB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Total</w:t>
            </w:r>
          </w:p>
        </w:tc>
      </w:tr>
      <w:tr w:rsidR="008548AC" w14:paraId="02087821" w14:textId="77777777" w:rsidTr="008548AC">
        <w:trPr>
          <w:trHeight w:val="724"/>
          <w:jc w:val="center"/>
        </w:trPr>
        <w:tc>
          <w:tcPr>
            <w:tcW w:w="1710" w:type="dxa"/>
            <w:vAlign w:val="center"/>
          </w:tcPr>
          <w:p w14:paraId="610135A9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Grade</w:t>
            </w:r>
          </w:p>
        </w:tc>
        <w:tc>
          <w:tcPr>
            <w:tcW w:w="1075" w:type="dxa"/>
          </w:tcPr>
          <w:p w14:paraId="06748398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  <w:p w14:paraId="3EE9009C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1080" w:type="dxa"/>
          </w:tcPr>
          <w:p w14:paraId="0BC948D3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990" w:type="dxa"/>
          </w:tcPr>
          <w:p w14:paraId="43FB8C8F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1080" w:type="dxa"/>
          </w:tcPr>
          <w:p w14:paraId="244C35D9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1080" w:type="dxa"/>
          </w:tcPr>
          <w:p w14:paraId="101108A6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1090" w:type="dxa"/>
          </w:tcPr>
          <w:p w14:paraId="6DC4A983" w14:textId="3915B016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  <w:tc>
          <w:tcPr>
            <w:tcW w:w="1533" w:type="dxa"/>
          </w:tcPr>
          <w:p w14:paraId="1ABA8EE4" w14:textId="66C9FB90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</w:p>
        </w:tc>
      </w:tr>
      <w:tr w:rsidR="008548AC" w14:paraId="332023A5" w14:textId="77777777" w:rsidTr="008548AC">
        <w:trPr>
          <w:trHeight w:val="361"/>
          <w:jc w:val="center"/>
        </w:trPr>
        <w:tc>
          <w:tcPr>
            <w:tcW w:w="1710" w:type="dxa"/>
            <w:vAlign w:val="center"/>
          </w:tcPr>
          <w:p w14:paraId="19F53F6A" w14:textId="77777777" w:rsidR="008548AC" w:rsidRPr="009D038A" w:rsidRDefault="008548AC" w:rsidP="00140A52">
            <w:pPr>
              <w:jc w:val="center"/>
              <w:rPr>
                <w:rFonts w:ascii="Cambria" w:hAnsi="Cambria" w:cs="Times New Roman"/>
                <w:b/>
                <w:sz w:val="28"/>
                <w:szCs w:val="24"/>
              </w:rPr>
            </w:pPr>
            <w:r w:rsidRPr="009D038A">
              <w:rPr>
                <w:rFonts w:ascii="Cambria" w:hAnsi="Cambria" w:cs="Times New Roman"/>
                <w:b/>
                <w:sz w:val="28"/>
                <w:szCs w:val="24"/>
              </w:rPr>
              <w:t>Out of</w:t>
            </w:r>
          </w:p>
        </w:tc>
        <w:tc>
          <w:tcPr>
            <w:tcW w:w="1075" w:type="dxa"/>
            <w:vAlign w:val="center"/>
          </w:tcPr>
          <w:p w14:paraId="708E8C8A" w14:textId="05793A8A" w:rsidR="008548AC" w:rsidRPr="009D038A" w:rsidRDefault="00B55C28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6</w:t>
            </w:r>
          </w:p>
        </w:tc>
        <w:tc>
          <w:tcPr>
            <w:tcW w:w="1080" w:type="dxa"/>
            <w:vAlign w:val="center"/>
          </w:tcPr>
          <w:p w14:paraId="27B28278" w14:textId="5D98596A" w:rsidR="008548AC" w:rsidRPr="009D038A" w:rsidRDefault="009410EF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6</w:t>
            </w:r>
          </w:p>
        </w:tc>
        <w:tc>
          <w:tcPr>
            <w:tcW w:w="990" w:type="dxa"/>
            <w:vAlign w:val="center"/>
          </w:tcPr>
          <w:p w14:paraId="064404A6" w14:textId="38AB207C" w:rsidR="008548AC" w:rsidRPr="009D038A" w:rsidRDefault="009410EF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6</w:t>
            </w:r>
          </w:p>
        </w:tc>
        <w:tc>
          <w:tcPr>
            <w:tcW w:w="1080" w:type="dxa"/>
            <w:vAlign w:val="center"/>
          </w:tcPr>
          <w:p w14:paraId="7A72F99E" w14:textId="245EAB6F" w:rsidR="008548AC" w:rsidRPr="009D038A" w:rsidRDefault="00657941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6</w:t>
            </w:r>
          </w:p>
        </w:tc>
        <w:tc>
          <w:tcPr>
            <w:tcW w:w="1080" w:type="dxa"/>
          </w:tcPr>
          <w:p w14:paraId="32DF255B" w14:textId="2725CB74" w:rsidR="008548AC" w:rsidRDefault="00B55C28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15</w:t>
            </w:r>
          </w:p>
        </w:tc>
        <w:tc>
          <w:tcPr>
            <w:tcW w:w="1090" w:type="dxa"/>
          </w:tcPr>
          <w:p w14:paraId="43B4FB88" w14:textId="2A6DEFC2" w:rsidR="008548AC" w:rsidRDefault="00657941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6</w:t>
            </w:r>
          </w:p>
        </w:tc>
        <w:tc>
          <w:tcPr>
            <w:tcW w:w="1533" w:type="dxa"/>
            <w:vAlign w:val="center"/>
          </w:tcPr>
          <w:p w14:paraId="27DF0DC6" w14:textId="2CA7FD81" w:rsidR="008548AC" w:rsidRPr="009D038A" w:rsidRDefault="008548AC" w:rsidP="00140A52">
            <w:pPr>
              <w:jc w:val="center"/>
              <w:rPr>
                <w:rFonts w:ascii="Cambria" w:hAnsi="Cambria" w:cs="Times New Roman"/>
                <w:sz w:val="28"/>
                <w:szCs w:val="24"/>
              </w:rPr>
            </w:pPr>
            <w:r>
              <w:rPr>
                <w:rFonts w:ascii="Cambria" w:hAnsi="Cambria" w:cs="Times New Roman"/>
                <w:sz w:val="28"/>
                <w:szCs w:val="24"/>
              </w:rPr>
              <w:t>45</w:t>
            </w:r>
          </w:p>
        </w:tc>
      </w:tr>
    </w:tbl>
    <w:p w14:paraId="73044C0D" w14:textId="77777777" w:rsidR="00140A52" w:rsidRPr="00DD4398" w:rsidRDefault="00140A52" w:rsidP="00140A52">
      <w:pPr>
        <w:spacing w:after="0"/>
        <w:rPr>
          <w:rFonts w:ascii="Cambria" w:hAnsi="Cambria" w:cs="Times New Roman"/>
          <w:sz w:val="24"/>
          <w:szCs w:val="24"/>
        </w:rPr>
      </w:pPr>
    </w:p>
    <w:p w14:paraId="312958F1" w14:textId="1A45D205" w:rsidR="00140A52" w:rsidRDefault="00140A52" w:rsidP="00B55C28">
      <w:pPr>
        <w:spacing w:after="0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83485FD" w14:textId="77777777" w:rsidR="00140A52" w:rsidRPr="007E0849" w:rsidRDefault="00140A52" w:rsidP="00140A52">
      <w:pPr>
        <w:spacing w:before="100" w:beforeAutospacing="1" w:after="100" w:afterAutospacing="1" w:line="36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  <w:u w:val="single"/>
        </w:rPr>
      </w:pPr>
      <w:r w:rsidRPr="007E0849">
        <w:rPr>
          <w:rFonts w:ascii="Cambria" w:hAnsi="Cambria" w:cs="Times New Roman"/>
          <w:b/>
          <w:color w:val="000000" w:themeColor="text1"/>
          <w:sz w:val="24"/>
          <w:szCs w:val="24"/>
          <w:u w:val="single"/>
        </w:rPr>
        <w:t>Useful Equations:</w:t>
      </w:r>
    </w:p>
    <w:p w14:paraId="6204F3DB" w14:textId="6BCABA44" w:rsidR="00140A52" w:rsidRDefault="00140A52" w:rsidP="00A757C1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7E0849">
        <w:rPr>
          <w:rFonts w:ascii="Cambria" w:hAnsi="Cambria"/>
          <w:bCs/>
          <w:sz w:val="24"/>
          <w:szCs w:val="24"/>
        </w:rPr>
        <w:t xml:space="preserve">One group </w:t>
      </w:r>
      <w:r>
        <w:rPr>
          <w:rFonts w:ascii="Cambria" w:hAnsi="Cambria"/>
          <w:bCs/>
          <w:sz w:val="24"/>
          <w:szCs w:val="24"/>
        </w:rPr>
        <w:t>NDE</w:t>
      </w:r>
      <w:r w:rsidRPr="007E0849">
        <w:rPr>
          <w:rFonts w:ascii="Cambria" w:hAnsi="Cambria"/>
          <w:bCs/>
          <w:sz w:val="24"/>
          <w:szCs w:val="24"/>
        </w:rPr>
        <w:t>:</w:t>
      </w:r>
    </w:p>
    <w:p w14:paraId="5B58A233" w14:textId="72F4B25E" w:rsidR="00085EE5" w:rsidRDefault="00085EE5" w:rsidP="00A757C1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-D</m:t>
          </m:r>
          <m:sSup>
            <m:sSup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∇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</m:d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l-GR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ν</m:t>
          </m:r>
          <m:sSub>
            <m:sSub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el-GR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</m:d>
        </m:oMath>
      </m:oMathPara>
    </w:p>
    <w:p w14:paraId="730C0B30" w14:textId="77777777" w:rsidR="00140A52" w:rsidRPr="007E0849" w:rsidRDefault="00000000" w:rsidP="00A757C1">
      <w:pPr>
        <w:spacing w:after="0" w:line="240" w:lineRule="auto"/>
        <w:jc w:val="both"/>
        <w:rPr>
          <w:rFonts w:ascii="Cambria" w:hAnsi="Cambria"/>
          <w:bCs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eff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ν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</m:den>
          </m:f>
        </m:oMath>
      </m:oMathPara>
    </w:p>
    <w:p w14:paraId="30161DE9" w14:textId="77777777" w:rsidR="00140A52" w:rsidRPr="008F7F08" w:rsidRDefault="00000000" w:rsidP="00A757C1">
      <w:pPr>
        <w:spacing w:after="0" w:line="240" w:lineRule="auto"/>
        <w:jc w:val="both"/>
        <w:rPr>
          <w:rFonts w:ascii="Cambria" w:hAnsi="Cambria"/>
          <w:bCs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NL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6B7A787E" w14:textId="546D728F" w:rsidR="008F7F08" w:rsidRPr="008F7F08" w:rsidRDefault="008F7F08" w:rsidP="00A757C1">
      <w:pPr>
        <w:spacing w:after="0" w:line="240" w:lineRule="auto"/>
        <w:jc w:val="both"/>
        <w:rPr>
          <w:rFonts w:ascii="Cambria" w:hAnsi="Cambria"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D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tr</m:t>
                  </m:r>
                </m:sub>
              </m:sSub>
            </m:den>
          </m:f>
        </m:oMath>
      </m:oMathPara>
    </w:p>
    <w:p w14:paraId="48DB5DAC" w14:textId="0B07A49A" w:rsidR="008F7F08" w:rsidRPr="008F7F08" w:rsidRDefault="008F7F08" w:rsidP="00A757C1">
      <w:pPr>
        <w:spacing w:after="0" w:line="240" w:lineRule="auto"/>
        <w:jc w:val="both"/>
        <w:rPr>
          <w:rFonts w:ascii="Cambria" w:hAnsi="Cambria"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Material Buckling</w:t>
      </w:r>
    </w:p>
    <w:p w14:paraId="4EA999B6" w14:textId="27CC8CAB" w:rsidR="008F7F08" w:rsidRPr="00D2002C" w:rsidRDefault="00000000" w:rsidP="00A757C1">
      <w:pPr>
        <w:spacing w:after="0" w:line="240" w:lineRule="auto"/>
        <w:jc w:val="both"/>
        <w:rPr>
          <w:rFonts w:ascii="Cambria" w:hAnsi="Cambria"/>
          <w:iCs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ν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den>
          </m:f>
        </m:oMath>
      </m:oMathPara>
    </w:p>
    <w:p w14:paraId="3D7198EE" w14:textId="1151AE50" w:rsidR="00D2002C" w:rsidRPr="008F7F08" w:rsidRDefault="00D2002C" w:rsidP="00A757C1">
      <w:pPr>
        <w:spacing w:after="0" w:line="240" w:lineRule="auto"/>
        <w:jc w:val="both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T</w:t>
      </w:r>
      <w:r w:rsidRPr="000532DC">
        <w:rPr>
          <w:rFonts w:ascii="Cambria" w:hAnsi="Cambria" w:cstheme="minorHAnsi"/>
          <w:sz w:val="24"/>
          <w:szCs w:val="24"/>
        </w:rPr>
        <w:t>he leakage to absorption ratio</w:t>
      </w:r>
      <m:oMath>
        <m:r>
          <w:rPr>
            <w:rFonts w:ascii="Cambria Math" w:hAnsi="Cambria Math" w:cstheme="minorHAnsi"/>
            <w:sz w:val="28"/>
            <w:szCs w:val="24"/>
          </w:rPr>
          <m:t>=</m:t>
        </m:r>
        <m:f>
          <m:fPr>
            <m:ctrlPr>
              <w:rPr>
                <w:rFonts w:ascii="Cambria Math" w:hAnsi="Cambria Math" w:cstheme="minorHAnsi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theme="minorHAnsi"/>
                <w:sz w:val="28"/>
                <w:szCs w:val="24"/>
              </w:rPr>
              <m:t>D</m:t>
            </m:r>
            <m:sSup>
              <m:sSupPr>
                <m:ctrlPr>
                  <w:rPr>
                    <w:rFonts w:ascii="Cambria Math" w:hAnsi="Cambria Math" w:cstheme="minorHAnsi"/>
                    <w:i/>
                    <w:sz w:val="28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8"/>
                    <w:szCs w:val="24"/>
                  </w:rPr>
                  <m:t>B</m:t>
                </m:r>
              </m:e>
              <m:sup>
                <m:r>
                  <w:rPr>
                    <w:rFonts w:ascii="Cambria Math" w:hAnsi="Cambria Math" w:cstheme="minorHAnsi"/>
                    <w:sz w:val="28"/>
                    <w:szCs w:val="24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iCs/>
                    <w:sz w:val="28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  <w:szCs w:val="24"/>
                    <w:lang w:val="el-GR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  <w:sz w:val="28"/>
                    <w:szCs w:val="24"/>
                  </w:rPr>
                  <m:t>a</m:t>
                </m:r>
              </m:sub>
            </m:sSub>
          </m:den>
        </m:f>
      </m:oMath>
    </w:p>
    <w:p w14:paraId="5B8635A8" w14:textId="77777777" w:rsidR="00140A52" w:rsidRPr="007E0849" w:rsidRDefault="00140A52" w:rsidP="00A757C1">
      <w:pPr>
        <w:spacing w:after="0" w:line="240" w:lineRule="auto"/>
        <w:jc w:val="both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For cylindrical geometry:</w:t>
      </w:r>
    </w:p>
    <w:p w14:paraId="46C548D8" w14:textId="77777777" w:rsidR="00140A52" w:rsidRPr="007E0849" w:rsidRDefault="00000000" w:rsidP="00A757C1">
      <w:pPr>
        <w:spacing w:after="0" w:line="240" w:lineRule="auto"/>
        <w:jc w:val="both"/>
        <w:rPr>
          <w:rFonts w:ascii="Cambria" w:hAnsi="Cambria"/>
          <w:bCs/>
          <w:iCs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.405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H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19886601" w14:textId="77777777" w:rsidR="00140A52" w:rsidRPr="00A757C1" w:rsidRDefault="00140A52" w:rsidP="00A757C1">
      <w:pPr>
        <w:spacing w:after="0" w:line="240" w:lineRule="auto"/>
        <w:jc w:val="both"/>
        <w:rPr>
          <w:rFonts w:ascii="Cambria" w:hAnsi="Cambria"/>
          <w:bCs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r,z</m:t>
              </m:r>
            </m:e>
          </m:d>
          <m:r>
            <w:rPr>
              <w:rFonts w:ascii="Cambria Math" w:hAnsi="Cambria Math"/>
              <w:sz w:val="24"/>
              <w:szCs w:val="24"/>
            </w:rPr>
            <m:t>=A</m:t>
          </m:r>
          <m:sSub>
            <m:sSub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.405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</m:d>
          <m:func>
            <m:funcPr>
              <m:ctrlPr>
                <w:rPr>
                  <w:rFonts w:ascii="Cambria Math" w:hAnsi="Cambria Math"/>
                  <w:bCs/>
                  <w:i/>
                  <w:iCs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H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z</m:t>
                  </m:r>
                </m:e>
              </m:d>
            </m:e>
          </m:func>
        </m:oMath>
      </m:oMathPara>
    </w:p>
    <w:p w14:paraId="217924B4" w14:textId="3D78510C" w:rsidR="00A757C1" w:rsidRPr="00A757C1" w:rsidRDefault="00A757C1" w:rsidP="00A757C1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T</w:t>
      </w:r>
      <w:r w:rsidRPr="00A757C1">
        <w:rPr>
          <w:rFonts w:ascii="Cambria" w:hAnsi="Cambria" w:cstheme="minorHAnsi"/>
          <w:sz w:val="24"/>
          <w:szCs w:val="24"/>
        </w:rPr>
        <w:t>he average neutron flux in the reactor.</w:t>
      </w:r>
      <w:r>
        <w:tab/>
      </w:r>
    </w:p>
    <w:p w14:paraId="71056D1F" w14:textId="3F81CC41" w:rsidR="00A757C1" w:rsidRPr="009D3642" w:rsidRDefault="00000000" w:rsidP="00A757C1">
      <w:pPr>
        <w:spacing w:after="0" w:line="240" w:lineRule="auto"/>
        <w:jc w:val="both"/>
        <w:rPr>
          <w:rFonts w:ascii="Cambria" w:hAnsi="Cambria"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avg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V</m:t>
              </m:r>
            </m:den>
          </m:f>
        </m:oMath>
      </m:oMathPara>
    </w:p>
    <w:p w14:paraId="117D24D9" w14:textId="77777777" w:rsidR="009D3642" w:rsidRPr="00A757C1" w:rsidRDefault="009D3642" w:rsidP="00A757C1">
      <w:pPr>
        <w:spacing w:after="0" w:line="240" w:lineRule="auto"/>
        <w:jc w:val="both"/>
        <w:rPr>
          <w:rFonts w:ascii="Cambria" w:hAnsi="Cambria"/>
          <w:bCs/>
          <w:iCs/>
          <w:sz w:val="24"/>
          <w:szCs w:val="24"/>
        </w:rPr>
      </w:pPr>
    </w:p>
    <w:p w14:paraId="20BDFE8B" w14:textId="77777777" w:rsidR="00140A52" w:rsidRPr="00A351F5" w:rsidRDefault="00000000" w:rsidP="00A757C1">
      <w:pPr>
        <w:spacing w:after="0" w:line="240" w:lineRule="auto"/>
        <w:jc w:val="both"/>
        <w:rPr>
          <w:rFonts w:ascii="Cambria" w:hAnsi="Cambria"/>
          <w:bCs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ma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vg</m:t>
                  </m:r>
                </m:sub>
              </m:sSub>
            </m:den>
          </m:f>
          <m:r>
            <w:rPr>
              <w:rFonts w:ascii="Cambria Math" w:hAnsi="Cambria Math"/>
              <w:sz w:val="24"/>
              <w:szCs w:val="24"/>
            </w:rPr>
            <m:t>=3.64</m:t>
          </m:r>
        </m:oMath>
      </m:oMathPara>
    </w:p>
    <w:p w14:paraId="4A7675A1" w14:textId="77777777" w:rsidR="0001797D" w:rsidRDefault="0001797D" w:rsidP="00A757C1">
      <w:pPr>
        <w:spacing w:line="240" w:lineRule="auto"/>
        <w:rPr>
          <w:rFonts w:ascii="Cambria" w:hAnsi="Cambria"/>
          <w:b/>
          <w:sz w:val="24"/>
          <w:szCs w:val="24"/>
          <w:u w:val="single"/>
        </w:rPr>
      </w:pPr>
      <w:r>
        <w:rPr>
          <w:rFonts w:ascii="Cambria" w:hAnsi="Cambria"/>
          <w:b/>
          <w:sz w:val="24"/>
          <w:szCs w:val="24"/>
          <w:u w:val="single"/>
        </w:rPr>
        <w:br w:type="page"/>
      </w:r>
    </w:p>
    <w:p w14:paraId="7F9B8B91" w14:textId="0B1A766A" w:rsidR="00140A52" w:rsidRPr="00CB5816" w:rsidRDefault="00140A52" w:rsidP="00140A52">
      <w:pPr>
        <w:rPr>
          <w:rFonts w:ascii="Cambria" w:hAnsi="Cambria"/>
          <w:b/>
          <w:sz w:val="24"/>
          <w:szCs w:val="24"/>
          <w:u w:val="single"/>
        </w:rPr>
      </w:pPr>
      <w:r w:rsidRPr="00CB5816">
        <w:rPr>
          <w:rFonts w:ascii="Cambria" w:hAnsi="Cambria"/>
          <w:b/>
          <w:sz w:val="24"/>
          <w:szCs w:val="24"/>
          <w:u w:val="single"/>
        </w:rPr>
        <w:lastRenderedPageBreak/>
        <w:t>Problems:</w:t>
      </w:r>
    </w:p>
    <w:p w14:paraId="0D4634F0" w14:textId="0878132F" w:rsidR="00140A52" w:rsidRPr="002777B9" w:rsidRDefault="00B55C28" w:rsidP="00140A52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(Total 6</w:t>
      </w:r>
      <w:r w:rsidR="00140A52" w:rsidRPr="0001797D">
        <w:rPr>
          <w:rFonts w:ascii="Cambria" w:hAnsi="Cambria"/>
          <w:b/>
          <w:sz w:val="24"/>
          <w:szCs w:val="24"/>
        </w:rPr>
        <w:t xml:space="preserve"> points)</w:t>
      </w:r>
    </w:p>
    <w:p w14:paraId="30B21B14" w14:textId="37183C59" w:rsidR="002777B9" w:rsidRDefault="002777B9" w:rsidP="002777B9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a. (2 points) What is reaction rate?</w:t>
      </w:r>
    </w:p>
    <w:p w14:paraId="26F0AC0E" w14:textId="7C2C86E6" w:rsidR="0070790B" w:rsidRDefault="0070790B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65E2BF74" w14:textId="6573DF1D" w:rsidR="005C0634" w:rsidRPr="005C0634" w:rsidRDefault="005C0634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000000" w:themeColor="text1"/>
          <w:sz w:val="24"/>
          <w:szCs w:val="24"/>
        </w:rPr>
      </w:pPr>
      <w:r w:rsidRPr="00DB6C9D">
        <w:rPr>
          <w:noProof/>
        </w:rPr>
        <w:drawing>
          <wp:anchor distT="0" distB="0" distL="114300" distR="114300" simplePos="0" relativeHeight="251662336" behindDoc="0" locked="0" layoutInCell="1" allowOverlap="1" wp14:anchorId="6894906A" wp14:editId="1B9EB524">
            <wp:simplePos x="0" y="0"/>
            <wp:positionH relativeFrom="column">
              <wp:posOffset>838200</wp:posOffset>
            </wp:positionH>
            <wp:positionV relativeFrom="paragraph">
              <wp:posOffset>511175</wp:posOffset>
            </wp:positionV>
            <wp:extent cx="2997200" cy="257175"/>
            <wp:effectExtent l="0" t="0" r="0" b="952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57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6C9D">
        <w:rPr>
          <w:noProof/>
        </w:rPr>
        <w:drawing>
          <wp:anchor distT="0" distB="0" distL="114300" distR="114300" simplePos="0" relativeHeight="251663360" behindDoc="0" locked="0" layoutInCell="1" allowOverlap="1" wp14:anchorId="741F7BB9" wp14:editId="1AADE108">
            <wp:simplePos x="0" y="0"/>
            <wp:positionH relativeFrom="margin">
              <wp:posOffset>800100</wp:posOffset>
            </wp:positionH>
            <wp:positionV relativeFrom="paragraph">
              <wp:posOffset>806450</wp:posOffset>
            </wp:positionV>
            <wp:extent cx="4343400" cy="1257935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257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C0634">
        <w:rPr>
          <w:rFonts w:ascii="Cambria" w:hAnsi="Cambria" w:cs="Times New Roman"/>
          <w:color w:val="000000" w:themeColor="text1"/>
          <w:sz w:val="24"/>
          <w:szCs w:val="24"/>
        </w:rPr>
        <w:t>The reaction rate is the number of interactions taking place in one cubic centimeter per one second</w:t>
      </w:r>
      <w:r>
        <w:rPr>
          <w:rFonts w:ascii="Cambria" w:hAnsi="Cambria" w:cs="Times New Roman"/>
          <w:color w:val="000000" w:themeColor="text1"/>
          <w:sz w:val="24"/>
          <w:szCs w:val="24"/>
        </w:rPr>
        <w:t xml:space="preserve">. </w:t>
      </w:r>
    </w:p>
    <w:p w14:paraId="0CB5EF3B" w14:textId="3501A2D3" w:rsidR="0070790B" w:rsidRPr="005C0634" w:rsidRDefault="0070790B" w:rsidP="005C0634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640E9EFE" w14:textId="2633AF0B" w:rsidR="00DB6C9D" w:rsidRPr="00DB6C9D" w:rsidRDefault="002777B9" w:rsidP="00DB6C9D">
      <w:pPr>
        <w:widowControl w:val="0"/>
        <w:numPr>
          <w:ilvl w:val="0"/>
          <w:numId w:val="38"/>
        </w:numPr>
        <w:autoSpaceDE w:val="0"/>
        <w:autoSpaceDN w:val="0"/>
        <w:adjustRightInd w:val="0"/>
        <w:rPr>
          <w:rFonts w:ascii="Cambria" w:hAnsi="Cambria" w:cs="Times New Roman"/>
          <w:color w:val="000000" w:themeColor="text1"/>
          <w:sz w:val="24"/>
          <w:szCs w:val="24"/>
        </w:rPr>
      </w:pPr>
      <w:r w:rsidRPr="002777B9">
        <w:rPr>
          <w:rFonts w:ascii="Cambria" w:hAnsi="Cambria" w:cs="Times New Roman"/>
          <w:color w:val="000000" w:themeColor="text1"/>
          <w:sz w:val="24"/>
          <w:szCs w:val="24"/>
        </w:rPr>
        <w:t>b.</w:t>
      </w:r>
      <w:r w:rsidR="00B55C28">
        <w:rPr>
          <w:rFonts w:ascii="Cambria" w:hAnsi="Cambria" w:cs="Times New Roman"/>
          <w:color w:val="000000" w:themeColor="text1"/>
          <w:sz w:val="24"/>
          <w:szCs w:val="24"/>
        </w:rPr>
        <w:t xml:space="preserve"> (4</w:t>
      </w:r>
      <w:r>
        <w:rPr>
          <w:rFonts w:ascii="Cambria" w:hAnsi="Cambria" w:cs="Times New Roman"/>
          <w:color w:val="000000" w:themeColor="text1"/>
          <w:sz w:val="24"/>
          <w:szCs w:val="24"/>
        </w:rPr>
        <w:t xml:space="preserve"> points) 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</w:rPr>
        <w:t>A monoenergetic beam of neutrons,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ϕ</m:t>
        </m:r>
      </m:oMath>
      <w:r w:rsid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= 4 </w:t>
      </w:r>
      <w:r w:rsidR="00DB6C9D">
        <w:rPr>
          <w:rFonts w:ascii="Cambria" w:hAnsi="Cambria" w:cs="Times New Roman"/>
          <w:color w:val="000000" w:themeColor="text1"/>
          <w:sz w:val="24"/>
          <w:szCs w:val="24"/>
        </w:rPr>
        <w:sym w:font="Symbol" w:char="F0B4"/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10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10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neutrons/cm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2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</w:rPr>
        <w:t>-sec, impinges on a target 1 cm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2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in area and 0.1 cm thick. There are 0.048 x 10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24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atoms per cm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3</w:t>
      </w:r>
      <w:r w:rsidR="00DB6C9D"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in the target, and the total cross-section at the energy of the beam is 4.5 b.</w:t>
      </w:r>
    </w:p>
    <w:p w14:paraId="00EC6019" w14:textId="2DE6C816" w:rsidR="0070790B" w:rsidRPr="0070790B" w:rsidRDefault="00DB6C9D" w:rsidP="0070790B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 xml:space="preserve">Calculate 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the </w:t>
      </w:r>
      <w:r>
        <w:rPr>
          <w:rFonts w:ascii="Cambria" w:hAnsi="Cambria" w:cs="Times New Roman"/>
          <w:color w:val="000000" w:themeColor="text1"/>
          <w:sz w:val="24"/>
          <w:szCs w:val="24"/>
        </w:rPr>
        <w:t xml:space="preserve">macroscopic total cross-section and number of 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>neutron interactions</w:t>
      </w:r>
      <w:r>
        <w:rPr>
          <w:rFonts w:ascii="Cambria" w:hAnsi="Cambria" w:cs="Times New Roman"/>
          <w:color w:val="000000" w:themeColor="text1"/>
          <w:sz w:val="24"/>
          <w:szCs w:val="24"/>
        </w:rPr>
        <w:t xml:space="preserve"> per second occur in the target.</w:t>
      </w:r>
    </w:p>
    <w:p w14:paraId="0B721560" w14:textId="77777777" w:rsidR="0070790B" w:rsidRDefault="0070790B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</w:p>
    <w:p w14:paraId="4E78EFBC" w14:textId="0996CBD0" w:rsidR="00DB6C9D" w:rsidRPr="0070790B" w:rsidRDefault="0070790B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52494CE6" w14:textId="56F3DD34" w:rsidR="00DB6C9D" w:rsidRPr="00DB6C9D" w:rsidRDefault="00DB6C9D" w:rsidP="00DB6C9D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DB6C9D">
        <w:rPr>
          <w:rFonts w:ascii="Cambria" w:hAnsi="Cambria" w:cs="Times New Roman"/>
          <w:sz w:val="24"/>
          <w:szCs w:val="24"/>
        </w:rPr>
        <w:t>The macroscopic total cross-section:</w:t>
      </w:r>
    </w:p>
    <w:p w14:paraId="6117F5DC" w14:textId="0837EBFA" w:rsidR="00DB6C9D" w:rsidRPr="00DB6C9D" w:rsidRDefault="00DB6C9D" w:rsidP="00DB6C9D">
      <w:pPr>
        <w:widowControl w:val="0"/>
        <w:autoSpaceDE w:val="0"/>
        <w:autoSpaceDN w:val="0"/>
        <w:adjustRightInd w:val="0"/>
        <w:spacing w:after="0" w:line="240" w:lineRule="auto"/>
        <w:ind w:left="720"/>
        <w:jc w:val="center"/>
        <w:rPr>
          <w:rFonts w:ascii="Cambria" w:hAnsi="Cambria" w:cs="Times New Roman"/>
          <w:sz w:val="24"/>
          <w:szCs w:val="24"/>
        </w:rPr>
      </w:pPr>
      <w:r w:rsidRPr="00DB6C9D">
        <w:rPr>
          <w:rFonts w:ascii="Cambria" w:hAnsi="Cambria" w:cs="Times New Roman"/>
          <w:noProof/>
          <w:sz w:val="24"/>
          <w:szCs w:val="24"/>
        </w:rPr>
        <w:drawing>
          <wp:inline distT="0" distB="0" distL="0" distR="0" wp14:anchorId="76A53FBE" wp14:editId="7D5455E3">
            <wp:extent cx="2534177" cy="552450"/>
            <wp:effectExtent l="0" t="0" r="0" b="0"/>
            <wp:docPr id="1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6686" cy="561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FFCC" w14:textId="2C50350A" w:rsidR="002777B9" w:rsidRPr="00DB6C9D" w:rsidRDefault="002777B9" w:rsidP="00DB6C9D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Times New Roman"/>
          <w:sz w:val="24"/>
          <w:szCs w:val="24"/>
        </w:rPr>
      </w:pPr>
    </w:p>
    <w:p w14:paraId="6CFDA67B" w14:textId="3D95E8CE" w:rsidR="006E6340" w:rsidRDefault="00DB6C9D" w:rsidP="00DB6C9D">
      <w:pPr>
        <w:pStyle w:val="ListParagraph"/>
        <w:widowControl w:val="0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  <w:r w:rsidRPr="00DB6C9D">
        <w:rPr>
          <w:rFonts w:ascii="Cambria" w:hAnsi="Cambria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F4EF1A" wp14:editId="276FD569">
                <wp:simplePos x="0" y="0"/>
                <wp:positionH relativeFrom="page">
                  <wp:posOffset>1314450</wp:posOffset>
                </wp:positionH>
                <wp:positionV relativeFrom="paragraph">
                  <wp:posOffset>341630</wp:posOffset>
                </wp:positionV>
                <wp:extent cx="5116195" cy="428625"/>
                <wp:effectExtent l="0" t="0" r="0" b="0"/>
                <wp:wrapTopAndBottom/>
                <wp:docPr id="11" name="Text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6195" cy="4286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7877B85" w14:textId="25D1DA76" w:rsidR="0030159E" w:rsidRPr="00DB6C9D" w:rsidRDefault="00000000" w:rsidP="00DB6C9D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18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Number of reaction=</m:t>
                                  </m:r>
                                  <m: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w:sym w:font="Symbol" w:char="F053"/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t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Symbol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  <w:sym w:font="Symbol" w:char="F066"/>
                              </m:r>
                              <m:r>
                                <w:rPr>
                                  <w:rFonts w:ascii="Cambria Math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V=</m:t>
                              </m:r>
                            </m:oMath>
                            <w:r w:rsidR="0030159E" w:rsidRPr="00DB6C9D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Cs w:val="36"/>
                              </w:rPr>
                              <w:t>8.64*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8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(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interaction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s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)</m:t>
                              </m:r>
                            </m:oMath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F4EF1A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left:0;text-align:left;margin-left:103.5pt;margin-top:26.9pt;width:402.85pt;height:33.7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" filled="f" stroked="f">
                <v:textbox inset="0,0,0,0">
                  <w:txbxContent>
                    <w:p w14:paraId="17877B85" w14:textId="25D1DA76" w:rsidR="0030159E" w:rsidRPr="00DB6C9D" w:rsidRDefault="0030159E" w:rsidP="00DB6C9D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18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Cs w:val="36"/>
                              </w:rPr>
                              <m:t>Number of reaction=</m:t>
                            </m:r>
                            <m: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  <w:sym w:font="Symbol" w:char="F053"/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Cs w:val="36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Symbol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w:sym w:font="Symbol" w:char="F066"/>
                        </m:r>
                        <m:r>
                          <w:rPr>
                            <w:rFonts w:ascii="Cambria Math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V=</m:t>
                        </m:r>
                      </m:oMath>
                      <w:r w:rsidRPr="00DB6C9D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Cs w:val="36"/>
                        </w:rPr>
                        <w:t>8.64*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Cs w:val="36"/>
                              </w:rPr>
                              <m:t>10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Cs w:val="36"/>
                              </w:rPr>
                              <m:t>8</m:t>
                            </m:r>
                          </m:sup>
                        </m:sSup>
                        <m:r>
                          <w:rPr>
                            <w:rFonts w:ascii="Cambria Math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Cs w:val="36"/>
                              </w:rPr>
                              <m:t>interaction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Cs w:val="36"/>
                              </w:rPr>
                              <m:t>s</m:t>
                            </m:r>
                          </m:den>
                        </m:f>
                        <m:r>
                          <w:rPr>
                            <w:rFonts w:ascii="Cambria Math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)</m:t>
                        </m:r>
                      </m:oMath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DB6C9D">
        <w:rPr>
          <w:rFonts w:ascii="Cambria" w:hAnsi="Cambria" w:cs="Times New Roman"/>
          <w:sz w:val="24"/>
          <w:szCs w:val="24"/>
        </w:rPr>
        <w:t>Number of neutron interactions per second occur in the target:</w:t>
      </w:r>
    </w:p>
    <w:p w14:paraId="59E8B192" w14:textId="550024AC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4EF115AA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11D8FC9E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4C5FF56A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1856D04E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55821049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79B79316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1292B9A4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21E88BCA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71479B99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632926E7" w14:textId="77777777" w:rsidR="006E6340" w:rsidRDefault="006E6340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5AC4D7BD" w14:textId="77777777" w:rsidR="00DB6C9D" w:rsidRDefault="00DB6C9D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4C9550F1" w14:textId="77777777" w:rsidR="00DB6C9D" w:rsidRDefault="00DB6C9D" w:rsidP="006E6340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3EC75DC6" w14:textId="77777777" w:rsidR="006E6340" w:rsidRPr="006E614C" w:rsidRDefault="006E6340" w:rsidP="006E614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529DDB68" w14:textId="28C0EA85" w:rsidR="002777B9" w:rsidRPr="002777B9" w:rsidRDefault="009410EF" w:rsidP="002777B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(Total 6</w:t>
      </w:r>
      <w:r w:rsidR="002777B9" w:rsidRPr="0001797D">
        <w:rPr>
          <w:rFonts w:ascii="Cambria" w:hAnsi="Cambria"/>
          <w:b/>
          <w:sz w:val="24"/>
          <w:szCs w:val="24"/>
        </w:rPr>
        <w:t xml:space="preserve"> points)</w:t>
      </w:r>
    </w:p>
    <w:p w14:paraId="3410D24E" w14:textId="1526CAEF" w:rsidR="002777B9" w:rsidRPr="0001797D" w:rsidRDefault="002777B9" w:rsidP="002777B9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660EE2F4" w14:textId="715126D0" w:rsidR="00717465" w:rsidRDefault="00DB6C9D" w:rsidP="00DB6C9D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a.</w:t>
      </w:r>
      <w:r w:rsidR="00717465"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(3 points) </w:t>
      </w:r>
      <w:r w:rsidR="00317B85" w:rsidRPr="00DB6C9D">
        <w:rPr>
          <w:rFonts w:ascii="Times New Roman" w:hAnsi="Times New Roman" w:cs="Times New Roman"/>
          <w:color w:val="000000"/>
          <w:sz w:val="24"/>
          <w:szCs w:val="24"/>
        </w:rPr>
        <w:t>Write the 4-factor formula and define each factor</w:t>
      </w:r>
    </w:p>
    <w:p w14:paraId="7990BAAF" w14:textId="6DEC0183" w:rsidR="0070790B" w:rsidRPr="0070790B" w:rsidRDefault="0070790B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9716829" wp14:editId="085ADF03">
                <wp:simplePos x="0" y="0"/>
                <wp:positionH relativeFrom="page">
                  <wp:posOffset>1885950</wp:posOffset>
                </wp:positionH>
                <wp:positionV relativeFrom="paragraph">
                  <wp:posOffset>368300</wp:posOffset>
                </wp:positionV>
                <wp:extent cx="3883660" cy="2804160"/>
                <wp:effectExtent l="0" t="0" r="2540" b="0"/>
                <wp:wrapTopAndBottom/>
                <wp:docPr id="57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83660" cy="2804160"/>
                          <a:chOff x="-66675" y="-31568"/>
                          <a:chExt cx="3883660" cy="2785780"/>
                        </a:xfrm>
                      </wpg:grpSpPr>
                      <wps:wsp>
                        <wps:cNvPr id="58" name="직사각형 4"/>
                        <wps:cNvSpPr/>
                        <wps:spPr>
                          <a:xfrm>
                            <a:off x="1110467" y="-31568"/>
                            <a:ext cx="1384300" cy="45596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321286B" w14:textId="77777777" w:rsidR="0030159E" w:rsidRPr="00E54B3E" w:rsidRDefault="0030159E" w:rsidP="007704A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Theme="minorHAnsi" w:hAnsiTheme="minorHAnsi" w:cstheme="minorBidi"/>
                                  <w:iCs/>
                                  <w:color w:val="FF0000"/>
                                  <w:kern w:val="24"/>
                                </w:rPr>
                              </w:pPr>
                              <w:r w:rsidRPr="00E54B3E">
                                <w:rPr>
                                  <w:rFonts w:asciiTheme="minorHAnsi" w:hAnsiTheme="minorHAnsi" w:cstheme="minorBidi"/>
                                  <w:iCs/>
                                  <w:color w:val="FF0000"/>
                                  <w:kern w:val="24"/>
                                </w:rPr>
                                <w:t>Four factor formula</w:t>
                              </w:r>
                            </w:p>
                            <w:p w14:paraId="4A186397" w14:textId="77777777" w:rsidR="0030159E" w:rsidRPr="00E54B3E" w:rsidRDefault="00000000" w:rsidP="007704A4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color w:val="FF0000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theme="minorBidi"/>
                                          <w:i/>
                                          <w:iCs/>
                                          <w:color w:val="FF0000"/>
                                          <w:kern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theme="minorBidi"/>
                                          <w:color w:val="FF0000"/>
                                          <w:kern w:val="24"/>
                                        </w:rPr>
                                        <m:t>k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color w:val="FF0000"/>
                                          <w:kern w:val="24"/>
                                        </w:rPr>
                                        <m:t>∞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theme="minorBidi"/>
                                      <w:color w:val="FF0000"/>
                                      <w:kern w:val="24"/>
                                    </w:rPr>
                                    <m:t>=</m:t>
                                  </m:r>
                                  <m:r>
                                    <w:rPr>
                                      <w:rFonts w:ascii="Cambria Math" w:eastAsia="Cambria Math" w:hAnsi="Cambria Math" w:cs="Cambria Math"/>
                                      <w:color w:val="FF0000"/>
                                      <w:kern w:val="24"/>
                                    </w:rPr>
                                    <m:t>η</m:t>
                                  </m:r>
                                  <m:r>
                                    <w:rPr>
                                      <w:rFonts w:ascii="Cambria Math" w:eastAsia="Symbol" w:hAnsi="Cambria Math" w:cs="Symbol"/>
                                      <w:color w:val="FF0000"/>
                                      <w:kern w:val="24"/>
                                    </w:rPr>
                                    <m:t>pf</m:t>
                                  </m:r>
                                  <m:r>
                                    <w:rPr>
                                      <w:rFonts w:ascii="Cambria Math" w:eastAsia="Cambria Math" w:hAnsi="Cambria Math" w:cs="Cambria Math"/>
                                      <w:color w:val="FF0000"/>
                                      <w:kern w:val="24"/>
                                    </w:rPr>
                                    <m:t>ε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" name="Picture 5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58785" t="32073" r="23764" b="30680"/>
                          <a:stretch/>
                        </pic:blipFill>
                        <pic:spPr>
                          <a:xfrm>
                            <a:off x="-66675" y="424397"/>
                            <a:ext cx="3883660" cy="23298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716829" id="Group 57" o:spid="_x0000_s1027" style="position:absolute;left:0;text-align:left;margin-left:148.5pt;margin-top:29pt;width:305.8pt;height:220.8pt;z-index:251667456;mso-position-horizontal-relative:page;mso-width-relative:margin;mso-height-relative:margin" coordorigin="-666,-315" coordsize="38836,27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">
                <v:rect id="직사각형 4" o:spid="_x0000_s1028" style="position:absolute;left:11104;top:-315;width:13843;height:45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BC2cIA&#10;AADbAAAADwAAAGRycy9kb3ducmV2LnhtbERPTWuDQBC9B/oflinkEuKaQkswrlICJRIKoabNeXCn&#10;KnVnjbtV+++7h0COj/ed5rPpxEiDay0r2EQxCOLK6pZrBZ/nt/UWhPPIGjvLpOCPHOTZwyLFRNuJ&#10;P2gsfS1CCLsEFTTe94mUrmrIoItsTxy4bzsY9AEOtdQDTiHcdPIpjl+kwZZDQ4M97Ruqfspfo2Cq&#10;TuPl/H6Qp9WlsHwtrvvy66jU8nF+3YHwNPu7+OYutILnMDZ8CT9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nEELZwgAAANsAAAAPAAAAAAAAAAAAAAAAAJgCAABkcnMvZG93&#10;bnJldi54bWxQSwUGAAAAAAQABAD1AAAAhwMAAAAA&#10;" filled="f" stroked="f">
                  <v:textbox>
                    <w:txbxContent>
                      <w:p w14:paraId="2321286B" w14:textId="77777777" w:rsidR="0030159E" w:rsidRPr="00E54B3E" w:rsidRDefault="0030159E" w:rsidP="007704A4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Theme="minorHAnsi" w:hAnsiTheme="minorHAnsi" w:cstheme="minorBidi"/>
                            <w:iCs/>
                            <w:color w:val="FF0000"/>
                            <w:kern w:val="24"/>
                          </w:rPr>
                        </w:pPr>
                        <w:r w:rsidRPr="00E54B3E">
                          <w:rPr>
                            <w:rFonts w:asciiTheme="minorHAnsi" w:hAnsiTheme="minorHAnsi" w:cstheme="minorBidi"/>
                            <w:iCs/>
                            <w:color w:val="FF0000"/>
                            <w:kern w:val="24"/>
                          </w:rPr>
                          <w:t>Four factor formula</w:t>
                        </w:r>
                      </w:p>
                      <w:p w14:paraId="4A186397" w14:textId="77777777" w:rsidR="0030159E" w:rsidRPr="00E54B3E" w:rsidRDefault="0030159E" w:rsidP="007704A4">
                        <w:pPr>
                          <w:pStyle w:val="NormalWeb"/>
                          <w:spacing w:before="0" w:beforeAutospacing="0" w:after="0" w:afterAutospacing="0"/>
                          <w:rPr>
                            <w:color w:val="FF0000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  <w:iCs/>
                                    <w:color w:val="FF0000"/>
                                    <w:kern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theme="minorBidi"/>
                                    <w:color w:val="FF0000"/>
                                    <w:kern w:val="24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kern w:val="24"/>
                                  </w:rPr>
                                  <m:t>∞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inorBidi"/>
                                <w:color w:val="FF0000"/>
                                <w:kern w:val="24"/>
                              </w:rPr>
                              <m:t>=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color w:val="FF0000"/>
                                <w:kern w:val="24"/>
                              </w:rPr>
                              <m:t>η</m:t>
                            </m:r>
                            <m:r>
                              <w:rPr>
                                <w:rFonts w:ascii="Cambria Math" w:eastAsia="Symbol" w:hAnsi="Cambria Math" w:cs="Symbol"/>
                                <w:color w:val="FF0000"/>
                                <w:kern w:val="24"/>
                              </w:rPr>
                              <m:t>pf</m:t>
                            </m:r>
                            <m:r>
                              <w:rPr>
                                <w:rFonts w:ascii="Cambria Math" w:eastAsia="Cambria Math" w:hAnsi="Cambria Math" w:cs="Cambria Math"/>
                                <w:color w:val="FF0000"/>
                                <w:kern w:val="24"/>
                              </w:rPr>
                              <m:t>ε</m:t>
                            </m:r>
                          </m:oMath>
                        </m:oMathPara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0" o:spid="_x0000_s1029" type="#_x0000_t75" style="position:absolute;left:-666;top:4243;width:38835;height:2329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urTnPAAAAA2wAAAA8AAABkcnMvZG93bnJldi54bWxEj8FqwzAQRO+F/IPYQC6lkRta47hRQggY&#10;eq3bD1isjW1qrYy0sZ2/rwqFHoeZecMcTosb1EQh9p4NPG8zUMSNtz23Br4+q6cCVBRki4NnMnCn&#10;CKfj6uGApfUzf9BUS6sShGOJBjqRsdQ6Nh05jFs/Eifv6oNDSTK02gacE9wNepdluXbYc1rocKRL&#10;R813fXMGphrvj/WllaUKL3nQ1krhrTGb9XJ+AyW0yH/4r/1uDbzu4fdL+gH6+AM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C6tOc8AAAADbAAAADwAAAAAAAAAAAAAAAACfAgAA&#10;ZHJzL2Rvd25yZXYueG1sUEsFBgAAAAAEAAQA9wAAAIwDAAAAAA==&#10;">
                  <v:imagedata r:id="rId12" o:title="" croptop="21019f" cropbottom="20106f" cropleft="38525f" cropright="15574f"/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6A05BF81" w14:textId="77777777" w:rsidR="0070790B" w:rsidRPr="00DB6C9D" w:rsidRDefault="0070790B" w:rsidP="00DB6C9D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7070B784" w14:textId="1F6614B9" w:rsidR="00DB6C9D" w:rsidRPr="00DB6C9D" w:rsidRDefault="00DB6C9D" w:rsidP="00DB6C9D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b. (3 points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>)</w:t>
      </w:r>
      <w:r>
        <w:rPr>
          <w:rFonts w:ascii="Cambria" w:hAnsi="Cambria" w:cs="Times New Roman"/>
          <w:color w:val="000000" w:themeColor="text1"/>
          <w:sz w:val="24"/>
          <w:szCs w:val="24"/>
        </w:rPr>
        <w:t xml:space="preserve"> 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In a thermal nuclear reactor at the beginning of its life for every 1,000 neutrons, 500 neutrons are absorbed in </w:t>
      </w:r>
      <w:r w:rsidRPr="00DB6C9D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235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U, 225 neutrons are absorbed in </w:t>
      </w:r>
      <w:r w:rsidRPr="00DB6C9D">
        <w:rPr>
          <w:rFonts w:ascii="Cambria" w:hAnsi="Cambria" w:cs="Times New Roman"/>
          <w:color w:val="000000" w:themeColor="text1"/>
          <w:sz w:val="24"/>
          <w:szCs w:val="24"/>
          <w:vertAlign w:val="superscript"/>
        </w:rPr>
        <w:t>238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>U, 125 neutrons are absorbed in coolant and cladding, 150 neutrons leak out from the geometrical core boundaries, and ν is 2.43.</w:t>
      </w:r>
    </w:p>
    <w:p w14:paraId="5969282E" w14:textId="1F5A3392" w:rsidR="00DB6C9D" w:rsidRPr="00DB6C9D" w:rsidRDefault="00DB6C9D" w:rsidP="00DB6C9D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000000" w:themeColor="text1"/>
          <w:sz w:val="24"/>
          <w:szCs w:val="24"/>
        </w:rPr>
      </w:pPr>
      <w:r w:rsidRPr="00DB6C9D">
        <w:rPr>
          <w:rFonts w:ascii="Cambria" w:hAnsi="Cambria" w:cs="Times New Roman"/>
          <w:color w:val="000000" w:themeColor="text1"/>
          <w:sz w:val="24"/>
          <w:szCs w:val="24"/>
        </w:rPr>
        <w:t>Calculate the multipl</w:t>
      </w:r>
      <w:r>
        <w:rPr>
          <w:rFonts w:ascii="Cambria" w:hAnsi="Cambria" w:cs="Times New Roman"/>
          <w:color w:val="000000" w:themeColor="text1"/>
          <w:sz w:val="24"/>
          <w:szCs w:val="24"/>
        </w:rPr>
        <w:t>ication factor and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 xml:space="preserve"> the conversi</w:t>
      </w:r>
      <w:r>
        <w:rPr>
          <w:rFonts w:ascii="Cambria" w:hAnsi="Cambria" w:cs="Times New Roman"/>
          <w:color w:val="000000" w:themeColor="text1"/>
          <w:sz w:val="24"/>
          <w:szCs w:val="24"/>
        </w:rPr>
        <w:t>on ratio value for this reactor</w:t>
      </w:r>
    </w:p>
    <w:p w14:paraId="32AAB481" w14:textId="77777777" w:rsidR="0070790B" w:rsidRDefault="0070790B" w:rsidP="00DB6C9D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</w:p>
    <w:p w14:paraId="4825426E" w14:textId="4D1FE9E0" w:rsidR="0096160D" w:rsidRPr="0070790B" w:rsidRDefault="0070790B" w:rsidP="00DB6C9D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52F4BB3C" w14:textId="6F41BE0F" w:rsidR="00DB6C9D" w:rsidRPr="00DB6C9D" w:rsidRDefault="00DB6C9D" w:rsidP="00DB6C9D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000000" w:themeColor="text1"/>
          <w:sz w:val="24"/>
          <w:szCs w:val="24"/>
        </w:rPr>
      </w:pPr>
      <w:r w:rsidRPr="00DB6C9D">
        <w:rPr>
          <w:rFonts w:ascii="Cambria" w:hAnsi="Cambria" w:cs="Times New Roman"/>
          <w:color w:val="000000" w:themeColor="text1"/>
          <w:sz w:val="24"/>
          <w:szCs w:val="24"/>
        </w:rPr>
        <w:t>Assume that all neutrons absorbed in U235 cause fission reaction</w:t>
      </w:r>
      <w:r w:rsidR="0096160D">
        <w:rPr>
          <w:rFonts w:ascii="Cambria" w:hAnsi="Cambria" w:cs="Times New Roman"/>
          <w:color w:val="000000" w:themeColor="text1"/>
          <w:sz w:val="24"/>
          <w:szCs w:val="24"/>
        </w:rPr>
        <w:t xml:space="preserve">, </w:t>
      </w:r>
      <w:r w:rsidR="0096160D" w:rsidRPr="00DB6C9D">
        <w:rPr>
          <w:rFonts w:ascii="Cambria" w:hAnsi="Cambria" w:cs="Times New Roman"/>
          <w:color w:val="000000" w:themeColor="text1"/>
          <w:sz w:val="24"/>
          <w:szCs w:val="24"/>
        </w:rPr>
        <w:t>the multipl</w:t>
      </w:r>
      <w:r w:rsidR="0096160D">
        <w:rPr>
          <w:rFonts w:ascii="Cambria" w:hAnsi="Cambria" w:cs="Times New Roman"/>
          <w:color w:val="000000" w:themeColor="text1"/>
          <w:sz w:val="24"/>
          <w:szCs w:val="24"/>
        </w:rPr>
        <w:t>ication factor of the reactor is:</w:t>
      </w:r>
    </w:p>
    <w:p w14:paraId="11BFC930" w14:textId="58724EE6" w:rsidR="00DB6C9D" w:rsidRPr="00DB6C9D" w:rsidRDefault="00DB6C9D" w:rsidP="0096160D">
      <w:pPr>
        <w:pStyle w:val="ListParagraph"/>
        <w:widowControl w:val="0"/>
        <w:autoSpaceDE w:val="0"/>
        <w:autoSpaceDN w:val="0"/>
        <w:adjustRightInd w:val="0"/>
        <w:spacing w:line="360" w:lineRule="auto"/>
        <w:jc w:val="center"/>
        <w:rPr>
          <w:rFonts w:ascii="Cambria" w:hAnsi="Cambria" w:cs="Times New Roman"/>
          <w:color w:val="000000" w:themeColor="text1"/>
          <w:sz w:val="24"/>
          <w:szCs w:val="24"/>
        </w:rPr>
      </w:pPr>
      <w:r w:rsidRPr="00DB6C9D">
        <w:rPr>
          <w:rFonts w:ascii="Cambria" w:hAnsi="Cambria" w:cs="Times New Roman"/>
          <w:color w:val="000000" w:themeColor="text1"/>
          <w:sz w:val="24"/>
          <w:szCs w:val="24"/>
        </w:rPr>
        <w:t>k</w:t>
      </w:r>
      <w:r w:rsidRPr="00DB6C9D">
        <w:rPr>
          <w:rFonts w:ascii="Cambria" w:hAnsi="Cambria" w:cs="Times New Roman"/>
          <w:color w:val="000000" w:themeColor="text1"/>
          <w:sz w:val="24"/>
          <w:szCs w:val="24"/>
          <w:vertAlign w:val="subscript"/>
        </w:rPr>
        <w:t xml:space="preserve">1  </w:t>
      </w:r>
      <w:r w:rsidRPr="00DB6C9D">
        <w:rPr>
          <w:rFonts w:ascii="Cambria" w:hAnsi="Cambria" w:cs="Times New Roman"/>
          <w:color w:val="000000" w:themeColor="text1"/>
          <w:sz w:val="24"/>
          <w:szCs w:val="24"/>
        </w:rPr>
        <w:t>=500*2.43/1000=1.215</w:t>
      </w:r>
    </w:p>
    <w:p w14:paraId="6AEB055D" w14:textId="3596181D" w:rsidR="0096160D" w:rsidRPr="0096160D" w:rsidRDefault="0096160D" w:rsidP="0096160D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T</w:t>
      </w:r>
      <w:r w:rsidRPr="0096160D">
        <w:rPr>
          <w:rFonts w:ascii="Cambria" w:hAnsi="Cambria" w:cs="Times New Roman"/>
          <w:color w:val="000000" w:themeColor="text1"/>
          <w:sz w:val="24"/>
          <w:szCs w:val="24"/>
        </w:rPr>
        <w:t>he conversion ratio value for this reactor?</w:t>
      </w:r>
    </w:p>
    <w:p w14:paraId="5539AA49" w14:textId="1D26023B" w:rsidR="0096160D" w:rsidRPr="0096160D" w:rsidRDefault="0096160D" w:rsidP="0096160D">
      <w:pPr>
        <w:pStyle w:val="ListParagraph"/>
        <w:widowControl w:val="0"/>
        <w:autoSpaceDE w:val="0"/>
        <w:autoSpaceDN w:val="0"/>
        <w:adjustRightInd w:val="0"/>
        <w:spacing w:line="360" w:lineRule="auto"/>
        <w:jc w:val="center"/>
        <w:rPr>
          <w:rFonts w:ascii="Cambria" w:hAnsi="Cambria" w:cs="Times New Roman"/>
          <w:color w:val="000000" w:themeColor="text1"/>
          <w:sz w:val="28"/>
          <w:szCs w:val="24"/>
        </w:rPr>
      </w:pPr>
      <m:oMath>
        <m:r>
          <w:rPr>
            <w:rFonts w:ascii="Cambria Math" w:hAnsi="Cambria Math" w:cs="Times New Roman"/>
            <w:color w:val="000000" w:themeColor="text1"/>
            <w:sz w:val="28"/>
            <w:szCs w:val="24"/>
          </w:rPr>
          <m:t>CR=</m:t>
        </m:r>
        <m:f>
          <m:fPr>
            <m:ctrlPr>
              <w:rPr>
                <w:rFonts w:ascii="Cambria Math" w:hAnsi="Cambria Math" w:cs="Times New Roman"/>
                <w:i/>
                <w:iCs/>
                <w:color w:val="000000" w:themeColor="text1"/>
                <w:sz w:val="28"/>
                <w:szCs w:val="24"/>
              </w:rPr>
            </m:ctrlPr>
          </m:fPr>
          <m:num>
            <m:r>
              <m:rPr>
                <m:nor/>
              </m:rPr>
              <w:rPr>
                <w:rFonts w:ascii="Cambria" w:hAnsi="Cambria" w:cs="Times New Roman"/>
                <w:color w:val="000000" w:themeColor="text1"/>
                <w:sz w:val="28"/>
                <w:szCs w:val="24"/>
              </w:rPr>
              <m:t>Fissile Material Produced</m:t>
            </m:r>
          </m:num>
          <m:den>
            <m:r>
              <m:rPr>
                <m:nor/>
              </m:rPr>
              <w:rPr>
                <w:rFonts w:ascii="Cambria" w:hAnsi="Cambria" w:cs="Times New Roman"/>
                <w:color w:val="000000" w:themeColor="text1"/>
                <w:sz w:val="28"/>
                <w:szCs w:val="24"/>
              </w:rPr>
              <m:t>Fissile Material Destroyed</m:t>
            </m:r>
          </m:den>
        </m:f>
      </m:oMath>
      <w:r w:rsidRPr="0096160D">
        <w:rPr>
          <w:rFonts w:ascii="Cambria" w:hAnsi="Cambria" w:cs="Times New Roman"/>
          <w:color w:val="000000" w:themeColor="text1"/>
          <w:sz w:val="28"/>
          <w:szCs w:val="24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iCs/>
                <w:color w:val="000000" w:themeColor="text1"/>
                <w:sz w:val="28"/>
                <w:szCs w:val="24"/>
              </w:rPr>
            </m:ctrlPr>
          </m:fPr>
          <m:num>
            <m:r>
              <m:rPr>
                <m:nor/>
              </m:rPr>
              <w:rPr>
                <w:rFonts w:ascii="Cambria" w:hAnsi="Cambria" w:cs="Times New Roman"/>
                <w:color w:val="000000" w:themeColor="text1"/>
                <w:sz w:val="28"/>
                <w:szCs w:val="24"/>
              </w:rPr>
              <m:t>225</m:t>
            </m:r>
          </m:num>
          <m:den>
            <m:r>
              <m:rPr>
                <m:nor/>
              </m:rPr>
              <w:rPr>
                <w:rFonts w:ascii="Cambria" w:hAnsi="Cambria" w:cs="Times New Roman"/>
                <w:color w:val="000000" w:themeColor="text1"/>
                <w:sz w:val="28"/>
                <w:szCs w:val="24"/>
              </w:rPr>
              <m:t>500</m:t>
            </m:r>
          </m:den>
        </m:f>
      </m:oMath>
      <w:r w:rsidRPr="0096160D">
        <w:rPr>
          <w:rFonts w:ascii="Cambria" w:hAnsi="Cambria" w:cs="Times New Roman"/>
          <w:color w:val="000000" w:themeColor="text1"/>
          <w:sz w:val="28"/>
          <w:szCs w:val="24"/>
        </w:rPr>
        <w:t>=0.45</w:t>
      </w:r>
    </w:p>
    <w:p w14:paraId="4FFF26B1" w14:textId="7EC5A36A" w:rsidR="00DB6C9D" w:rsidRDefault="00DB6C9D" w:rsidP="00717465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24A04955" w14:textId="77777777" w:rsidR="006E614C" w:rsidRDefault="006E614C" w:rsidP="00717465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342A1A85" w14:textId="77777777" w:rsidR="006E614C" w:rsidRDefault="006E614C" w:rsidP="00717465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4E483596" w14:textId="77777777" w:rsidR="006E614C" w:rsidRDefault="006E614C" w:rsidP="00717465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471CB891" w14:textId="4AF897FA" w:rsidR="001C5543" w:rsidRPr="002777B9" w:rsidRDefault="001C5543" w:rsidP="001C5543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(Total 6</w:t>
      </w:r>
      <w:r w:rsidRPr="0001797D">
        <w:rPr>
          <w:rFonts w:ascii="Cambria" w:hAnsi="Cambria"/>
          <w:b/>
          <w:sz w:val="24"/>
          <w:szCs w:val="24"/>
        </w:rPr>
        <w:t xml:space="preserve"> points)</w:t>
      </w:r>
    </w:p>
    <w:p w14:paraId="2B967BEB" w14:textId="6D116656" w:rsidR="006D5117" w:rsidRDefault="00A97973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Cs/>
          <w:iCs/>
          <w:color w:val="000000" w:themeColor="text1"/>
          <w:sz w:val="24"/>
          <w:szCs w:val="24"/>
        </w:rPr>
      </w:pPr>
      <w:r w:rsidRPr="0070790B">
        <w:rPr>
          <w:rFonts w:ascii="Cambria" w:hAnsi="Cambria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311272F" wp14:editId="212A1C9B">
                <wp:simplePos x="0" y="0"/>
                <wp:positionH relativeFrom="column">
                  <wp:posOffset>1619250</wp:posOffset>
                </wp:positionH>
                <wp:positionV relativeFrom="paragraph">
                  <wp:posOffset>542925</wp:posOffset>
                </wp:positionV>
                <wp:extent cx="1504950" cy="9525"/>
                <wp:effectExtent l="19050" t="19050" r="19050" b="28575"/>
                <wp:wrapNone/>
                <wp:docPr id="18" name="직선 연결선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04950" cy="95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9AA3D5" id="직선 연결선 4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5pt,42.75pt" to="246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" strokecolor="black [3213]" strokeweight="2.25pt">
                <v:stroke joinstyle="miter"/>
              </v:line>
            </w:pict>
          </mc:Fallback>
        </mc:AlternateContent>
      </w:r>
      <w:r w:rsidR="0070790B" w:rsidRPr="0070790B">
        <w:rPr>
          <w:rFonts w:ascii="Cambria" w:hAnsi="Cambria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6478426" wp14:editId="679827B8">
                <wp:simplePos x="0" y="0"/>
                <wp:positionH relativeFrom="column">
                  <wp:posOffset>1990725</wp:posOffset>
                </wp:positionH>
                <wp:positionV relativeFrom="paragraph">
                  <wp:posOffset>506730</wp:posOffset>
                </wp:positionV>
                <wp:extent cx="733425" cy="2857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69447A" w14:textId="6BB8FA70" w:rsidR="0030159E" w:rsidRDefault="0030159E">
                            <w:r>
                              <w:t>Leak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78426" id="Text Box 2" o:spid="_x0000_s1030" type="#_x0000_t202" style="position:absolute;left:0;text-align:left;margin-left:156.75pt;margin-top:39.9pt;width:57.75pt;height:22.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" filled="f" stroked="f">
                <v:textbox>
                  <w:txbxContent>
                    <w:p w14:paraId="7D69447A" w14:textId="6BB8FA70" w:rsidR="0030159E" w:rsidRDefault="0030159E">
                      <w:r>
                        <w:t>Leakage</w:t>
                      </w:r>
                    </w:p>
                  </w:txbxContent>
                </v:textbox>
              </v:shape>
            </w:pict>
          </mc:Fallback>
        </mc:AlternateContent>
      </w:r>
      <w:r w:rsidR="0070790B" w:rsidRPr="0070790B">
        <w:rPr>
          <w:rFonts w:ascii="Cambria" w:hAnsi="Cambria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137D087" wp14:editId="5338ADA3">
                <wp:simplePos x="0" y="0"/>
                <wp:positionH relativeFrom="margin">
                  <wp:posOffset>5193030</wp:posOffset>
                </wp:positionH>
                <wp:positionV relativeFrom="paragraph">
                  <wp:posOffset>1163955</wp:posOffset>
                </wp:positionV>
                <wp:extent cx="733425" cy="285750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016DE" w14:textId="44F96FBB" w:rsidR="0030159E" w:rsidRDefault="0030159E" w:rsidP="0070790B">
                            <w:r>
                              <w:t>Sour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37D087" id="_x0000_s1031" type="#_x0000_t202" style="position:absolute;left:0;text-align:left;margin-left:408.9pt;margin-top:91.65pt;width:57.75pt;height:2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" filled="f" stroked="f">
                <v:textbox>
                  <w:txbxContent>
                    <w:p w14:paraId="197016DE" w14:textId="44F96FBB" w:rsidR="0030159E" w:rsidRDefault="0030159E" w:rsidP="0070790B">
                      <w:r>
                        <w:t>Sour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0790B" w:rsidRPr="0070790B">
        <w:rPr>
          <w:rFonts w:ascii="Cambria" w:hAnsi="Cambria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12FF728" wp14:editId="406A205B">
                <wp:simplePos x="0" y="0"/>
                <wp:positionH relativeFrom="margin">
                  <wp:align>right</wp:align>
                </wp:positionH>
                <wp:positionV relativeFrom="paragraph">
                  <wp:posOffset>1144905</wp:posOffset>
                </wp:positionV>
                <wp:extent cx="1038225" cy="19050"/>
                <wp:effectExtent l="19050" t="19050" r="28575" b="19050"/>
                <wp:wrapNone/>
                <wp:docPr id="21" name="직선 연결선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8225" cy="190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2D0631" id="직선 연결선 4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0.55pt,90.15pt" to="112.3pt,9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70790B" w:rsidRPr="0070790B">
        <w:rPr>
          <w:rFonts w:ascii="Cambria" w:hAnsi="Cambria" w:cs="Times New Roman"/>
          <w:bCs/>
          <w:i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81AE6CE" wp14:editId="42680A3E">
                <wp:simplePos x="0" y="0"/>
                <wp:positionH relativeFrom="column">
                  <wp:posOffset>1828799</wp:posOffset>
                </wp:positionH>
                <wp:positionV relativeFrom="paragraph">
                  <wp:posOffset>1183004</wp:posOffset>
                </wp:positionV>
                <wp:extent cx="2962275" cy="0"/>
                <wp:effectExtent l="0" t="19050" r="28575" b="19050"/>
                <wp:wrapNone/>
                <wp:docPr id="19" name="직선 연결선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6227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0DE03B" id="직선 연결선 4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in,93.15pt" to="377.25pt,9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" strokecolor="black [3213]" strokeweight="2.25pt">
                <v:stroke joinstyle="miter"/>
              </v:line>
            </w:pict>
          </mc:Fallback>
        </mc:AlternateContent>
      </w:r>
      <w:r w:rsidR="001C5543" w:rsidRPr="001C5543">
        <w:rPr>
          <w:rFonts w:ascii="Cambria" w:hAnsi="Cambria" w:cs="Times New Roman"/>
          <w:bCs/>
          <w:iCs/>
          <w:color w:val="000000" w:themeColor="text1"/>
          <w:sz w:val="24"/>
          <w:szCs w:val="24"/>
        </w:rPr>
        <w:t xml:space="preserve">a. </w:t>
      </w:r>
      <w:r w:rsidR="001C5543">
        <w:rPr>
          <w:rFonts w:ascii="Cambria" w:hAnsi="Cambria" w:cs="Times New Roman"/>
          <w:bCs/>
          <w:iCs/>
          <w:color w:val="000000" w:themeColor="text1"/>
          <w:sz w:val="24"/>
          <w:szCs w:val="24"/>
        </w:rPr>
        <w:t xml:space="preserve">(3 points) </w:t>
      </w:r>
      <w:r w:rsidR="006036F6">
        <w:rPr>
          <w:rFonts w:ascii="Cambria" w:hAnsi="Cambria" w:cs="Times New Roman"/>
          <w:bCs/>
          <w:iCs/>
          <w:color w:val="000000" w:themeColor="text1"/>
          <w:sz w:val="24"/>
          <w:szCs w:val="24"/>
        </w:rPr>
        <w:t xml:space="preserve">Complete the </w:t>
      </w:r>
      <w:r>
        <w:rPr>
          <w:rFonts w:ascii="Cambria" w:hAnsi="Cambria" w:cs="Times New Roman"/>
          <w:bCs/>
          <w:iCs/>
          <w:color w:val="000000" w:themeColor="text1"/>
          <w:sz w:val="24"/>
          <w:szCs w:val="24"/>
        </w:rPr>
        <w:t xml:space="preserve">following </w:t>
      </w:r>
      <w:r w:rsidR="006036F6">
        <w:rPr>
          <w:rFonts w:ascii="Cambria" w:hAnsi="Cambria" w:cs="Times New Roman"/>
          <w:bCs/>
          <w:iCs/>
          <w:color w:val="000000" w:themeColor="text1"/>
          <w:sz w:val="24"/>
          <w:szCs w:val="24"/>
        </w:rPr>
        <w:t>neutron transport equation:</w:t>
      </w:r>
    </w:p>
    <w:p w14:paraId="7649F6BE" w14:textId="5EBC8CE5" w:rsidR="0070790B" w:rsidRPr="0070790B" w:rsidRDefault="00000000" w:rsidP="006036F6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iCs/>
          <w:color w:val="FF0000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den>
          </m:f>
          <m:f>
            <m:f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ϕ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                                                    </m:t>
          </m:r>
          <m:r>
            <m:rPr>
              <m:nor/>
            </m:rPr>
            <w:rPr>
              <w:rFonts w:ascii="Cambria" w:hAnsi="Cambria" w:cs="Times New Roman"/>
              <w:sz w:val="24"/>
              <w:szCs w:val="24"/>
            </w:rPr>
            <m:t> +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el-GR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E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E,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  <w:lang w:val="el-GR"/>
                    </w:rPr>
                    <m:t>Ω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, 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                        </m:t>
          </m:r>
        </m:oMath>
      </m:oMathPara>
    </w:p>
    <w:p w14:paraId="6C8D31C1" w14:textId="573F7E99" w:rsidR="006036F6" w:rsidRPr="00593AB9" w:rsidRDefault="0070790B" w:rsidP="006036F6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                                                                                                                    </m:t>
          </m:r>
          <m: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               </m:t>
          </m:r>
        </m:oMath>
      </m:oMathPara>
    </w:p>
    <w:p w14:paraId="7795AEDF" w14:textId="23753213" w:rsidR="0030159E" w:rsidRPr="006036F6" w:rsidRDefault="0070790B" w:rsidP="006036F6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FF0000"/>
          <w:sz w:val="24"/>
          <w:szCs w:val="24"/>
        </w:rPr>
      </w:pPr>
      <w:r w:rsidRPr="0070790B">
        <w:rPr>
          <w:rFonts w:ascii="Cambria" w:hAnsi="Cambria" w:cs="Times New Roman"/>
          <w:bCs/>
          <w:i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291453D" wp14:editId="2C5DB56E">
                <wp:simplePos x="0" y="0"/>
                <wp:positionH relativeFrom="column">
                  <wp:posOffset>2819400</wp:posOffset>
                </wp:positionH>
                <wp:positionV relativeFrom="paragraph">
                  <wp:posOffset>201930</wp:posOffset>
                </wp:positionV>
                <wp:extent cx="1190625" cy="285750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57D3F" w14:textId="2E469A37" w:rsidR="0030159E" w:rsidRDefault="0030159E" w:rsidP="0070790B">
                            <w:r>
                              <w:t>In-scatt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1453D" id="_x0000_s1032" type="#_x0000_t202" style="position:absolute;left:0;text-align:left;margin-left:222pt;margin-top:15.9pt;width:93.75pt;height:22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" filled="f" stroked="f">
                <v:textbox>
                  <w:txbxContent>
                    <w:p w14:paraId="2BD57D3F" w14:textId="2E469A37" w:rsidR="0030159E" w:rsidRDefault="0030159E" w:rsidP="0070790B">
                      <w:r>
                        <w:t>In-scattering</w:t>
                      </w:r>
                    </w:p>
                  </w:txbxContent>
                </v:textbox>
              </v:shape>
            </w:pict>
          </mc:Fallback>
        </mc:AlternateContent>
      </w:r>
    </w:p>
    <w:p w14:paraId="37CE496F" w14:textId="0F5E5428" w:rsidR="001C5543" w:rsidRDefault="001C5543" w:rsidP="00E54B3E">
      <w:pPr>
        <w:pStyle w:val="ListParagraph"/>
        <w:widowControl w:val="0"/>
        <w:autoSpaceDE w:val="0"/>
        <w:autoSpaceDN w:val="0"/>
        <w:adjustRightInd w:val="0"/>
        <w:spacing w:line="36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</w:p>
    <w:p w14:paraId="59DB8E48" w14:textId="5C9BE7B5" w:rsidR="0070790B" w:rsidRPr="0070790B" w:rsidRDefault="0070790B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70C6C992" w14:textId="7CEB235A" w:rsidR="0030159E" w:rsidRPr="0070790B" w:rsidRDefault="00000000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Cs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∂ϕ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∂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val="el-GR"/>
                </w:rPr>
                <m:t>Ω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∙∇ϕ(</m:t>
          </m:r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,E,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val="el-GR"/>
                </w:rPr>
                <m:t>Ω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,t</m:t>
          </m:r>
          <m:r>
            <m:rPr>
              <m:nor/>
            </m:rPr>
            <w:rPr>
              <w:rFonts w:ascii="Cambria" w:hAnsi="Cambria" w:cs="Times New Roman"/>
              <w:bCs/>
              <w:iCs/>
              <w:color w:val="000000" w:themeColor="text1"/>
              <w:sz w:val="24"/>
              <w:szCs w:val="24"/>
            </w:rPr>
            <m:t>) 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val="el-GR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E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E,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val="el-GR"/>
                    </w:rPr>
                    <m:t>Ω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 t</m:t>
              </m:r>
            </m:e>
          </m:d>
        </m:oMath>
      </m:oMathPara>
    </w:p>
    <w:p w14:paraId="7BFBE82E" w14:textId="0784C268" w:rsidR="0070790B" w:rsidRDefault="0070790B" w:rsidP="0070790B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nary>
            <m:nary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π</m:t>
              </m:r>
            </m:sub>
            <m:sup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e>
          </m:nary>
          <m:nary>
            <m:nary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∞</m:t>
              </m:r>
            </m:sup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e>
          </m:nary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val="el-GR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sub>
          </m:sSub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→E,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→</m:t>
              </m:r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val="el-GR"/>
                    </w:rPr>
                    <m:t>Ω</m:t>
                  </m:r>
                </m:e>
              </m:acc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  <w:lang w:val="el-GR"/>
                        </w:rPr>
                        <m:t>Ω</m:t>
                      </m:r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 t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s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E,</m:t>
              </m:r>
              <m:acc>
                <m:ac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val="el-GR"/>
                    </w:rPr>
                    <m:t>Ω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t</m:t>
              </m:r>
            </m:e>
          </m:d>
        </m:oMath>
      </m:oMathPara>
    </w:p>
    <w:p w14:paraId="654F2143" w14:textId="3D073E1E" w:rsidR="00DB6C9D" w:rsidRPr="00DB6C9D" w:rsidRDefault="001C5543" w:rsidP="00DB6C9D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bCs/>
          <w:iCs/>
          <w:color w:val="000000" w:themeColor="text1"/>
          <w:sz w:val="24"/>
          <w:szCs w:val="24"/>
        </w:rPr>
      </w:pPr>
      <w:r>
        <w:rPr>
          <w:rFonts w:ascii="Cambria" w:hAnsi="Cambria" w:cs="Times New Roman"/>
          <w:bCs/>
          <w:iCs/>
          <w:color w:val="000000" w:themeColor="text1"/>
          <w:sz w:val="24"/>
          <w:szCs w:val="24"/>
        </w:rPr>
        <w:t>b. (3 points)</w:t>
      </w:r>
      <w:r w:rsidR="007539F0">
        <w:rPr>
          <w:rFonts w:ascii="Cambria" w:hAnsi="Cambria" w:cs="Times New Roman"/>
          <w:bCs/>
          <w:iCs/>
          <w:color w:val="000000" w:themeColor="text1"/>
          <w:sz w:val="24"/>
          <w:szCs w:val="24"/>
        </w:rPr>
        <w:t xml:space="preserve"> </w:t>
      </w:r>
      <w:r w:rsidR="00DB6C9D" w:rsidRPr="00DB6C9D">
        <w:rPr>
          <w:rFonts w:ascii="Times New Roman" w:hAnsi="Times New Roman" w:cs="Times New Roman"/>
          <w:sz w:val="24"/>
          <w:szCs w:val="24"/>
        </w:rPr>
        <w:t xml:space="preserve">Three isotropic neutron sources, each emitting </w:t>
      </w:r>
      <w:r w:rsidR="00DB6C9D" w:rsidRPr="00DB6C9D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DB6C9D" w:rsidRPr="00DB6C9D">
        <w:rPr>
          <w:rFonts w:ascii="Times New Roman" w:hAnsi="Times New Roman" w:cs="Times New Roman"/>
          <w:sz w:val="24"/>
          <w:szCs w:val="24"/>
        </w:rPr>
        <w:t xml:space="preserve"> neutrons/sec, are located in an infinite vacuum at the three corners of an equilateral triangle of side </w:t>
      </w:r>
      <w:r w:rsidR="00DB6C9D" w:rsidRPr="00DB6C9D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DB6C9D" w:rsidRPr="00DB6C9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BBF81C" w14:textId="3019B86F" w:rsidR="00DB6C9D" w:rsidRDefault="00DB6C9D" w:rsidP="00DB6C9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3B862ECE" wp14:editId="6C77B234">
            <wp:simplePos x="0" y="0"/>
            <wp:positionH relativeFrom="column">
              <wp:posOffset>4143375</wp:posOffset>
            </wp:positionH>
            <wp:positionV relativeFrom="paragraph">
              <wp:posOffset>65404</wp:posOffset>
            </wp:positionV>
            <wp:extent cx="2400300" cy="254327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429" cy="25465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790B">
        <w:rPr>
          <w:rFonts w:ascii="Times New Roman" w:hAnsi="Times New Roman" w:cs="Times New Roman"/>
          <w:sz w:val="24"/>
          <w:szCs w:val="24"/>
        </w:rPr>
        <w:t xml:space="preserve">Find </w:t>
      </w:r>
      <w:r>
        <w:rPr>
          <w:rFonts w:ascii="Times New Roman" w:hAnsi="Times New Roman" w:cs="Times New Roman"/>
          <w:sz w:val="24"/>
          <w:szCs w:val="24"/>
        </w:rPr>
        <w:t xml:space="preserve">the flux </w:t>
      </w:r>
      <w:r w:rsidR="0070790B">
        <w:rPr>
          <w:rFonts w:ascii="Times New Roman" w:hAnsi="Times New Roman" w:cs="Times New Roman"/>
          <w:sz w:val="24"/>
          <w:szCs w:val="24"/>
        </w:rPr>
        <w:t>at P</w:t>
      </w:r>
      <w:r w:rsidR="0070790B" w:rsidRPr="0070790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70790B">
        <w:rPr>
          <w:rFonts w:ascii="Times New Roman" w:hAnsi="Times New Roman" w:cs="Times New Roman"/>
          <w:sz w:val="24"/>
          <w:szCs w:val="24"/>
        </w:rPr>
        <w:t xml:space="preserve"> - </w:t>
      </w:r>
      <w:r>
        <w:rPr>
          <w:rFonts w:ascii="Times New Roman" w:hAnsi="Times New Roman" w:cs="Times New Roman"/>
          <w:sz w:val="24"/>
          <w:szCs w:val="24"/>
        </w:rPr>
        <w:t xml:space="preserve">the midpoint of one side. </w:t>
      </w:r>
    </w:p>
    <w:p w14:paraId="712A0BCE" w14:textId="77777777" w:rsidR="00DB6C9D" w:rsidRDefault="00DB6C9D" w:rsidP="00DB6C9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513E288" w14:textId="77777777" w:rsidR="00DB6C9D" w:rsidRDefault="00DB6C9D" w:rsidP="00DB6C9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ux of point source in infinite medium:</w:t>
      </w:r>
      <w:r w:rsidRPr="00453207">
        <w:rPr>
          <w:rFonts w:ascii="Times New Roman" w:hAnsi="Times New Roman" w:cs="Times New Roman"/>
          <w:noProof/>
          <w:sz w:val="24"/>
          <w:szCs w:val="24"/>
          <w:lang w:eastAsia="ko-KR"/>
        </w:rPr>
        <w:t xml:space="preserve"> </w:t>
      </w:r>
    </w:p>
    <w:p w14:paraId="16E66F9F" w14:textId="77777777" w:rsidR="00DB6C9D" w:rsidRPr="00D47D8A" w:rsidRDefault="00DB6C9D" w:rsidP="00DB6C9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Dr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r/L</m:t>
              </m:r>
            </m:sup>
          </m:sSup>
        </m:oMath>
      </m:oMathPara>
    </w:p>
    <w:p w14:paraId="2154F61D" w14:textId="77777777" w:rsidR="00DB6C9D" w:rsidRDefault="00DB6C9D" w:rsidP="00DB6C9D">
      <w:pPr>
        <w:rPr>
          <w:rFonts w:ascii="Times New Roman" w:hAnsi="Times New Roman" w:cs="Times New Roman"/>
          <w:color w:val="000000"/>
          <w:sz w:val="24"/>
        </w:rPr>
      </w:pPr>
    </w:p>
    <w:p w14:paraId="537277B9" w14:textId="77777777" w:rsidR="00DB6C9D" w:rsidRDefault="00DB6C9D" w:rsidP="00DB6C9D">
      <w:pPr>
        <w:rPr>
          <w:rFonts w:ascii="Times New Roman" w:hAnsi="Times New Roman" w:cs="Times New Roman"/>
          <w:color w:val="000000"/>
          <w:sz w:val="24"/>
        </w:rPr>
      </w:pPr>
    </w:p>
    <w:p w14:paraId="6967CF18" w14:textId="77777777" w:rsidR="00DB6C9D" w:rsidRDefault="00DB6C9D" w:rsidP="00DB6C9D">
      <w:pPr>
        <w:rPr>
          <w:rFonts w:ascii="Times New Roman" w:hAnsi="Times New Roman" w:cs="Times New Roman"/>
          <w:color w:val="000000"/>
          <w:sz w:val="24"/>
        </w:rPr>
      </w:pPr>
    </w:p>
    <w:p w14:paraId="4E80B238" w14:textId="1283B685" w:rsidR="00DB6C9D" w:rsidRPr="0070790B" w:rsidRDefault="0070790B" w:rsidP="0070790B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3A41FAC4" w14:textId="77777777" w:rsidR="00DB6C9D" w:rsidRDefault="00DB6C9D" w:rsidP="00DB6C9D">
      <w:pPr>
        <w:rPr>
          <w:rFonts w:ascii="Times New Roman" w:hAnsi="Times New Roman" w:cs="Times New Roman"/>
          <w:color w:val="000000"/>
          <w:sz w:val="24"/>
        </w:rPr>
      </w:pPr>
    </w:p>
    <w:p w14:paraId="103E04AD" w14:textId="1FA81C9C" w:rsidR="00DB6C9D" w:rsidRDefault="00DB6C9D" w:rsidP="00DB6C9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tal flux at position </w:t>
      </w:r>
      <w:r w:rsidR="006D5117">
        <w:rPr>
          <w:rFonts w:ascii="Times New Roman" w:hAnsi="Times New Roman" w:cs="Times New Roman"/>
          <w:sz w:val="24"/>
          <w:szCs w:val="24"/>
        </w:rPr>
        <w:t>P</w:t>
      </w:r>
      <w:r w:rsidRPr="006D5117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64621A9" w14:textId="77777777" w:rsidR="00DB6C9D" w:rsidRPr="00D47D8A" w:rsidRDefault="00DB6C9D" w:rsidP="00DB6C9D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=2×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D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L</m:t>
                  </m:r>
                </m:den>
              </m:f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πD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</m:rad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den>
          </m:f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L</m:t>
                  </m:r>
                </m:den>
              </m:f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πDa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L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e>
                          </m:rad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L</m:t>
                          </m:r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3</m:t>
                      </m:r>
                    </m:e>
                  </m:rad>
                </m:den>
              </m:f>
            </m:e>
          </m:d>
        </m:oMath>
      </m:oMathPara>
    </w:p>
    <w:p w14:paraId="709574C3" w14:textId="77777777" w:rsidR="007539F0" w:rsidRDefault="007539F0" w:rsidP="00140A52">
      <w:pPr>
        <w:pStyle w:val="ListParagraph"/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3B0E87FB" w14:textId="700D5708" w:rsidR="004E1189" w:rsidRPr="004E1189" w:rsidRDefault="009410EF" w:rsidP="004E1189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(Total 6</w:t>
      </w:r>
      <w:r w:rsidRPr="0001797D">
        <w:rPr>
          <w:rFonts w:ascii="Cambria" w:hAnsi="Cambria"/>
          <w:b/>
          <w:sz w:val="24"/>
          <w:szCs w:val="24"/>
        </w:rPr>
        <w:t xml:space="preserve"> points)</w:t>
      </w:r>
      <w:r w:rsidR="004E1189">
        <w:rPr>
          <w:rFonts w:ascii="Cambria" w:hAnsi="Cambria"/>
          <w:b/>
          <w:sz w:val="24"/>
          <w:szCs w:val="24"/>
        </w:rPr>
        <w:t xml:space="preserve"> </w:t>
      </w:r>
      <w:r w:rsidR="004E1189" w:rsidRPr="004E1189">
        <w:rPr>
          <w:rFonts w:ascii="Times New Roman" w:hAnsi="Times New Roman" w:cs="Times New Roman"/>
          <w:color w:val="000000"/>
          <w:sz w:val="24"/>
        </w:rPr>
        <w:t xml:space="preserve">A plane source of strength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4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/>
                <w:sz w:val="24"/>
              </w:rPr>
              <m:t>o</m:t>
            </m:r>
          </m:sub>
        </m:sSub>
      </m:oMath>
      <w:r w:rsidR="004E1189" w:rsidRPr="004E1189">
        <w:rPr>
          <w:rFonts w:ascii="Times New Roman" w:hAnsi="Times New Roman" w:cs="Times New Roman"/>
          <w:color w:val="000000"/>
          <w:sz w:val="24"/>
        </w:rPr>
        <w:t xml:space="preserve"> neutrons/sec is placed in an infinite medium. The material has an absorption cross section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 w:val="24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 w:val="24"/>
              </w:rPr>
              <m:t>Σ</m:t>
            </m:r>
          </m:e>
          <m:sub>
            <m:r>
              <w:rPr>
                <w:rFonts w:ascii="Cambria Math" w:hAnsi="Cambria Math" w:cs="Times New Roman"/>
                <w:color w:val="000000"/>
                <w:sz w:val="24"/>
              </w:rPr>
              <m:t>a</m:t>
            </m:r>
          </m:sub>
        </m:sSub>
      </m:oMath>
      <w:r w:rsidR="004E1189" w:rsidRPr="004E1189">
        <w:rPr>
          <w:rFonts w:ascii="Times New Roman" w:hAnsi="Times New Roman" w:cs="Times New Roman"/>
          <w:color w:val="000000"/>
          <w:sz w:val="24"/>
        </w:rPr>
        <w:t xml:space="preserve"> and a diffusion coefficient </w:t>
      </w:r>
      <m:oMath>
        <m:r>
          <w:rPr>
            <w:rFonts w:ascii="Cambria Math" w:hAnsi="Cambria Math" w:cs="Times New Roman"/>
            <w:color w:val="000000"/>
            <w:sz w:val="24"/>
          </w:rPr>
          <m:t>D</m:t>
        </m:r>
      </m:oMath>
      <w:r w:rsidR="004E1189" w:rsidRPr="004E1189">
        <w:rPr>
          <w:rFonts w:ascii="Times New Roman" w:hAnsi="Times New Roman" w:cs="Times New Roman"/>
          <w:color w:val="000000"/>
          <w:sz w:val="24"/>
        </w:rPr>
        <w:t>. Neglect the extrapolation distance.</w:t>
      </w:r>
    </w:p>
    <w:p w14:paraId="37837D27" w14:textId="0E386D2F" w:rsidR="004E1189" w:rsidRPr="00961BE2" w:rsidRDefault="004E1189" w:rsidP="004E1189">
      <w:pPr>
        <w:pStyle w:val="ListParagraph"/>
        <w:widowControl w:val="0"/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noProof/>
          <w:color w:val="000000"/>
          <w:sz w:val="24"/>
        </w:rPr>
        <w:lastRenderedPageBreak/>
        <w:drawing>
          <wp:anchor distT="0" distB="0" distL="114300" distR="114300" simplePos="0" relativeHeight="251686912" behindDoc="0" locked="0" layoutInCell="1" allowOverlap="1" wp14:anchorId="25C15B60" wp14:editId="5D21799A">
            <wp:simplePos x="0" y="0"/>
            <wp:positionH relativeFrom="page">
              <wp:posOffset>3047365</wp:posOffset>
            </wp:positionH>
            <wp:positionV relativeFrom="paragraph">
              <wp:posOffset>302895</wp:posOffset>
            </wp:positionV>
            <wp:extent cx="2222500" cy="1791335"/>
            <wp:effectExtent l="0" t="0" r="6350" b="0"/>
            <wp:wrapTopAndBottom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50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92408B" w14:textId="77777777" w:rsidR="00AA7E14" w:rsidRDefault="004E1189" w:rsidP="004E1189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color w:val="000000"/>
          <w:sz w:val="24"/>
        </w:rPr>
      </w:pPr>
      <w:r w:rsidRPr="00F06187">
        <w:rPr>
          <w:rFonts w:ascii="Times New Roman" w:hAnsi="Times New Roman" w:cs="Times New Roman"/>
          <w:color w:val="000000"/>
          <w:sz w:val="24"/>
        </w:rPr>
        <w:t>(</w:t>
      </w:r>
      <w:r>
        <w:rPr>
          <w:rFonts w:ascii="Times New Roman" w:hAnsi="Times New Roman" w:cs="Times New Roman"/>
          <w:color w:val="000000"/>
          <w:sz w:val="24"/>
        </w:rPr>
        <w:t>3</w:t>
      </w:r>
      <w:r w:rsidRPr="00F06187">
        <w:rPr>
          <w:rFonts w:ascii="Times New Roman" w:hAnsi="Times New Roman" w:cs="Times New Roman"/>
          <w:color w:val="000000"/>
          <w:sz w:val="24"/>
        </w:rPr>
        <w:t xml:space="preserve"> points) Write down the diffusion equation and its general solution for this problem for</w:t>
      </w:r>
    </w:p>
    <w:p w14:paraId="4A651A42" w14:textId="59C2FD9F" w:rsidR="004E1189" w:rsidRDefault="004E1189" w:rsidP="00AA7E14">
      <w:pPr>
        <w:pStyle w:val="ListParagraph"/>
        <w:widowControl w:val="0"/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color w:val="000000"/>
          <w:sz w:val="24"/>
        </w:rPr>
      </w:pPr>
      <w:r w:rsidRPr="00F06187">
        <w:rPr>
          <w:rFonts w:ascii="Times New Roman" w:hAnsi="Times New Roman" w:cs="Times New Roman"/>
          <w:color w:val="000000"/>
          <w:sz w:val="24"/>
        </w:rPr>
        <w:t xml:space="preserve"> </w:t>
      </w:r>
      <m:oMath>
        <m:r>
          <w:rPr>
            <w:rFonts w:ascii="Cambria Math" w:hAnsi="Cambria Math" w:cs="Times New Roman"/>
            <w:color w:val="000000"/>
            <w:sz w:val="24"/>
          </w:rPr>
          <m:t>x≠0</m:t>
        </m:r>
      </m:oMath>
      <w:r w:rsidRPr="00F06187">
        <w:rPr>
          <w:rFonts w:ascii="Times New Roman" w:hAnsi="Times New Roman" w:cs="Times New Roman"/>
          <w:color w:val="000000"/>
          <w:sz w:val="24"/>
        </w:rPr>
        <w:t>.</w:t>
      </w:r>
    </w:p>
    <w:p w14:paraId="796F835B" w14:textId="77777777" w:rsidR="004E1189" w:rsidRDefault="004E1189" w:rsidP="004E1189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</w:p>
    <w:p w14:paraId="466DB2C1" w14:textId="77777777" w:rsidR="004E1189" w:rsidRPr="0070790B" w:rsidRDefault="004E1189" w:rsidP="004E1189">
      <w:pPr>
        <w:pStyle w:val="ListParagraph"/>
        <w:widowControl w:val="0"/>
        <w:autoSpaceDE w:val="0"/>
        <w:autoSpaceDN w:val="0"/>
        <w:adjustRightInd w:val="0"/>
        <w:spacing w:line="360" w:lineRule="auto"/>
        <w:ind w:left="360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2EE5F17A" w14:textId="77777777" w:rsidR="004E1189" w:rsidRDefault="004E1189" w:rsidP="004E1189">
      <w:pPr>
        <w:pStyle w:val="ListParagraph"/>
        <w:widowControl w:val="0"/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color w:val="000000"/>
          <w:sz w:val="24"/>
        </w:rPr>
      </w:pPr>
    </w:p>
    <w:p w14:paraId="23AD2EB2" w14:textId="77777777" w:rsidR="004E1189" w:rsidRDefault="00000000" w:rsidP="004E1189">
      <w:pPr>
        <w:pStyle w:val="ListParagraph"/>
        <w:widowControl w:val="0"/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color w:val="000000"/>
          <w:sz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D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a</m:t>
                  </m:r>
                </m:sub>
              </m:sSub>
            </m:den>
          </m:f>
        </m:oMath>
      </m:oMathPara>
    </w:p>
    <w:p w14:paraId="45E5188A" w14:textId="77777777" w:rsidR="004E1189" w:rsidRPr="00E17CB4" w:rsidRDefault="00000000" w:rsidP="004E1189">
      <w:pPr>
        <w:widowControl w:val="0"/>
        <w:autoSpaceDE w:val="0"/>
        <w:autoSpaceDN w:val="0"/>
        <w:adjustRightInd w:val="0"/>
        <w:spacing w:after="240" w:line="360" w:lineRule="atLeast"/>
        <w:ind w:left="360" w:firstLine="360"/>
        <w:jc w:val="both"/>
        <w:rPr>
          <w:rFonts w:ascii="Times New Roman" w:hAnsi="Times New Roman" w:cs="Times New Roman"/>
          <w:iCs/>
          <w:color w:val="000000"/>
          <w:sz w:val="24"/>
        </w:rPr>
      </w:pPr>
      <m:oMathPara>
        <m:oMathParaPr>
          <m:jc m:val="centerGroup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∇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/>
              <w:sz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D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 </m:t>
          </m:r>
        </m:oMath>
      </m:oMathPara>
    </w:p>
    <w:p w14:paraId="00EB309E" w14:textId="77777777" w:rsidR="004E1189" w:rsidRPr="00E17CB4" w:rsidRDefault="004E1189" w:rsidP="004E1189">
      <w:pPr>
        <w:widowControl w:val="0"/>
        <w:autoSpaceDE w:val="0"/>
        <w:autoSpaceDN w:val="0"/>
        <w:adjustRightInd w:val="0"/>
        <w:spacing w:after="240" w:line="360" w:lineRule="atLeast"/>
        <w:ind w:left="360" w:firstLine="360"/>
        <w:jc w:val="both"/>
        <w:rPr>
          <w:rFonts w:ascii="Cambria Math" w:hAnsi="Cambria Math" w:cs="Times New Roman"/>
          <w:i/>
          <w:iCs/>
          <w:color w:val="000000"/>
          <w:sz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color w:val="000000"/>
              <w:sz w:val="24"/>
            </w:rPr>
            <m:t>→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/>
                  <w:sz w:val="24"/>
                </w:rPr>
                <m:t>ϕ(x)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d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ϕ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/>
                  <w:sz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=0,  x≠0</m:t>
          </m:r>
        </m:oMath>
      </m:oMathPara>
    </w:p>
    <w:p w14:paraId="59B4BFA4" w14:textId="77777777" w:rsidR="004E1189" w:rsidRPr="00E17CB4" w:rsidRDefault="004E1189" w:rsidP="004E1189">
      <w:pPr>
        <w:jc w:val="center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color w:val="000000"/>
          <w:sz w:val="24"/>
        </w:rPr>
        <w:t xml:space="preserve">General solution: </w:t>
      </w:r>
      <m:oMath>
        <m:r>
          <w:rPr>
            <w:rFonts w:ascii="Cambria Math" w:hAnsi="Cambria Math" w:cs="Times New Roman"/>
            <w:color w:val="000000"/>
            <w:sz w:val="24"/>
          </w:rPr>
          <m:t>ϕ(x)=A</m:t>
        </m:r>
        <m:sSup>
          <m:sSupPr>
            <m:ctrlPr>
              <w:rPr>
                <w:rFonts w:ascii="Cambria Math" w:hAnsi="Cambria Math" w:cs="Times New Roman"/>
                <w:i/>
                <w:iCs/>
                <w:color w:val="000000"/>
                <w:sz w:val="24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  <w:sz w:val="24"/>
              </w:rPr>
              <m:t>e</m:t>
            </m:r>
          </m:e>
          <m:sup>
            <m:r>
              <w:rPr>
                <w:rFonts w:ascii="Cambria Math" w:hAnsi="Cambria Math" w:cs="Times New Roman"/>
                <w:color w:val="000000"/>
                <w:sz w:val="24"/>
              </w:rPr>
              <m:t>-x/L</m:t>
            </m:r>
          </m:sup>
        </m:sSup>
        <m:r>
          <w:rPr>
            <w:rFonts w:ascii="Cambria Math" w:hAnsi="Cambria Math" w:cs="Times New Roman"/>
            <w:color w:val="000000"/>
            <w:sz w:val="24"/>
          </w:rPr>
          <m:t>+C</m:t>
        </m:r>
        <m:sSup>
          <m:sSupPr>
            <m:ctrlPr>
              <w:rPr>
                <w:rFonts w:ascii="Cambria Math" w:hAnsi="Cambria Math" w:cs="Times New Roman"/>
                <w:i/>
                <w:iCs/>
                <w:color w:val="000000"/>
                <w:sz w:val="24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  <w:sz w:val="24"/>
              </w:rPr>
              <m:t>e</m:t>
            </m:r>
          </m:e>
          <m:sup>
            <m:r>
              <w:rPr>
                <w:rFonts w:ascii="Cambria Math" w:hAnsi="Cambria Math" w:cs="Times New Roman"/>
                <w:color w:val="000000"/>
                <w:sz w:val="24"/>
              </w:rPr>
              <m:t>x/L</m:t>
            </m:r>
          </m:sup>
        </m:sSup>
      </m:oMath>
    </w:p>
    <w:p w14:paraId="0628D0CC" w14:textId="096F39EA" w:rsidR="004E1189" w:rsidRPr="00E17CB4" w:rsidRDefault="004E1189" w:rsidP="004E1189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color w:val="000000"/>
          <w:sz w:val="24"/>
        </w:rPr>
        <w:t xml:space="preserve">(3 points) Solve the general equation for </w:t>
      </w:r>
      <m:oMath>
        <m:r>
          <w:rPr>
            <w:rFonts w:ascii="Cambria Math" w:hAnsi="Cambria Math" w:cs="Times New Roman"/>
            <w:color w:val="000000"/>
            <w:sz w:val="24"/>
          </w:rPr>
          <m:t>ϕ(r)</m:t>
        </m:r>
      </m:oMath>
      <w:r w:rsidRPr="00E17CB4">
        <w:rPr>
          <w:rFonts w:ascii="Times New Roman" w:hAnsi="Times New Roman" w:cs="Times New Roman"/>
          <w:color w:val="000000"/>
          <w:sz w:val="24"/>
        </w:rPr>
        <w:t xml:space="preserve"> by applying</w:t>
      </w:r>
      <w:r w:rsidR="005C0634">
        <w:rPr>
          <w:rFonts w:ascii="Times New Roman" w:hAnsi="Times New Roman" w:cs="Times New Roman"/>
          <w:color w:val="000000"/>
          <w:sz w:val="24"/>
        </w:rPr>
        <w:t xml:space="preserve"> 2</w:t>
      </w:r>
      <w:r w:rsidRPr="00E17CB4">
        <w:rPr>
          <w:rFonts w:ascii="Times New Roman" w:hAnsi="Times New Roman" w:cs="Times New Roman"/>
          <w:color w:val="000000"/>
          <w:sz w:val="24"/>
        </w:rPr>
        <w:t xml:space="preserve"> </w:t>
      </w:r>
      <w:r w:rsidR="005C0634">
        <w:rPr>
          <w:rFonts w:ascii="Times New Roman" w:hAnsi="Times New Roman" w:cs="Times New Roman"/>
          <w:color w:val="000000"/>
          <w:sz w:val="24"/>
        </w:rPr>
        <w:t xml:space="preserve">following </w:t>
      </w:r>
      <w:r w:rsidRPr="00E17CB4">
        <w:rPr>
          <w:rFonts w:ascii="Times New Roman" w:hAnsi="Times New Roman" w:cs="Times New Roman"/>
          <w:color w:val="000000"/>
          <w:sz w:val="24"/>
        </w:rPr>
        <w:t>conditions:</w:t>
      </w:r>
    </w:p>
    <w:p w14:paraId="66DED55C" w14:textId="77777777" w:rsidR="004E1189" w:rsidRPr="00F06187" w:rsidRDefault="00000000" w:rsidP="004E1189">
      <w:pPr>
        <w:pStyle w:val="ListParagraph"/>
        <w:ind w:left="360"/>
        <w:jc w:val="both"/>
        <w:rPr>
          <w:rFonts w:ascii="Times New Roman" w:hAnsi="Times New Roman" w:cs="Times New Roman"/>
          <w:i/>
          <w:iCs/>
          <w:sz w:val="24"/>
        </w:rPr>
      </w:pPr>
      <m:oMathPara>
        <m:oMathParaPr>
          <m:jc m:val="centerGroup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iCs/>
                  <w:sz w:val="24"/>
                  <w:lang w:bidi="mr-IN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lang w:bidi="mr-IN"/>
                    </w:rPr>
                  </m:ctrlPr>
                </m:limLowPr>
                <m:e>
                  <m:r>
                    <w:rPr>
                      <w:rFonts w:ascii="Cambria Math" w:hAnsi="Cambria Math" w:cs="Times New Roman"/>
                      <w:sz w:val="24"/>
                      <w:lang w:bidi="mr-IN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</w:rPr>
                    <m:t>x→∞</m:t>
                  </m:r>
                </m:lim>
              </m:limLow>
            </m:fName>
            <m:e>
              <m:r>
                <w:rPr>
                  <w:rFonts w:ascii="Cambria Math" w:hAnsi="Cambria Math" w:cs="Times New Roman"/>
                  <w:sz w:val="24"/>
                </w:rPr>
                <m:t>ϕ(x)</m:t>
              </m:r>
            </m:e>
          </m:func>
          <m:r>
            <w:rPr>
              <w:rFonts w:ascii="Cambria Math" w:hAnsi="Cambria Math" w:cs="Times New Roman"/>
              <w:sz w:val="24"/>
            </w:rPr>
            <m:t>=0</m:t>
          </m:r>
        </m:oMath>
      </m:oMathPara>
    </w:p>
    <w:p w14:paraId="0DAC0D8E" w14:textId="77777777" w:rsidR="004E1189" w:rsidRPr="00F06187" w:rsidRDefault="00000000" w:rsidP="004E1189">
      <w:pPr>
        <w:pStyle w:val="ListParagraph"/>
        <w:ind w:left="360"/>
        <w:rPr>
          <w:rFonts w:ascii="Times New Roman" w:hAnsi="Times New Roman" w:cs="Times New Roman"/>
          <w:i/>
          <w:iCs/>
          <w:sz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iCs/>
                  <w:sz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</w:rPr>
                  </m:ctrlPr>
                </m:limLowPr>
                <m:e>
                  <m:r>
                    <w:rPr>
                      <w:rFonts w:ascii="Cambria Math" w:hAnsi="Cambria Math" w:cs="Times New Roman"/>
                      <w:sz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</w:rPr>
                    <m:t>x→0</m:t>
                  </m:r>
                </m:lim>
              </m:limLow>
            </m:fName>
            <m:e>
              <m:r>
                <w:rPr>
                  <w:rFonts w:ascii="Cambria Math" w:hAnsi="Cambria Math" w:cs="Times New Roman"/>
                  <w:sz w:val="24"/>
                </w:rPr>
                <m:t>J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</w:rPr>
                    <m:t>x</m:t>
                  </m:r>
                </m:e>
              </m:d>
            </m:e>
          </m:func>
          <m:r>
            <w:rPr>
              <w:rFonts w:ascii="Cambria Math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</w:rPr>
                <m:t>2</m:t>
              </m:r>
            </m:den>
          </m:f>
        </m:oMath>
      </m:oMathPara>
    </w:p>
    <w:p w14:paraId="5043B935" w14:textId="77777777" w:rsidR="004E1189" w:rsidRPr="0070790B" w:rsidRDefault="004E1189" w:rsidP="004E1189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460F33D1" w14:textId="77777777" w:rsidR="004E1189" w:rsidRDefault="004E1189" w:rsidP="004E1189">
      <w:pPr>
        <w:rPr>
          <w:rFonts w:ascii="Times New Roman" w:hAnsi="Times New Roman" w:cs="Times New Roman"/>
          <w:color w:val="000000"/>
          <w:sz w:val="24"/>
          <w:u w:val="single"/>
        </w:rPr>
      </w:pPr>
    </w:p>
    <w:p w14:paraId="1C90BFFA" w14:textId="77777777" w:rsidR="004E1189" w:rsidRPr="00E17CB4" w:rsidRDefault="004E1189" w:rsidP="004E1189">
      <w:pPr>
        <w:ind w:left="720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color w:val="000000"/>
          <w:sz w:val="24"/>
          <w:u w:val="single"/>
        </w:rPr>
        <w:t>Applying physical condition:</w:t>
      </w:r>
    </w:p>
    <w:p w14:paraId="7821A6EB" w14:textId="77777777" w:rsidR="004E1189" w:rsidRPr="00E17CB4" w:rsidRDefault="00000000" w:rsidP="004E1189">
      <w:pPr>
        <w:ind w:left="720"/>
        <w:rPr>
          <w:rFonts w:ascii="Times New Roman" w:hAnsi="Times New Roman" w:cs="Times New Roman"/>
          <w:color w:val="000000"/>
          <w:sz w:val="24"/>
        </w:rPr>
      </w:pPr>
      <m:oMathPara>
        <m:oMathParaPr>
          <m:jc m:val="centerGroup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→∞</m:t>
                  </m:r>
                </m:lim>
              </m:limLow>
            </m:fName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ϕ(x)</m:t>
              </m:r>
            </m:e>
          </m:func>
          <m:r>
            <w:rPr>
              <w:rFonts w:ascii="Cambria Math" w:hAnsi="Cambria Math" w:cs="Times New Roman"/>
              <w:color w:val="000000"/>
              <w:sz w:val="24"/>
            </w:rPr>
            <m:t>=0</m:t>
          </m:r>
        </m:oMath>
      </m:oMathPara>
    </w:p>
    <w:p w14:paraId="3E0D820D" w14:textId="77777777" w:rsidR="004E1189" w:rsidRDefault="00000000" w:rsidP="004E1189">
      <w:pPr>
        <w:ind w:left="720"/>
        <w:rPr>
          <w:rFonts w:ascii="Times New Roman" w:hAnsi="Times New Roman" w:cs="Times New Roman"/>
          <w:color w:val="000000"/>
          <w:sz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→∞</m:t>
                  </m:r>
                </m:lim>
              </m:limLow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-x/L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+C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x/L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 w:cs="Times New Roman"/>
              <w:color w:val="000000"/>
              <w:sz w:val="24"/>
            </w:rPr>
            <m:t>=0</m:t>
          </m:r>
          <m:r>
            <m:rPr>
              <m:sty m:val="p"/>
            </m:rPr>
            <w:rPr>
              <w:rFonts w:ascii="Cambria Math" w:hAnsi="Cambria Math" w:cs="Times New Roman"/>
              <w:color w:val="000000"/>
              <w:sz w:val="24"/>
            </w:rPr>
            <m:t>, then C=0</m:t>
          </m:r>
        </m:oMath>
      </m:oMathPara>
    </w:p>
    <w:p w14:paraId="27431028" w14:textId="77777777" w:rsidR="004E1189" w:rsidRDefault="004E1189" w:rsidP="004E1189">
      <w:pPr>
        <w:ind w:left="720"/>
        <w:jc w:val="center"/>
        <w:rPr>
          <w:rFonts w:ascii="Times New Roman" w:hAnsi="Times New Roman" w:cs="Times New Roman"/>
          <w:color w:val="000000"/>
          <w:sz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</w:rPr>
            <m:t>∴ϕ(x)=A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</w:rPr>
                <m:t>-x/L</m:t>
              </m:r>
            </m:sup>
          </m:sSup>
        </m:oMath>
      </m:oMathPara>
    </w:p>
    <w:p w14:paraId="52CF836E" w14:textId="77777777" w:rsidR="004E1189" w:rsidRPr="00E17CB4" w:rsidRDefault="004E1189" w:rsidP="004E1189">
      <w:pPr>
        <w:ind w:left="720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color w:val="000000"/>
          <w:sz w:val="24"/>
          <w:u w:val="single"/>
        </w:rPr>
        <w:t>Applying source condition:</w:t>
      </w:r>
    </w:p>
    <w:p w14:paraId="7DF1F5F0" w14:textId="77777777" w:rsidR="004E1189" w:rsidRPr="00E17CB4" w:rsidRDefault="00000000" w:rsidP="004E1189">
      <w:pPr>
        <w:ind w:firstLine="360"/>
        <w:jc w:val="center"/>
        <w:rPr>
          <w:rFonts w:ascii="Times New Roman" w:hAnsi="Times New Roman" w:cs="Times New Roman"/>
          <w:color w:val="000000"/>
          <w:sz w:val="24"/>
        </w:rPr>
      </w:pPr>
      <m:oMathPara>
        <m:oMathParaPr>
          <m:jc m:val="centerGroup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→0</m:t>
                  </m:r>
                </m:lim>
              </m:limLow>
            </m:fName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J(x)</m:t>
              </m:r>
            </m:e>
          </m:func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2</m:t>
              </m:r>
            </m:den>
          </m:f>
        </m:oMath>
      </m:oMathPara>
    </w:p>
    <w:p w14:paraId="4674F65E" w14:textId="77777777" w:rsidR="004E1189" w:rsidRPr="00E17CB4" w:rsidRDefault="004E1189" w:rsidP="004E1189">
      <w:pPr>
        <w:ind w:left="720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color w:val="000000"/>
          <w:sz w:val="24"/>
        </w:rPr>
        <w:lastRenderedPageBreak/>
        <w:t>Determine</w:t>
      </w:r>
      <w:r>
        <w:rPr>
          <w:rFonts w:ascii="Times New Roman" w:hAnsi="Times New Roman" w:cs="Times New Roman"/>
          <w:color w:val="000000"/>
          <w:sz w:val="24"/>
        </w:rPr>
        <w:t xml:space="preserve"> </w:t>
      </w:r>
      <m:oMath>
        <m:r>
          <w:rPr>
            <w:rFonts w:ascii="Cambria Math" w:hAnsi="Cambria Math" w:cs="Times New Roman"/>
            <w:color w:val="000000"/>
            <w:sz w:val="24"/>
          </w:rPr>
          <m:t>A</m:t>
        </m:r>
      </m:oMath>
      <w:r>
        <w:rPr>
          <w:rFonts w:ascii="Times New Roman" w:hAnsi="Times New Roman" w:cs="Times New Roman"/>
          <w:color w:val="000000"/>
          <w:sz w:val="24"/>
        </w:rPr>
        <w:t>:</w:t>
      </w:r>
      <w:r w:rsidRPr="00E17CB4">
        <w:rPr>
          <w:rFonts w:ascii="Times New Roman" w:hAnsi="Times New Roman" w:cs="Times New Roman"/>
          <w:color w:val="000000"/>
          <w:sz w:val="24"/>
        </w:rPr>
        <w:t xml:space="preserve"> From Fick’s law:</w:t>
      </w:r>
    </w:p>
    <w:p w14:paraId="101C497F" w14:textId="77777777" w:rsidR="004E1189" w:rsidRPr="00E17CB4" w:rsidRDefault="004E1189" w:rsidP="004E1189">
      <w:pPr>
        <w:ind w:firstLine="360"/>
        <w:jc w:val="center"/>
        <w:rPr>
          <w:rFonts w:ascii="Times New Roman" w:hAnsi="Times New Roman" w:cs="Times New Roman"/>
          <w:color w:val="000000"/>
          <w:sz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color w:val="000000"/>
              <w:sz w:val="24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=-D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dϕ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dx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=-D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-</m:t>
                      </m:r>
                      <m:f>
                        <m:fPr>
                          <m:type m:val="lin"/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color w:val="000000"/>
                              <w:sz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/>
                              <w:sz w:val="24"/>
                            </w:rPr>
                            <m:t>L</m:t>
                          </m:r>
                        </m:den>
                      </m:f>
                    </m:sup>
                  </m:sSup>
                </m:e>
              </m:d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dx</m:t>
              </m:r>
            </m:den>
          </m:f>
        </m:oMath>
      </m:oMathPara>
    </w:p>
    <w:p w14:paraId="283C3C58" w14:textId="77777777" w:rsidR="004E1189" w:rsidRPr="00E17CB4" w:rsidRDefault="004E1189" w:rsidP="004E1189">
      <w:pPr>
        <w:ind w:firstLine="360"/>
        <w:jc w:val="center"/>
        <w:rPr>
          <w:rFonts w:ascii="Times New Roman" w:hAnsi="Times New Roman" w:cs="Times New Roman"/>
          <w:color w:val="000000"/>
          <w:sz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color w:val="000000"/>
              <w:sz w:val="24"/>
            </w:rPr>
            <m:t>J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DA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L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</w:rPr>
                <m:t>-</m:t>
              </m:r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L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/>
              <w:sz w:val="24"/>
            </w:rPr>
            <m:t>,  x&gt;0</m:t>
          </m:r>
        </m:oMath>
      </m:oMathPara>
    </w:p>
    <w:p w14:paraId="29E3C015" w14:textId="77777777" w:rsidR="004E1189" w:rsidRPr="00E17CB4" w:rsidRDefault="004E1189" w:rsidP="004E1189">
      <w:pPr>
        <w:ind w:left="360" w:firstLine="360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color w:val="000000"/>
          <w:sz w:val="24"/>
        </w:rPr>
        <w:t>Then</w:t>
      </w:r>
    </w:p>
    <w:p w14:paraId="214C9D61" w14:textId="77777777" w:rsidR="004E1189" w:rsidRPr="00E17CB4" w:rsidRDefault="00000000" w:rsidP="004E1189">
      <w:pPr>
        <w:ind w:firstLine="360"/>
        <w:jc w:val="center"/>
        <w:rPr>
          <w:rFonts w:ascii="Times New Roman" w:hAnsi="Times New Roman" w:cs="Times New Roman"/>
          <w:color w:val="000000"/>
          <w:sz w:val="24"/>
        </w:rPr>
      </w:pPr>
      <m:oMathPara>
        <m:oMathParaPr>
          <m:jc m:val="centerGroup"/>
        </m:oMathParaPr>
        <m:oMath>
          <m:func>
            <m:func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→0</m:t>
                  </m:r>
                </m:lim>
              </m:limLow>
            </m:fName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J(x)</m:t>
              </m:r>
            </m:e>
          </m:func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/>
                      <w:sz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DA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L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-</m:t>
                  </m:r>
                  <m:f>
                    <m:fPr>
                      <m:type m:val="lin"/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/>
                          <w:sz w:val="24"/>
                        </w:rPr>
                        <m:t>L</m:t>
                      </m:r>
                    </m:den>
                  </m:f>
                </m:sup>
              </m:sSup>
            </m:e>
          </m:func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</w:rPr>
                <m:t>DA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L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</w:rPr>
            <m:t>→A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2D</m:t>
              </m:r>
            </m:den>
          </m:f>
        </m:oMath>
      </m:oMathPara>
    </w:p>
    <w:p w14:paraId="133E4B1D" w14:textId="77777777" w:rsidR="004E1189" w:rsidRPr="00E17CB4" w:rsidRDefault="004E1189" w:rsidP="004E1189">
      <w:pPr>
        <w:ind w:firstLine="360"/>
        <w:jc w:val="center"/>
        <w:rPr>
          <w:rFonts w:ascii="Times New Roman" w:hAnsi="Times New Roman" w:cs="Times New Roman"/>
          <w:color w:val="000000"/>
          <w:sz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color w:val="000000"/>
              <w:sz w:val="24"/>
            </w:rPr>
            <m:t>∴ϕ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</w:rPr>
                <m:t>2D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  <w:iCs/>
                  <w:color w:val="000000"/>
                  <w:sz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4"/>
                </w:rPr>
                <m:t>-</m:t>
              </m:r>
              <m:f>
                <m:fPr>
                  <m:type m:val="lin"/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</w:rPr>
                    <m:t>L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/>
              <w:sz w:val="24"/>
            </w:rPr>
            <m:t>,  x&gt;0</m:t>
          </m:r>
        </m:oMath>
      </m:oMathPara>
    </w:p>
    <w:p w14:paraId="57D445D7" w14:textId="77777777" w:rsidR="004E1189" w:rsidRPr="00E24B67" w:rsidRDefault="004E1189" w:rsidP="004E1189">
      <w:pPr>
        <w:ind w:firstLine="360"/>
        <w:jc w:val="center"/>
        <w:rPr>
          <w:rFonts w:ascii="Times New Roman" w:hAnsi="Times New Roman" w:cs="Times New Roman"/>
          <w:color w:val="000000"/>
          <w:sz w:val="24"/>
        </w:rPr>
      </w:pPr>
      <w:r w:rsidRPr="00E17CB4">
        <w:rPr>
          <w:rFonts w:ascii="Times New Roman" w:hAnsi="Times New Roman" w:cs="Times New Roman"/>
          <w:b/>
          <w:bCs/>
          <w:color w:val="000000"/>
          <w:sz w:val="24"/>
        </w:rPr>
        <w:t>Final solution:</w:t>
      </w:r>
      <m:oMath>
        <m:r>
          <m:rPr>
            <m:sty m:val="b"/>
          </m:rPr>
          <w:rPr>
            <w:rFonts w:ascii="Cambria Math" w:hAnsi="Cambria Math" w:cs="Times New Roman"/>
            <w:color w:val="000000"/>
            <w:sz w:val="24"/>
          </w:rPr>
          <m:t> </m:t>
        </m:r>
        <m:r>
          <m:rPr>
            <m:sty m:val="bi"/>
          </m:rPr>
          <w:rPr>
            <w:rFonts w:ascii="Cambria Math" w:hAnsi="Cambria Math" w:cs="Times New Roman"/>
            <w:color w:val="000000"/>
            <w:sz w:val="24"/>
          </w:rPr>
          <m:t>ϕ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iCs/>
                <w:color w:val="000000"/>
                <w:sz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4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  <w:color w:val="000000"/>
            <w:sz w:val="24"/>
          </w:rPr>
          <m:t>=</m:t>
        </m:r>
        <m:f>
          <m:fPr>
            <m:ctrlPr>
              <w:rPr>
                <w:rFonts w:ascii="Cambria Math" w:hAnsi="Cambria Math" w:cs="Times New Roman"/>
                <w:b/>
                <w:bCs/>
                <w:i/>
                <w:iCs/>
                <w:color w:val="000000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  <w:iCs/>
                    <w:color w:val="000000"/>
                    <w:sz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/>
                    <w:sz w:val="24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/>
                    <w:sz w:val="24"/>
                  </w:rPr>
                  <m:t>0</m:t>
                </m:r>
              </m:sub>
            </m:sSub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4"/>
              </w:rPr>
              <m:t>L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4"/>
              </w:rPr>
              <m:t>2</m:t>
            </m:r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4"/>
              </w:rPr>
              <m:t>D</m:t>
            </m:r>
          </m:den>
        </m:f>
        <m:sSup>
          <m:sSupPr>
            <m:ctrlPr>
              <w:rPr>
                <w:rFonts w:ascii="Cambria Math" w:hAnsi="Cambria Math" w:cs="Times New Roman"/>
                <w:b/>
                <w:bCs/>
                <w:i/>
                <w:iCs/>
                <w:color w:val="000000"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4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00"/>
                <w:sz w:val="24"/>
              </w:rPr>
              <m:t>-</m:t>
            </m:r>
            <m:f>
              <m:fPr>
                <m:type m:val="lin"/>
                <m:ctrlPr>
                  <w:rPr>
                    <w:rFonts w:ascii="Cambria Math" w:hAnsi="Cambria Math" w:cs="Times New Roman"/>
                    <w:b/>
                    <w:bCs/>
                    <w:i/>
                    <w:iCs/>
                    <w:color w:val="000000"/>
                    <w:sz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/>
                    <w:sz w:val="24"/>
                  </w:rPr>
                  <m:t>|x|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/>
                    <w:sz w:val="24"/>
                  </w:rPr>
                  <m:t>L</m:t>
                </m:r>
              </m:den>
            </m:f>
          </m:sup>
        </m:sSup>
      </m:oMath>
    </w:p>
    <w:p w14:paraId="05882CB0" w14:textId="77777777" w:rsidR="004E1189" w:rsidRDefault="004E1189" w:rsidP="004E1189">
      <w:pPr>
        <w:pStyle w:val="ListParagraph"/>
        <w:widowControl w:val="0"/>
        <w:autoSpaceDE w:val="0"/>
        <w:autoSpaceDN w:val="0"/>
        <w:adjustRightInd w:val="0"/>
        <w:spacing w:after="240" w:line="360" w:lineRule="atLeast"/>
        <w:jc w:val="both"/>
        <w:rPr>
          <w:rFonts w:ascii="Times New Roman" w:hAnsi="Times New Roman" w:cs="Times New Roman"/>
          <w:sz w:val="24"/>
        </w:rPr>
      </w:pPr>
    </w:p>
    <w:p w14:paraId="5B9CDF10" w14:textId="77777777" w:rsidR="0070790B" w:rsidRPr="0001797D" w:rsidRDefault="0070790B" w:rsidP="009410EF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</w:p>
    <w:p w14:paraId="79DE2C83" w14:textId="65C542B4" w:rsidR="00140A52" w:rsidRPr="0001797D" w:rsidRDefault="00BD794F" w:rsidP="00140A52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(Total 1</w:t>
      </w:r>
      <w:r w:rsidR="00B55C28">
        <w:rPr>
          <w:rFonts w:ascii="Cambria" w:hAnsi="Cambria"/>
          <w:b/>
          <w:sz w:val="24"/>
          <w:szCs w:val="24"/>
        </w:rPr>
        <w:t>5</w:t>
      </w:r>
      <w:r w:rsidR="00140A52" w:rsidRPr="0001797D">
        <w:rPr>
          <w:rFonts w:ascii="Cambria" w:hAnsi="Cambria"/>
          <w:b/>
          <w:sz w:val="24"/>
          <w:szCs w:val="24"/>
        </w:rPr>
        <w:t xml:space="preserve"> points)</w:t>
      </w:r>
    </w:p>
    <w:p w14:paraId="5B5E8D88" w14:textId="044EBE22" w:rsidR="00140A52" w:rsidRDefault="00140A52" w:rsidP="00140A52">
      <w:pPr>
        <w:pStyle w:val="ListParagraph"/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or a cylindrical shape reactor with the following information:</w:t>
      </w:r>
    </w:p>
    <w:p w14:paraId="5BE0C5EA" w14:textId="77777777" w:rsidR="00A56668" w:rsidRDefault="00A56668" w:rsidP="00140A52">
      <w:pPr>
        <w:pStyle w:val="ListParagraph"/>
        <w:spacing w:after="0"/>
        <w:jc w:val="both"/>
        <w:rPr>
          <w:rFonts w:ascii="Cambria" w:hAnsi="Cambria"/>
          <w:sz w:val="24"/>
          <w:szCs w:val="24"/>
        </w:rPr>
      </w:pPr>
    </w:p>
    <w:p w14:paraId="556882A1" w14:textId="77777777" w:rsidR="00140A52" w:rsidRPr="00DE3A81" w:rsidRDefault="00140A52" w:rsidP="00A56668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w:r w:rsidRPr="00DE3A81">
        <w:rPr>
          <w:rFonts w:ascii="Cambria" w:hAnsi="Cambria"/>
          <w:sz w:val="24"/>
          <w:szCs w:val="24"/>
        </w:rPr>
        <w:t xml:space="preserve">Initial boron concentration = </w:t>
      </w:r>
      <w:r>
        <w:rPr>
          <w:rFonts w:ascii="Cambria" w:hAnsi="Cambria"/>
          <w:sz w:val="24"/>
          <w:szCs w:val="24"/>
        </w:rPr>
        <w:t>22</w:t>
      </w:r>
      <w:r w:rsidRPr="00DE3A81">
        <w:rPr>
          <w:rFonts w:ascii="Cambria" w:hAnsi="Cambria"/>
          <w:sz w:val="24"/>
          <w:szCs w:val="24"/>
        </w:rPr>
        <w:t>00 ppm</w:t>
      </w:r>
    </w:p>
    <w:p w14:paraId="25684DBB" w14:textId="20D39CC0" w:rsidR="00140A52" w:rsidRPr="00DE3A81" w:rsidRDefault="00000000" w:rsidP="00A56668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="00140A52" w:rsidRPr="00DE3A81">
        <w:rPr>
          <w:rFonts w:ascii="Cambria" w:hAnsi="Cambria"/>
          <w:sz w:val="24"/>
          <w:szCs w:val="24"/>
        </w:rPr>
        <w:t xml:space="preserve"> of Boron = 600 b,</w:t>
      </w:r>
      <w:r w:rsidR="000532DC">
        <w:rPr>
          <w:rFonts w:ascii="Cambria" w:hAnsi="Cambria"/>
          <w:sz w:val="24"/>
          <w:szCs w:val="24"/>
        </w:rPr>
        <w:t xml:space="preserve">      </w:t>
      </w:r>
      <w:r w:rsidR="00140A52" w:rsidRPr="00DE3A81">
        <w:rPr>
          <w:rFonts w:ascii="Cambria" w:hAnsi="Cambr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</m:t>
            </m:r>
          </m:sub>
        </m:sSub>
      </m:oMath>
      <w:r w:rsidR="00140A52" w:rsidRPr="00DE3A81">
        <w:rPr>
          <w:rFonts w:ascii="Cambria" w:hAnsi="Cambria"/>
          <w:sz w:val="24"/>
          <w:szCs w:val="24"/>
        </w:rPr>
        <w:t xml:space="preserve"> of Boron = 0 b.</w:t>
      </w:r>
    </w:p>
    <w:p w14:paraId="2D7AC059" w14:textId="77777777" w:rsidR="00140A52" w:rsidRPr="00DE3A81" w:rsidRDefault="00140A52" w:rsidP="00A56668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w:r w:rsidRPr="00DE3A81">
        <w:rPr>
          <w:rFonts w:ascii="Cambria" w:hAnsi="Cambria"/>
          <w:sz w:val="24"/>
          <w:szCs w:val="24"/>
        </w:rPr>
        <w:t>Mass number of boron = 10.</w:t>
      </w:r>
      <w:r>
        <w:rPr>
          <w:rFonts w:ascii="Cambria" w:hAnsi="Cambria"/>
          <w:sz w:val="24"/>
          <w:szCs w:val="24"/>
        </w:rPr>
        <w:t>811</w:t>
      </w:r>
    </w:p>
    <w:p w14:paraId="5931DFC3" w14:textId="77777777" w:rsidR="00140A52" w:rsidRPr="00DE3A81" w:rsidRDefault="00140A52" w:rsidP="00A56668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w:r w:rsidRPr="00DE3A81">
        <w:rPr>
          <w:rFonts w:ascii="Cambria" w:hAnsi="Cambria"/>
          <w:sz w:val="24"/>
          <w:szCs w:val="24"/>
        </w:rPr>
        <w:t xml:space="preserve">For water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Pr="00DE3A81">
        <w:rPr>
          <w:rFonts w:ascii="Cambria" w:hAnsi="Cambria"/>
          <w:sz w:val="24"/>
          <w:szCs w:val="24"/>
        </w:rPr>
        <w:t xml:space="preserve">=0.035 /cm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f</m:t>
            </m:r>
          </m:sub>
        </m:sSub>
      </m:oMath>
      <w:r w:rsidRPr="00DE3A81">
        <w:rPr>
          <w:rFonts w:ascii="Cambria" w:hAnsi="Cambria"/>
          <w:sz w:val="24"/>
          <w:szCs w:val="24"/>
        </w:rPr>
        <w:t xml:space="preserve">=0.00 /cm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</m:t>
            </m:r>
          </m:sub>
        </m:sSub>
      </m:oMath>
      <w:r w:rsidRPr="00DE3A81">
        <w:rPr>
          <w:rFonts w:ascii="Cambria" w:hAnsi="Cambria"/>
          <w:sz w:val="24"/>
          <w:szCs w:val="24"/>
        </w:rPr>
        <w:t>=0.050 /cm</w:t>
      </w:r>
    </w:p>
    <w:p w14:paraId="696215FA" w14:textId="64AC3A33" w:rsidR="00140A52" w:rsidRPr="00DE3A81" w:rsidRDefault="00140A52" w:rsidP="00A56668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w:r w:rsidRPr="00DE3A81">
        <w:rPr>
          <w:rFonts w:ascii="Cambria" w:hAnsi="Cambria"/>
          <w:sz w:val="24"/>
          <w:szCs w:val="24"/>
        </w:rPr>
        <w:t>For fuel,</w:t>
      </w:r>
      <w:r w:rsidR="00965A28">
        <w:rPr>
          <w:rFonts w:ascii="Cambria" w:hAnsi="Cambria"/>
          <w:sz w:val="24"/>
          <w:szCs w:val="24"/>
        </w:rPr>
        <w:t xml:space="preserve">    </w:t>
      </w:r>
      <w:r w:rsidRPr="00DE3A81">
        <w:rPr>
          <w:rFonts w:ascii="Cambria" w:hAnsi="Cambr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Pr="00DE3A81">
        <w:rPr>
          <w:rFonts w:ascii="Cambria" w:hAnsi="Cambria"/>
          <w:sz w:val="24"/>
          <w:szCs w:val="24"/>
        </w:rPr>
        <w:t xml:space="preserve">=0.650 /cm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f</m:t>
            </m:r>
          </m:sub>
        </m:sSub>
      </m:oMath>
      <w:r w:rsidRPr="00DE3A81">
        <w:rPr>
          <w:rFonts w:ascii="Cambria" w:hAnsi="Cambria"/>
          <w:sz w:val="24"/>
          <w:szCs w:val="24"/>
        </w:rPr>
        <w:t xml:space="preserve">=0.40 /cm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r</m:t>
            </m:r>
          </m:sub>
        </m:sSub>
      </m:oMath>
      <w:r w:rsidRPr="00DE3A81">
        <w:rPr>
          <w:rFonts w:ascii="Cambria" w:hAnsi="Cambria"/>
          <w:sz w:val="24"/>
          <w:szCs w:val="24"/>
        </w:rPr>
        <w:t>=0.040 /cm,</w:t>
      </w:r>
      <w:r w:rsidR="00965A28">
        <w:rPr>
          <w:rFonts w:ascii="Cambria" w:hAnsi="Cambria"/>
          <w:sz w:val="24"/>
          <w:szCs w:val="24"/>
        </w:rPr>
        <w:t xml:space="preserve">   </w:t>
      </w:r>
      <w:r w:rsidRPr="00DE3A81">
        <w:rPr>
          <w:rFonts w:ascii="Cambria" w:hAnsi="Cambria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υ</m:t>
        </m:r>
      </m:oMath>
      <w:r w:rsidRPr="00DE3A81">
        <w:rPr>
          <w:rFonts w:ascii="Cambria" w:hAnsi="Cambria"/>
          <w:sz w:val="24"/>
          <w:szCs w:val="24"/>
        </w:rPr>
        <w:t>=2.5</w:t>
      </w:r>
    </w:p>
    <w:p w14:paraId="72F2055D" w14:textId="02E56E1E" w:rsidR="00140A52" w:rsidRPr="00DE3A81" w:rsidRDefault="00140A52" w:rsidP="00A56668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w:r w:rsidRPr="00DE3A81">
        <w:rPr>
          <w:rFonts w:ascii="Cambria" w:hAnsi="Cambria"/>
          <w:sz w:val="24"/>
          <w:szCs w:val="24"/>
        </w:rPr>
        <w:t>Fuel to Moderator volume ratio= 1/3</w:t>
      </w:r>
    </w:p>
    <w:p w14:paraId="49C4B00E" w14:textId="77777777" w:rsidR="00140A52" w:rsidRDefault="00140A52" w:rsidP="00A56668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w:r w:rsidRPr="00DE3A81">
        <w:rPr>
          <w:rFonts w:ascii="Cambria" w:hAnsi="Cambria"/>
          <w:sz w:val="24"/>
          <w:szCs w:val="24"/>
        </w:rPr>
        <w:t>Avogadro number = 6.022x10</w:t>
      </w:r>
      <w:r w:rsidRPr="00DE3A81">
        <w:rPr>
          <w:rFonts w:ascii="Cambria" w:hAnsi="Cambria"/>
          <w:sz w:val="24"/>
          <w:szCs w:val="24"/>
          <w:vertAlign w:val="superscript"/>
        </w:rPr>
        <w:t>23</w:t>
      </w:r>
      <w:r w:rsidRPr="00DE3A81">
        <w:rPr>
          <w:rFonts w:ascii="Cambria" w:hAnsi="Cambria"/>
          <w:sz w:val="24"/>
          <w:szCs w:val="24"/>
        </w:rPr>
        <w:t xml:space="preserve"> atom/mole</w:t>
      </w:r>
    </w:p>
    <w:p w14:paraId="415AB1F2" w14:textId="77777777" w:rsidR="000532DC" w:rsidRDefault="00140A52" w:rsidP="000532DC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ower=1000 MWth</w:t>
      </w:r>
    </w:p>
    <w:p w14:paraId="1767411A" w14:textId="45BF4DF9" w:rsidR="00140A52" w:rsidRPr="009D3642" w:rsidRDefault="00140A52" w:rsidP="000532DC">
      <w:pPr>
        <w:pStyle w:val="ListParagraph"/>
        <w:numPr>
          <w:ilvl w:val="0"/>
          <w:numId w:val="36"/>
        </w:numPr>
        <w:spacing w:after="0"/>
        <w:jc w:val="both"/>
        <w:rPr>
          <w:rFonts w:ascii="Cambria" w:hAnsi="Cambria"/>
          <w:color w:val="000000" w:themeColor="text1"/>
          <w:sz w:val="24"/>
          <w:szCs w:val="24"/>
        </w:rPr>
      </w:pPr>
      <w:r w:rsidRPr="009D3642">
        <w:rPr>
          <w:rFonts w:ascii="Cambria" w:hAnsi="Cambria"/>
          <w:color w:val="000000" w:themeColor="text1"/>
          <w:sz w:val="24"/>
          <w:szCs w:val="24"/>
        </w:rPr>
        <w:t>Do not neglect the extrapolation distance.</w:t>
      </w:r>
    </w:p>
    <w:p w14:paraId="571F28EA" w14:textId="77777777" w:rsidR="000532DC" w:rsidRPr="000532DC" w:rsidRDefault="000532DC" w:rsidP="000532DC">
      <w:pPr>
        <w:pStyle w:val="ListParagraph"/>
        <w:spacing w:after="0"/>
        <w:ind w:left="1440"/>
        <w:jc w:val="both"/>
        <w:rPr>
          <w:rFonts w:ascii="Cambria" w:hAnsi="Cambria"/>
          <w:sz w:val="24"/>
          <w:szCs w:val="24"/>
        </w:rPr>
      </w:pPr>
    </w:p>
    <w:p w14:paraId="6F39449B" w14:textId="4602675B" w:rsidR="00140A52" w:rsidRDefault="00140A52" w:rsidP="00140A52">
      <w:pPr>
        <w:pStyle w:val="ListParagraph"/>
        <w:spacing w:after="0"/>
        <w:jc w:val="both"/>
        <w:rPr>
          <w:rFonts w:ascii="Cambria" w:hAnsi="Cambria"/>
          <w:sz w:val="24"/>
          <w:szCs w:val="24"/>
        </w:rPr>
      </w:pPr>
      <w:r w:rsidRPr="00DE3A81">
        <w:rPr>
          <w:rFonts w:ascii="Cambria" w:hAnsi="Cambria"/>
          <w:sz w:val="24"/>
          <w:szCs w:val="24"/>
        </w:rPr>
        <w:t>Answer the following equation using 1-group diffusion theory:</w:t>
      </w:r>
    </w:p>
    <w:p w14:paraId="6543F71B" w14:textId="77777777" w:rsidR="000532DC" w:rsidRPr="00DE3A81" w:rsidRDefault="000532DC" w:rsidP="00140A52">
      <w:pPr>
        <w:pStyle w:val="ListParagraph"/>
        <w:spacing w:after="0"/>
        <w:jc w:val="both"/>
        <w:rPr>
          <w:rFonts w:ascii="Cambria" w:hAnsi="Cambria"/>
          <w:sz w:val="24"/>
          <w:szCs w:val="24"/>
        </w:rPr>
      </w:pPr>
    </w:p>
    <w:p w14:paraId="0309D710" w14:textId="660211F4" w:rsidR="00140A52" w:rsidRDefault="00BD794F" w:rsidP="00140A52">
      <w:pPr>
        <w:pStyle w:val="ListParagraph"/>
        <w:numPr>
          <w:ilvl w:val="1"/>
          <w:numId w:val="23"/>
        </w:numPr>
        <w:spacing w:after="0" w:line="276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(2</w:t>
      </w:r>
      <w:r w:rsidR="00140A52" w:rsidRPr="00DE3A81">
        <w:rPr>
          <w:rFonts w:ascii="Cambria" w:hAnsi="Cambria"/>
          <w:sz w:val="24"/>
          <w:szCs w:val="24"/>
        </w:rPr>
        <w:t xml:space="preserve"> points) Calculat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bSup>
      </m:oMath>
      <w:r w:rsidR="00140A52" w:rsidRPr="00DE3A81">
        <w:rPr>
          <w:rFonts w:ascii="Cambria" w:hAnsi="Cambria"/>
          <w:sz w:val="24"/>
          <w:szCs w:val="24"/>
        </w:rPr>
        <w:t xml:space="preserve"> for a mixture of fuel, water, and boron.</w:t>
      </w:r>
    </w:p>
    <w:p w14:paraId="2B8C31E4" w14:textId="77777777" w:rsidR="00140A52" w:rsidRPr="00BD794F" w:rsidRDefault="00000000" w:rsidP="00140A52">
      <w:pPr>
        <w:pStyle w:val="ListParagraph"/>
        <w:jc w:val="both"/>
        <w:rPr>
          <w:color w:val="FF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sup>
          </m:sSup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 xml:space="preserve">2200 </m:t>
              </m:r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g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6</m:t>
                  </m:r>
                </m:sup>
              </m:s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g</m:t>
              </m:r>
            </m:den>
          </m:f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.2×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-3</m:t>
                  </m:r>
                </m:sup>
              </m:sSup>
            </m:num>
            <m:den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 xml:space="preserve">10.811 </m:t>
              </m:r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g/mole</m:t>
              </m:r>
            </m:den>
          </m:f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×0.6022×</m:t>
          </m:r>
          <m:sSup>
            <m:sSupP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24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atom/mole</m:t>
          </m:r>
        </m:oMath>
      </m:oMathPara>
    </w:p>
    <w:p w14:paraId="3C62D0B2" w14:textId="77777777" w:rsidR="00140A52" w:rsidRPr="00BD794F" w:rsidRDefault="00000000" w:rsidP="00140A52">
      <w:pPr>
        <w:pStyle w:val="ListParagraph"/>
        <w:rPr>
          <w:color w:val="FF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sup>
          </m:sSup>
          <m:r>
            <w:rPr>
              <w:rFonts w:ascii="Cambria Math" w:hAnsi="Cambria Math"/>
              <w:color w:val="FF0000"/>
              <w:sz w:val="24"/>
              <w:szCs w:val="24"/>
            </w:rPr>
            <m:t>=1.225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20</m:t>
              </m:r>
            </m:sup>
          </m:sSup>
          <m:f>
            <m:fP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ato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g</m:t>
              </m:r>
            </m:den>
          </m:f>
          <m:r>
            <w:rPr>
              <w:rFonts w:ascii="Cambria Math" w:hAnsi="Cambria Math"/>
              <w:color w:val="FF0000"/>
              <w:sz w:val="24"/>
              <w:szCs w:val="24"/>
            </w:rPr>
            <m:t>≈1.225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-4</m:t>
              </m:r>
            </m:sup>
          </m:sSup>
          <m:f>
            <m:fP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ato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b cm</m:t>
              </m:r>
            </m:den>
          </m:f>
        </m:oMath>
      </m:oMathPara>
    </w:p>
    <w:p w14:paraId="63AA82DA" w14:textId="2AEE8C4D" w:rsidR="00140A52" w:rsidRPr="009D3642" w:rsidRDefault="00000000" w:rsidP="009D3642">
      <w:pPr>
        <w:pStyle w:val="ListParagraph"/>
        <w:rPr>
          <w:color w:val="FF0000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Σ</m:t>
              </m: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a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/>
              <w:color w:val="FF0000"/>
              <w:sz w:val="24"/>
              <w:szCs w:val="24"/>
            </w:rPr>
            <m:t xml:space="preserve">=0.074 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c</m:t>
          </m:r>
          <m:sSup>
            <m:sSupP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-1</m:t>
              </m:r>
            </m:sup>
          </m:sSup>
        </m:oMath>
      </m:oMathPara>
    </w:p>
    <w:p w14:paraId="1F6AD5BD" w14:textId="77777777" w:rsidR="00140A52" w:rsidRPr="00BD794F" w:rsidRDefault="00000000" w:rsidP="00140A52">
      <w:pPr>
        <w:pStyle w:val="ListParagraph"/>
        <w:rPr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/>
              <w:color w:val="FF0000"/>
              <w:sz w:val="24"/>
              <w:szCs w:val="24"/>
            </w:rPr>
            <m:t xml:space="preserve">=0.244 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c</m:t>
          </m:r>
          <m:sSup>
            <m:sSupPr>
              <m:ctrlPr>
                <w:rPr>
                  <w:rFonts w:ascii="Cambria Math" w:hAnsi="Cambria Math"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-1</m:t>
              </m:r>
            </m:sup>
          </m:sSup>
        </m:oMath>
      </m:oMathPara>
    </w:p>
    <w:p w14:paraId="609686C1" w14:textId="77777777" w:rsidR="00140A52" w:rsidRDefault="00140A52" w:rsidP="00140A52">
      <w:pPr>
        <w:pStyle w:val="ListParagraph"/>
        <w:spacing w:after="0"/>
        <w:ind w:left="1440"/>
        <w:jc w:val="both"/>
        <w:rPr>
          <w:rFonts w:ascii="Cambria" w:hAnsi="Cambria"/>
          <w:sz w:val="24"/>
          <w:szCs w:val="24"/>
        </w:rPr>
      </w:pPr>
    </w:p>
    <w:p w14:paraId="1C89237E" w14:textId="77777777" w:rsidR="009D3642" w:rsidRPr="00AB07DB" w:rsidRDefault="009D3642" w:rsidP="00140A52">
      <w:pPr>
        <w:pStyle w:val="ListParagraph"/>
        <w:spacing w:after="0"/>
        <w:ind w:left="1440"/>
        <w:jc w:val="both"/>
        <w:rPr>
          <w:rFonts w:ascii="Cambria" w:hAnsi="Cambria"/>
          <w:sz w:val="24"/>
          <w:szCs w:val="24"/>
        </w:rPr>
      </w:pPr>
    </w:p>
    <w:p w14:paraId="09BC84D1" w14:textId="15637A74" w:rsidR="00140A52" w:rsidRPr="00AB07DB" w:rsidRDefault="00B55C28" w:rsidP="00140A52">
      <w:pPr>
        <w:pStyle w:val="ListParagraph"/>
        <w:numPr>
          <w:ilvl w:val="1"/>
          <w:numId w:val="23"/>
        </w:numPr>
        <w:spacing w:after="0" w:line="276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(2</w:t>
      </w:r>
      <w:r w:rsidR="00140A52" w:rsidRPr="00AB07DB">
        <w:rPr>
          <w:rFonts w:ascii="Cambria" w:hAnsi="Cambria"/>
          <w:sz w:val="24"/>
          <w:szCs w:val="24"/>
        </w:rPr>
        <w:t xml:space="preserve"> points) Calculate the diffusion coefficient.</w:t>
      </w:r>
    </w:p>
    <w:p w14:paraId="203FEC37" w14:textId="77777777" w:rsidR="00140A52" w:rsidRPr="00BD794F" w:rsidRDefault="00140A52" w:rsidP="00140A52">
      <w:pPr>
        <w:pStyle w:val="ListParagraph"/>
        <w:rPr>
          <w:iCs/>
          <w:color w:val="FF0000"/>
          <w:sz w:val="24"/>
          <w:szCs w:val="24"/>
        </w:rPr>
      </w:pPr>
      <m:oMathPara>
        <m:oMath>
          <m:r>
            <w:rPr>
              <w:rFonts w:ascii="Cambria Math" w:hAnsi="Cambria Math"/>
              <w:color w:val="FF0000"/>
              <w:sz w:val="24"/>
              <w:szCs w:val="24"/>
            </w:rPr>
            <m:t>D=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3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tr</m:t>
                  </m:r>
                </m:sub>
              </m:sSub>
            </m:den>
          </m:f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7.092 cm</m:t>
          </m:r>
        </m:oMath>
      </m:oMathPara>
    </w:p>
    <w:p w14:paraId="4F55CCDA" w14:textId="77777777" w:rsidR="00140A52" w:rsidRPr="00AB07DB" w:rsidRDefault="00140A52" w:rsidP="00140A52">
      <w:pPr>
        <w:pStyle w:val="ListParagraph"/>
        <w:spacing w:after="0"/>
        <w:ind w:left="1440"/>
        <w:jc w:val="both"/>
        <w:rPr>
          <w:rFonts w:ascii="Cambria" w:hAnsi="Cambria"/>
          <w:sz w:val="24"/>
          <w:szCs w:val="24"/>
        </w:rPr>
      </w:pPr>
    </w:p>
    <w:p w14:paraId="29A09CFD" w14:textId="30D26DC0" w:rsidR="00140A52" w:rsidRPr="00AB07DB" w:rsidRDefault="00B55C28" w:rsidP="00140A52">
      <w:pPr>
        <w:pStyle w:val="ListParagraph"/>
        <w:numPr>
          <w:ilvl w:val="1"/>
          <w:numId w:val="23"/>
        </w:numPr>
        <w:spacing w:after="0" w:line="276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(2</w:t>
      </w:r>
      <w:r w:rsidR="00140A52" w:rsidRPr="00AB07DB">
        <w:rPr>
          <w:rFonts w:ascii="Cambria" w:hAnsi="Cambria"/>
          <w:sz w:val="24"/>
          <w:szCs w:val="24"/>
        </w:rPr>
        <w:t xml:space="preserve"> points) Find a geometrical buckling that makes the reactor critical.</w:t>
      </w:r>
    </w:p>
    <w:p w14:paraId="11B36EEE" w14:textId="77777777" w:rsidR="00140A52" w:rsidRPr="00926041" w:rsidRDefault="00000000" w:rsidP="00140A52">
      <w:pPr>
        <w:pStyle w:val="ListParagraph"/>
        <w:rPr>
          <w:iCs/>
          <w:color w:val="FF0000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g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ν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D</m:t>
              </m:r>
            </m:den>
          </m:f>
          <m:r>
            <w:rPr>
              <w:rFonts w:ascii="Cambria Math" w:hAnsi="Cambria Math"/>
              <w:color w:val="FF0000"/>
              <w:sz w:val="24"/>
              <w:szCs w:val="24"/>
            </w:rPr>
            <m:t>=8.699×</m:t>
          </m:r>
          <m:sSup>
            <m:s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c</m:t>
          </m:r>
          <m:sSup>
            <m:sSupPr>
              <m:ctrlPr>
                <w:rPr>
                  <w:rFonts w:ascii="Cambria Math" w:hAnsi="Cambria Math"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-2</m:t>
              </m:r>
            </m:sup>
          </m:sSup>
        </m:oMath>
      </m:oMathPara>
    </w:p>
    <w:p w14:paraId="2BB34BD9" w14:textId="77777777" w:rsidR="00140A52" w:rsidRPr="00AB07DB" w:rsidRDefault="00140A52" w:rsidP="00140A52">
      <w:pPr>
        <w:pStyle w:val="ListParagraph"/>
        <w:spacing w:after="0"/>
        <w:ind w:left="1440"/>
        <w:jc w:val="both"/>
        <w:rPr>
          <w:rFonts w:ascii="Cambria" w:hAnsi="Cambria"/>
          <w:sz w:val="24"/>
          <w:szCs w:val="24"/>
        </w:rPr>
      </w:pPr>
    </w:p>
    <w:p w14:paraId="18717DD4" w14:textId="082C3AB3" w:rsidR="00140A52" w:rsidRPr="00AB07DB" w:rsidRDefault="00140A52" w:rsidP="00140A52">
      <w:pPr>
        <w:pStyle w:val="ListParagraph"/>
        <w:numPr>
          <w:ilvl w:val="1"/>
          <w:numId w:val="23"/>
        </w:numPr>
        <w:spacing w:after="0" w:line="276" w:lineRule="auto"/>
        <w:jc w:val="both"/>
        <w:rPr>
          <w:rFonts w:ascii="Cambria" w:hAnsi="Cambria"/>
          <w:sz w:val="24"/>
          <w:szCs w:val="24"/>
        </w:rPr>
      </w:pPr>
      <w:r w:rsidRPr="00AB07DB">
        <w:rPr>
          <w:rFonts w:ascii="Cambria" w:hAnsi="Cambria"/>
          <w:sz w:val="24"/>
          <w:szCs w:val="24"/>
        </w:rPr>
        <w:t>(</w:t>
      </w:r>
      <w:r w:rsidR="00BD794F">
        <w:rPr>
          <w:rFonts w:ascii="Cambria" w:hAnsi="Cambria"/>
          <w:sz w:val="24"/>
          <w:szCs w:val="24"/>
        </w:rPr>
        <w:t>3</w:t>
      </w:r>
      <w:r w:rsidRPr="00AB07DB">
        <w:rPr>
          <w:rFonts w:ascii="Cambria" w:hAnsi="Cambria"/>
          <w:sz w:val="24"/>
          <w:szCs w:val="24"/>
        </w:rPr>
        <w:t xml:space="preserve"> points) If </w:t>
      </w:r>
      <w:r w:rsidR="00965A28">
        <w:rPr>
          <w:rFonts w:ascii="Cambria" w:hAnsi="Cambria"/>
          <w:sz w:val="24"/>
          <w:szCs w:val="24"/>
        </w:rPr>
        <w:t>the</w:t>
      </w:r>
      <w:r w:rsidRPr="00AB07DB">
        <w:rPr>
          <w:rFonts w:ascii="Cambria" w:hAnsi="Cambria"/>
          <w:sz w:val="24"/>
          <w:szCs w:val="24"/>
        </w:rPr>
        <w:t xml:space="preserve"> diameter of </w:t>
      </w:r>
      <w:r w:rsidR="00965A28">
        <w:rPr>
          <w:rFonts w:ascii="Cambria" w:hAnsi="Cambria"/>
          <w:sz w:val="24"/>
          <w:szCs w:val="24"/>
        </w:rPr>
        <w:t xml:space="preserve">the </w:t>
      </w:r>
      <w:r w:rsidRPr="00AB07DB">
        <w:rPr>
          <w:rFonts w:ascii="Cambria" w:hAnsi="Cambria"/>
          <w:sz w:val="24"/>
          <w:szCs w:val="24"/>
        </w:rPr>
        <w:t xml:space="preserve">reactor is 150 cm, calculate the critical height of </w:t>
      </w:r>
      <w:r w:rsidR="00965A28">
        <w:rPr>
          <w:rFonts w:ascii="Cambria" w:hAnsi="Cambria"/>
          <w:sz w:val="24"/>
          <w:szCs w:val="24"/>
        </w:rPr>
        <w:t>cylinder.</w:t>
      </w:r>
    </w:p>
    <w:p w14:paraId="54F4F81E" w14:textId="77777777" w:rsidR="00140A52" w:rsidRPr="00BD794F" w:rsidRDefault="00140A52" w:rsidP="00140A52">
      <w:pPr>
        <w:pStyle w:val="ListParagraph"/>
        <w:rPr>
          <w:iCs/>
          <w:color w:val="FF0000"/>
          <w:sz w:val="24"/>
          <w:szCs w:val="24"/>
        </w:rPr>
      </w:pPr>
      <m:oMathPara>
        <m:oMath>
          <m:r>
            <w:rPr>
              <w:rFonts w:ascii="Cambria Math" w:hAnsi="Cambria Math"/>
              <w:color w:val="FF0000"/>
              <w:sz w:val="24"/>
              <w:szCs w:val="24"/>
            </w:rPr>
            <m:t>d=0.71×3D=14.947</m:t>
          </m:r>
        </m:oMath>
      </m:oMathPara>
    </w:p>
    <w:p w14:paraId="54DF8963" w14:textId="77777777" w:rsidR="00140A52" w:rsidRPr="00BD794F" w:rsidRDefault="00000000" w:rsidP="00140A52">
      <w:pPr>
        <w:pStyle w:val="ListParagraph"/>
        <w:rPr>
          <w:rFonts w:asciiTheme="majorHAnsi" w:hAnsiTheme="majorHAnsi"/>
          <w:iCs/>
          <w:color w:val="FF0000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r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color w:val="FF0000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FF0000"/>
                          <w:sz w:val="24"/>
                          <w:szCs w:val="24"/>
                        </w:rPr>
                        <m:t>2.405</m:t>
                      </m:r>
                    </m:num>
                    <m:den>
                      <m:r>
                        <w:rPr>
                          <w:rFonts w:ascii="Cambria Math" w:hAnsi="Cambria Math"/>
                          <w:color w:val="FF0000"/>
                          <w:sz w:val="24"/>
                          <w:szCs w:val="24"/>
                        </w:rPr>
                        <m:t>R+d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  <w:sz w:val="24"/>
              <w:szCs w:val="24"/>
            </w:rPr>
            <m:t>=7.149×</m:t>
          </m:r>
          <m:sSup>
            <m:s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c</m:t>
          </m:r>
          <m:sSup>
            <m:sSupPr>
              <m:ctrlPr>
                <w:rPr>
                  <w:rFonts w:ascii="Cambria Math" w:hAnsi="Cambria Math"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-2</m:t>
              </m:r>
            </m:sup>
          </m:sSup>
        </m:oMath>
      </m:oMathPara>
    </w:p>
    <w:p w14:paraId="1EA689C9" w14:textId="77777777" w:rsidR="00140A52" w:rsidRPr="00BD794F" w:rsidRDefault="00000000" w:rsidP="00140A52">
      <w:pPr>
        <w:pStyle w:val="ListParagraph"/>
        <w:rPr>
          <w:rFonts w:asciiTheme="majorHAnsi" w:hAnsiTheme="majorHAnsi"/>
          <w:iCs/>
          <w:color w:val="FF0000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g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r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z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</m:oMath>
      </m:oMathPara>
    </w:p>
    <w:p w14:paraId="7600B04B" w14:textId="77777777" w:rsidR="00140A52" w:rsidRPr="00BD794F" w:rsidRDefault="00000000" w:rsidP="00140A52">
      <w:pPr>
        <w:pStyle w:val="ListParagraph"/>
        <w:rPr>
          <w:rFonts w:asciiTheme="majorHAnsi" w:hAnsiTheme="majorHAnsi"/>
          <w:iCs/>
          <w:color w:val="FF0000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z</m:t>
              </m:r>
            </m:sub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color w:val="FF0000"/>
              <w:sz w:val="24"/>
              <w:szCs w:val="24"/>
            </w:rPr>
            <m:t>=1.550×</m:t>
          </m:r>
          <m:sSup>
            <m:sSup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c</m:t>
          </m:r>
          <m:sSup>
            <m:sSupPr>
              <m:ctrlPr>
                <w:rPr>
                  <w:rFonts w:ascii="Cambria Math" w:hAnsi="Cambria Math"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24"/>
                </w:rPr>
                <m:t>-2</m:t>
              </m:r>
            </m:sup>
          </m:sSup>
        </m:oMath>
      </m:oMathPara>
    </w:p>
    <w:p w14:paraId="13782A01" w14:textId="77777777" w:rsidR="00140A52" w:rsidRPr="00BD794F" w:rsidRDefault="00140A52" w:rsidP="00140A52">
      <w:pPr>
        <w:pStyle w:val="ListParagraph"/>
        <w:rPr>
          <w:rFonts w:asciiTheme="majorHAnsi" w:hAnsiTheme="majorHAnsi"/>
          <w:iCs/>
          <w:color w:val="FF0000"/>
          <w:sz w:val="24"/>
          <w:szCs w:val="24"/>
        </w:rPr>
      </w:pPr>
      <m:oMathPara>
        <m:oMath>
          <m:r>
            <w:rPr>
              <w:rFonts w:ascii="Cambria Math" w:hAnsi="Cambria Math"/>
              <w:color w:val="FF0000"/>
              <w:sz w:val="24"/>
              <w:szCs w:val="24"/>
            </w:rPr>
            <m:t>H=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π</m:t>
              </m: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z</m:t>
                  </m:r>
                </m:sub>
              </m:sSub>
            </m:den>
          </m:f>
          <m:r>
            <w:rPr>
              <w:rFonts w:ascii="Cambria Math" w:hAnsi="Cambria Math"/>
              <w:color w:val="FF0000"/>
              <w:sz w:val="24"/>
              <w:szCs w:val="24"/>
            </w:rPr>
            <m:t xml:space="preserve">-2d=222.462 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  <w:szCs w:val="24"/>
            </w:rPr>
            <m:t>cm</m:t>
          </m:r>
        </m:oMath>
      </m:oMathPara>
    </w:p>
    <w:p w14:paraId="7A461DC4" w14:textId="77777777" w:rsidR="000532DC" w:rsidRPr="00CE5921" w:rsidRDefault="000532DC" w:rsidP="00CE5921">
      <w:pPr>
        <w:spacing w:after="0"/>
        <w:jc w:val="both"/>
        <w:rPr>
          <w:rFonts w:asciiTheme="majorHAnsi" w:hAnsiTheme="majorHAnsi"/>
          <w:sz w:val="24"/>
          <w:szCs w:val="24"/>
        </w:rPr>
      </w:pPr>
    </w:p>
    <w:p w14:paraId="2FE6FC11" w14:textId="26764E18" w:rsidR="00140A52" w:rsidRPr="000532DC" w:rsidRDefault="00B55C28" w:rsidP="00140A52">
      <w:pPr>
        <w:pStyle w:val="ListParagraph"/>
        <w:numPr>
          <w:ilvl w:val="1"/>
          <w:numId w:val="23"/>
        </w:numPr>
        <w:spacing w:after="0" w:line="276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(2</w:t>
      </w:r>
      <w:r w:rsidR="00140A52" w:rsidRPr="000532DC">
        <w:rPr>
          <w:rFonts w:ascii="Cambria" w:hAnsi="Cambria" w:cstheme="minorHAnsi"/>
          <w:sz w:val="24"/>
          <w:szCs w:val="24"/>
        </w:rPr>
        <w:t xml:space="preserve"> points) Calculate the leakage to absorption ratio.</w:t>
      </w:r>
    </w:p>
    <w:p w14:paraId="4B60F769" w14:textId="77777777" w:rsidR="00140A52" w:rsidRPr="00BD794F" w:rsidRDefault="00140A52" w:rsidP="00140A52">
      <w:pPr>
        <w:pStyle w:val="ListParagraph"/>
        <w:jc w:val="both"/>
        <w:rPr>
          <w:rFonts w:ascii="Cambria" w:hAnsi="Cambria" w:cstheme="minorHAnsi"/>
          <w:color w:val="FF0000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color w:val="FF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D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color w:val="FF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iCs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</w:rPr>
                    <m:t>a</m:t>
                  </m:r>
                </m:sub>
              </m:sSub>
            </m:den>
          </m:f>
          <m:r>
            <w:rPr>
              <w:rFonts w:ascii="Cambria Math" w:hAnsi="Cambria Math" w:cstheme="minorHAnsi"/>
              <w:color w:val="FF0000"/>
              <w:sz w:val="24"/>
              <w:szCs w:val="24"/>
            </w:rPr>
            <m:t>=0.103</m:t>
          </m:r>
        </m:oMath>
      </m:oMathPara>
    </w:p>
    <w:p w14:paraId="62004BD0" w14:textId="77777777" w:rsidR="00140A52" w:rsidRPr="000532DC" w:rsidRDefault="00140A52" w:rsidP="00140A52">
      <w:pPr>
        <w:pStyle w:val="ListParagraph"/>
        <w:spacing w:after="0"/>
        <w:ind w:left="1440"/>
        <w:jc w:val="both"/>
        <w:rPr>
          <w:rFonts w:ascii="Cambria" w:hAnsi="Cambria" w:cstheme="minorHAnsi"/>
          <w:sz w:val="24"/>
          <w:szCs w:val="24"/>
        </w:rPr>
      </w:pPr>
    </w:p>
    <w:p w14:paraId="333A66E6" w14:textId="237F892D" w:rsidR="00140A52" w:rsidRPr="009D3642" w:rsidRDefault="00B55C28" w:rsidP="009D3642">
      <w:pPr>
        <w:pStyle w:val="ListParagraph"/>
        <w:numPr>
          <w:ilvl w:val="1"/>
          <w:numId w:val="23"/>
        </w:numPr>
        <w:spacing w:after="0" w:line="276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(2</w:t>
      </w:r>
      <w:r w:rsidR="00140A52" w:rsidRPr="000532DC">
        <w:rPr>
          <w:rFonts w:ascii="Cambria" w:hAnsi="Cambria" w:cstheme="minorHAnsi"/>
          <w:sz w:val="24"/>
          <w:szCs w:val="24"/>
        </w:rPr>
        <w:t xml:space="preserve"> points) Calculate the average neutron flux in the reactor.</w:t>
      </w:r>
      <w:r w:rsidR="00BD794F">
        <w:tab/>
      </w:r>
    </w:p>
    <w:p w14:paraId="22E7A448" w14:textId="77777777" w:rsidR="00140A52" w:rsidRPr="00BD794F" w:rsidRDefault="00000000" w:rsidP="00140A52">
      <w:pPr>
        <w:pStyle w:val="ListParagraph"/>
        <w:rPr>
          <w:rFonts w:ascii="Cambria" w:hAnsi="Cambria" w:cstheme="minorHAnsi"/>
          <w:i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iCs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avg</m:t>
              </m:r>
            </m:sub>
          </m:sSub>
          <m:r>
            <w:rPr>
              <w:rFonts w:ascii="Cambria Math" w:hAnsi="Cambria Math" w:cstheme="minorHAnsi"/>
              <w:color w:val="FF0000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iCs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iCs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</w:rPr>
                    <m:t>R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iCs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  <w:lang w:val="el-GR"/>
                    </w:rPr>
                    <m:t>Σ</m:t>
                  </m:r>
                </m:e>
                <m:sub>
                  <m:r>
                    <w:rPr>
                      <w:rFonts w:ascii="Cambria Math" w:hAnsi="Cambria Math" w:cstheme="minorHAnsi"/>
                      <w:color w:val="FF0000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V</m:t>
              </m:r>
            </m:den>
          </m:f>
          <m:r>
            <w:rPr>
              <w:rFonts w:ascii="Cambria Math" w:hAnsi="Cambria Math" w:cstheme="minorHAnsi"/>
              <w:color w:val="FF0000"/>
              <w:sz w:val="24"/>
              <w:szCs w:val="24"/>
            </w:rPr>
            <m:t>=7.949×</m:t>
          </m:r>
          <m:sSup>
            <m:sSupPr>
              <m:ctrlPr>
                <w:rPr>
                  <w:rFonts w:ascii="Cambria Math" w:hAnsi="Cambria Math" w:cstheme="minorHAnsi"/>
                  <w:i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13</m:t>
              </m:r>
            </m:sup>
          </m:sSup>
          <m:r>
            <m:rPr>
              <m:sty m:val="p"/>
            </m:rPr>
            <w:rPr>
              <w:rFonts w:ascii="Cambria Math" w:hAnsi="Cambria Math" w:cstheme="minorHAnsi"/>
              <w:color w:val="FF0000"/>
              <w:sz w:val="24"/>
              <w:szCs w:val="24"/>
            </w:rPr>
            <m:t xml:space="preserve"> neutrons/c</m:t>
          </m:r>
          <m:sSup>
            <m:sSupPr>
              <m:ctrlPr>
                <w:rPr>
                  <w:rFonts w:ascii="Cambria Math" w:hAnsi="Cambria Math" w:cstheme="minorHAnsi"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inorHAnsi"/>
              <w:color w:val="FF0000"/>
              <w:sz w:val="24"/>
              <w:szCs w:val="24"/>
            </w:rPr>
            <m:t>s</m:t>
          </m:r>
        </m:oMath>
      </m:oMathPara>
    </w:p>
    <w:p w14:paraId="2B961288" w14:textId="77777777" w:rsidR="00140A52" w:rsidRPr="000532DC" w:rsidRDefault="00140A52" w:rsidP="00140A52">
      <w:pPr>
        <w:pStyle w:val="ListParagraph"/>
        <w:spacing w:after="0"/>
        <w:ind w:left="1440"/>
        <w:jc w:val="both"/>
        <w:rPr>
          <w:rFonts w:ascii="Cambria" w:hAnsi="Cambria" w:cstheme="minorHAnsi"/>
          <w:sz w:val="24"/>
          <w:szCs w:val="24"/>
        </w:rPr>
      </w:pPr>
    </w:p>
    <w:p w14:paraId="3751C3F9" w14:textId="7BFC5D86" w:rsidR="00140A52" w:rsidRPr="000532DC" w:rsidRDefault="00B55C28" w:rsidP="00140A52">
      <w:pPr>
        <w:pStyle w:val="ListParagraph"/>
        <w:numPr>
          <w:ilvl w:val="1"/>
          <w:numId w:val="23"/>
        </w:numPr>
        <w:spacing w:after="0" w:line="276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(2</w:t>
      </w:r>
      <w:r w:rsidR="00140A52" w:rsidRPr="000532DC">
        <w:rPr>
          <w:rFonts w:ascii="Cambria" w:hAnsi="Cambria" w:cstheme="minorHAnsi"/>
          <w:sz w:val="24"/>
          <w:szCs w:val="24"/>
        </w:rPr>
        <w:t xml:space="preserve"> points) Calculate the maximum neutron flux in the reactor.</w:t>
      </w:r>
    </w:p>
    <w:p w14:paraId="66574610" w14:textId="77777777" w:rsidR="001256A0" w:rsidRPr="000532DC" w:rsidRDefault="001256A0" w:rsidP="001256A0">
      <w:pPr>
        <w:pStyle w:val="ListParagraph"/>
        <w:spacing w:after="0" w:line="276" w:lineRule="auto"/>
        <w:ind w:left="1440"/>
        <w:jc w:val="both"/>
        <w:rPr>
          <w:rFonts w:ascii="Cambria" w:hAnsi="Cambria" w:cstheme="minorHAnsi"/>
          <w:sz w:val="24"/>
          <w:szCs w:val="24"/>
        </w:rPr>
      </w:pPr>
    </w:p>
    <w:p w14:paraId="3D27B572" w14:textId="77777777" w:rsidR="001256A0" w:rsidRPr="00BD794F" w:rsidRDefault="00000000" w:rsidP="001256A0">
      <w:pPr>
        <w:pStyle w:val="ListParagraph"/>
        <w:jc w:val="both"/>
        <w:rPr>
          <w:rFonts w:ascii="Cambria" w:hAnsi="Cambria" w:cstheme="minorHAnsi"/>
          <w:i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iCs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theme="minorHAnsi"/>
              <w:color w:val="FF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avg</m:t>
              </m:r>
            </m:sub>
          </m:sSub>
          <m:r>
            <w:rPr>
              <w:rFonts w:ascii="Cambria Math" w:hAnsi="Cambria Math" w:cstheme="minorHAnsi"/>
              <w:color w:val="FF0000"/>
              <w:sz w:val="24"/>
              <w:szCs w:val="24"/>
            </w:rPr>
            <m:t>×3.64=2.894×</m:t>
          </m:r>
          <m:sSup>
            <m:sSupPr>
              <m:ctrlPr>
                <w:rPr>
                  <w:rFonts w:ascii="Cambria Math" w:hAnsi="Cambria Math" w:cstheme="minorHAnsi"/>
                  <w:i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14</m:t>
              </m:r>
            </m:sup>
          </m:sSup>
          <m:r>
            <m:rPr>
              <m:sty m:val="p"/>
            </m:rPr>
            <w:rPr>
              <w:rFonts w:ascii="Cambria Math" w:hAnsi="Cambria Math" w:cstheme="minorHAnsi"/>
              <w:color w:val="FF0000"/>
              <w:sz w:val="24"/>
              <w:szCs w:val="24"/>
            </w:rPr>
            <m:t xml:space="preserve"> neutrons/c</m:t>
          </m:r>
          <m:sSup>
            <m:sSupPr>
              <m:ctrlPr>
                <w:rPr>
                  <w:rFonts w:ascii="Cambria Math" w:hAnsi="Cambria Math" w:cstheme="minorHAnsi"/>
                  <w:iCs/>
                  <w:color w:val="FF0000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 w:cstheme="minorHAnsi"/>
                  <w:color w:val="FF0000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theme="minorHAnsi"/>
              <w:color w:val="FF0000"/>
              <w:sz w:val="24"/>
              <w:szCs w:val="24"/>
            </w:rPr>
            <m:t>s</m:t>
          </m:r>
        </m:oMath>
      </m:oMathPara>
    </w:p>
    <w:p w14:paraId="358EB3CD" w14:textId="18BD51A5" w:rsidR="001256A0" w:rsidRPr="000532DC" w:rsidRDefault="001256A0" w:rsidP="001256A0">
      <w:pPr>
        <w:pStyle w:val="ListParagraph"/>
        <w:ind w:left="1440"/>
        <w:rPr>
          <w:rFonts w:ascii="Cambria" w:hAnsi="Cambria" w:cstheme="minorHAnsi"/>
          <w:sz w:val="24"/>
          <w:szCs w:val="24"/>
        </w:rPr>
      </w:pPr>
    </w:p>
    <w:p w14:paraId="31F1DC11" w14:textId="77777777" w:rsidR="001256A0" w:rsidRPr="000532DC" w:rsidRDefault="001256A0" w:rsidP="001256A0">
      <w:pPr>
        <w:pStyle w:val="ListParagraph"/>
        <w:ind w:left="1440"/>
        <w:rPr>
          <w:rFonts w:ascii="Cambria" w:hAnsi="Cambria" w:cstheme="minorHAnsi"/>
          <w:sz w:val="24"/>
          <w:szCs w:val="24"/>
        </w:rPr>
      </w:pPr>
    </w:p>
    <w:p w14:paraId="6F2462DB" w14:textId="3221C546" w:rsidR="00140A52" w:rsidRPr="00DE3A81" w:rsidRDefault="00140A52" w:rsidP="00140A52">
      <w:pPr>
        <w:pStyle w:val="ListParagraph"/>
        <w:spacing w:after="0"/>
        <w:ind w:left="1440"/>
        <w:jc w:val="center"/>
        <w:rPr>
          <w:rFonts w:ascii="Cambria" w:hAnsi="Cambria"/>
          <w:sz w:val="24"/>
          <w:szCs w:val="24"/>
        </w:rPr>
      </w:pPr>
    </w:p>
    <w:p w14:paraId="61F162EB" w14:textId="77777777" w:rsidR="00140A52" w:rsidRPr="00DD4398" w:rsidRDefault="00140A52" w:rsidP="00140A52">
      <w:pPr>
        <w:pStyle w:val="ListParagraph"/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14:paraId="10E3C6CE" w14:textId="77777777" w:rsidR="00A56668" w:rsidRDefault="00A56668">
      <w:pPr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br w:type="page"/>
      </w:r>
    </w:p>
    <w:p w14:paraId="43D65C26" w14:textId="494BAB8F" w:rsidR="00A27E16" w:rsidRPr="0001797D" w:rsidRDefault="00A27E16" w:rsidP="00A27E16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b/>
          <w:color w:val="000000" w:themeColor="text1"/>
          <w:sz w:val="24"/>
          <w:szCs w:val="24"/>
        </w:rPr>
      </w:pPr>
      <w:r w:rsidRPr="0001797D">
        <w:rPr>
          <w:rFonts w:ascii="Cambria" w:hAnsi="Cambria" w:cs="Times New Roman"/>
          <w:b/>
          <w:color w:val="000000" w:themeColor="text1"/>
          <w:sz w:val="24"/>
          <w:szCs w:val="24"/>
        </w:rPr>
        <w:lastRenderedPageBreak/>
        <w:t xml:space="preserve">(Total </w:t>
      </w:r>
      <w:r w:rsidR="0086601A">
        <w:rPr>
          <w:rFonts w:ascii="Cambria" w:hAnsi="Cambria" w:cs="Times New Roman"/>
          <w:b/>
          <w:color w:val="000000" w:themeColor="text1"/>
          <w:sz w:val="24"/>
          <w:szCs w:val="24"/>
        </w:rPr>
        <w:t>6</w:t>
      </w:r>
      <w:r w:rsidRPr="0001797D">
        <w:rPr>
          <w:rFonts w:ascii="Cambria" w:hAnsi="Cambria" w:cs="Times New Roman"/>
          <w:b/>
          <w:color w:val="000000" w:themeColor="text1"/>
          <w:sz w:val="24"/>
          <w:szCs w:val="24"/>
        </w:rPr>
        <w:t xml:space="preserve"> points)</w:t>
      </w:r>
      <w:r w:rsidR="009F7E1B">
        <w:rPr>
          <w:rFonts w:ascii="Cambria" w:hAnsi="Cambria" w:cs="Times New Roman"/>
          <w:b/>
          <w:color w:val="000000" w:themeColor="text1"/>
          <w:sz w:val="24"/>
          <w:szCs w:val="24"/>
        </w:rPr>
        <w:t xml:space="preserve"> Diffusion equation for group g is written as follows:</w:t>
      </w:r>
    </w:p>
    <w:p w14:paraId="1EB44ABE" w14:textId="7B92570A" w:rsidR="00A27E16" w:rsidRDefault="00A27E16" w:rsidP="00A27E16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0EA2AB75" w14:textId="77777777" w:rsidR="009F7E1B" w:rsidRPr="009F7E1B" w:rsidRDefault="00000000" w:rsidP="009F7E1B">
      <w:pPr>
        <w:pStyle w:val="ListParagraph"/>
        <w:widowControl w:val="0"/>
        <w:autoSpaceDE w:val="0"/>
        <w:autoSpaceDN w:val="0"/>
        <w:adjustRightInd w:val="0"/>
        <w:rPr>
          <w:rFonts w:ascii="Cambria" w:hAnsi="Cambria" w:cs="Times New Roman"/>
          <w:color w:val="000000" w:themeColor="text1"/>
          <w:sz w:val="24"/>
          <w:szCs w:val="24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,t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∂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∇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</m:e>
          </m:d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∇</m:t>
              </m:r>
            </m:e>
          </m:acc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t</m:t>
              </m:r>
            </m:e>
          </m:d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</m:e>
          </m:d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 </m:t>
          </m:r>
        </m:oMath>
      </m:oMathPara>
    </w:p>
    <w:p w14:paraId="1F87C298" w14:textId="77777777" w:rsidR="009F7E1B" w:rsidRPr="009F7E1B" w:rsidRDefault="009F7E1B" w:rsidP="009F7E1B">
      <w:pPr>
        <w:pStyle w:val="ListParagraph"/>
        <w:widowControl w:val="0"/>
        <w:autoSpaceDE w:val="0"/>
        <w:autoSpaceDN w:val="0"/>
        <w:adjustRightInd w:val="0"/>
        <w:rPr>
          <w:rFonts w:ascii="Cambria" w:hAnsi="Cambria" w:cs="Times New Roman"/>
          <w:iCs/>
          <w:color w:val="000000" w:themeColor="text1"/>
          <w:sz w:val="24"/>
          <w:szCs w:val="24"/>
        </w:rPr>
      </w:pPr>
    </w:p>
    <w:p w14:paraId="2D98333C" w14:textId="11986C84" w:rsidR="009F7E1B" w:rsidRPr="009F7E1B" w:rsidRDefault="009F7E1B" w:rsidP="009F7E1B">
      <w:pPr>
        <w:pStyle w:val="ListParagraph"/>
        <w:widowControl w:val="0"/>
        <w:autoSpaceDE w:val="0"/>
        <w:autoSpaceDN w:val="0"/>
        <w:adjustRightInd w:val="0"/>
        <w:rPr>
          <w:rFonts w:ascii="Cambria" w:hAnsi="Cambria" w:cs="Times New Roman"/>
          <w:color w:val="000000" w:themeColor="text1"/>
          <w:sz w:val="24"/>
          <w:szCs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χ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nary>
            <m:naryPr>
              <m:chr m:val="∑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p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ν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)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t)</m:t>
              </m:r>
            </m:e>
          </m:nary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 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 </m:t>
              </m:r>
            </m:e>
          </m:nary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'→g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ϕ</m:t>
              </m:r>
            </m:e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,t)+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 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,t)</m:t>
          </m:r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</m:t>
          </m:r>
        </m:oMath>
      </m:oMathPara>
    </w:p>
    <w:p w14:paraId="2D711E2B" w14:textId="1C40FF0C" w:rsidR="009D038A" w:rsidRDefault="009D038A" w:rsidP="009D038A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4EF8C184" w14:textId="111D67B9" w:rsidR="00140A52" w:rsidRDefault="009F7E1B" w:rsidP="00140A52">
      <w:pPr>
        <w:pStyle w:val="ListParagraph"/>
        <w:spacing w:after="0" w:line="24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a. (3 points) Explain the meaning of each term of the equation</w:t>
      </w:r>
    </w:p>
    <w:p w14:paraId="0A9D92E5" w14:textId="383ACB8B" w:rsidR="009F7E1B" w:rsidRDefault="00903B56" w:rsidP="00140A52">
      <w:pPr>
        <w:pStyle w:val="ListParagraph"/>
        <w:spacing w:after="0" w:line="24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b. (2</w:t>
      </w:r>
      <w:r w:rsidR="009F7E1B">
        <w:rPr>
          <w:rFonts w:ascii="Cambria" w:hAnsi="Cambria" w:cs="Times New Roman"/>
          <w:color w:val="000000" w:themeColor="text1"/>
          <w:sz w:val="24"/>
          <w:szCs w:val="24"/>
        </w:rPr>
        <w:t xml:space="preserve"> points) Write down the multigroup diffusion equation for steady-state condition.</w:t>
      </w:r>
    </w:p>
    <w:p w14:paraId="27EB341C" w14:textId="0C4EA58A" w:rsidR="009F7E1B" w:rsidRDefault="00903B56" w:rsidP="00140A52">
      <w:pPr>
        <w:pStyle w:val="ListParagraph"/>
        <w:spacing w:after="0" w:line="24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  <w:r>
        <w:rPr>
          <w:rFonts w:ascii="Cambria" w:hAnsi="Cambria" w:cs="Times New Roman"/>
          <w:color w:val="000000" w:themeColor="text1"/>
          <w:sz w:val="24"/>
          <w:szCs w:val="24"/>
        </w:rPr>
        <w:t>c. (1 point) Write down the steady-state multigroup diffusion equation in case the fission source is much more dominant compared to the external source.</w:t>
      </w:r>
    </w:p>
    <w:p w14:paraId="3CC9864B" w14:textId="35FD35B6" w:rsidR="009F7E1B" w:rsidRDefault="009F7E1B" w:rsidP="00140A52">
      <w:pPr>
        <w:pStyle w:val="ListParagraph"/>
        <w:spacing w:after="0" w:line="240" w:lineRule="auto"/>
        <w:jc w:val="both"/>
        <w:rPr>
          <w:rFonts w:ascii="Cambria" w:hAnsi="Cambria" w:cs="Times New Roman"/>
          <w:color w:val="000000" w:themeColor="text1"/>
          <w:sz w:val="24"/>
          <w:szCs w:val="24"/>
        </w:rPr>
      </w:pPr>
    </w:p>
    <w:p w14:paraId="2E0F8009" w14:textId="13FC7DBF" w:rsidR="0030159E" w:rsidRDefault="0030159E" w:rsidP="0030159E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</w:pPr>
      <w:r w:rsidRPr="0070790B">
        <w:rPr>
          <w:rFonts w:ascii="Cambria" w:hAnsi="Cambria" w:cs="Times New Roman"/>
          <w:b/>
          <w:i/>
          <w:color w:val="000000" w:themeColor="text1"/>
          <w:sz w:val="24"/>
          <w:szCs w:val="24"/>
          <w:u w:val="single"/>
        </w:rPr>
        <w:t>Solution:</w:t>
      </w:r>
    </w:p>
    <w:p w14:paraId="3D817D6A" w14:textId="6BB952EC" w:rsidR="00233738" w:rsidRPr="00233738" w:rsidRDefault="00233738" w:rsidP="0030159E">
      <w:pPr>
        <w:pStyle w:val="ListParagraph"/>
        <w:widowControl w:val="0"/>
        <w:autoSpaceDE w:val="0"/>
        <w:autoSpaceDN w:val="0"/>
        <w:adjustRightInd w:val="0"/>
        <w:spacing w:line="360" w:lineRule="auto"/>
        <w:rPr>
          <w:rFonts w:ascii="Cambria" w:hAnsi="Cambria" w:cs="Times New Roman"/>
          <w:color w:val="000000" w:themeColor="text1"/>
          <w:sz w:val="24"/>
          <w:szCs w:val="24"/>
        </w:rPr>
      </w:pPr>
      <w:r w:rsidRPr="00233738">
        <w:rPr>
          <w:rFonts w:ascii="Cambria" w:hAnsi="Cambria" w:cs="Times New Roman"/>
          <w:noProof/>
          <w:color w:val="000000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6C022AAC" wp14:editId="23C01693">
                <wp:simplePos x="0" y="0"/>
                <wp:positionH relativeFrom="column">
                  <wp:posOffset>904875</wp:posOffset>
                </wp:positionH>
                <wp:positionV relativeFrom="paragraph">
                  <wp:posOffset>650240</wp:posOffset>
                </wp:positionV>
                <wp:extent cx="4905375" cy="1181100"/>
                <wp:effectExtent l="0" t="0" r="0" b="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5375" cy="1181100"/>
                          <a:chOff x="0" y="0"/>
                          <a:chExt cx="4905375" cy="1181100"/>
                        </a:xfrm>
                      </wpg:grpSpPr>
                      <wps:wsp>
                        <wps:cNvPr id="26" name="직선 연결선 4"/>
                        <wps:cNvCnPr/>
                        <wps:spPr>
                          <a:xfrm flipV="1">
                            <a:off x="1571625" y="19050"/>
                            <a:ext cx="120015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43100" y="0"/>
                            <a:ext cx="733425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816B6D" w14:textId="77777777" w:rsidR="0030159E" w:rsidRDefault="0030159E" w:rsidP="0030159E">
                              <w:r>
                                <w:t>Leakag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8" name="직선 연결선 4"/>
                        <wps:cNvCnPr/>
                        <wps:spPr>
                          <a:xfrm flipV="1">
                            <a:off x="2952750" y="9525"/>
                            <a:ext cx="120015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38475" y="19050"/>
                            <a:ext cx="1390650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13EA84" w14:textId="7160575B" w:rsidR="0030159E" w:rsidRDefault="0030159E" w:rsidP="0030159E">
                              <w:r>
                                <w:t>Total interac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2" name="직선 연결선 4"/>
                        <wps:cNvCnPr/>
                        <wps:spPr>
                          <a:xfrm flipV="1">
                            <a:off x="381000" y="857250"/>
                            <a:ext cx="120015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150" y="866775"/>
                            <a:ext cx="1152525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FA7EEB3" w14:textId="5FDEAB77" w:rsidR="0030159E" w:rsidRDefault="0030159E" w:rsidP="0030159E">
                              <w:r>
                                <w:t>Fission sour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직선 연결선 4"/>
                        <wps:cNvCnPr/>
                        <wps:spPr>
                          <a:xfrm flipV="1">
                            <a:off x="2390775" y="847725"/>
                            <a:ext cx="120015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14600" y="895350"/>
                            <a:ext cx="1047750" cy="28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6762F73" w14:textId="2C08BCBC" w:rsidR="0030159E" w:rsidRDefault="0030159E" w:rsidP="0030159E">
                              <w:r>
                                <w:t>Scattering 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직선 연결선 4"/>
                        <wps:cNvCnPr/>
                        <wps:spPr>
                          <a:xfrm flipV="1">
                            <a:off x="3905250" y="809625"/>
                            <a:ext cx="75247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95700" y="866775"/>
                            <a:ext cx="120967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904F10" w14:textId="57B15F76" w:rsidR="0030159E" w:rsidRDefault="0030159E" w:rsidP="0030159E">
                              <w:r>
                                <w:t>External sour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8" name="직선 연결선 4"/>
                        <wps:cNvCnPr/>
                        <wps:spPr>
                          <a:xfrm flipV="1">
                            <a:off x="704850" y="104775"/>
                            <a:ext cx="75247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04775"/>
                            <a:ext cx="20478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0922E1" w14:textId="0790DF5C" w:rsidR="0030159E" w:rsidRDefault="0030159E" w:rsidP="0030159E">
                              <w:r>
                                <w:t>Rate of change in neutron flu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022AAC" id="Group 40" o:spid="_x0000_s1033" style="position:absolute;left:0;text-align:left;margin-left:71.25pt;margin-top:51.2pt;width:386.25pt;height:93pt;z-index:251706368" coordsize="49053,11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">
                <v:line id="직선 연결선 4" o:spid="_x0000_s1034" style="position:absolute;flip:y;visibility:visible;mso-wrap-style:square" from="15716,190" to="27717,1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uygw8MAAADbAAAADwAAAGRycy9kb3ducmV2LnhtbESPzWrDMBCE74W8g9hCb43cBExwIptS&#10;CJSSkubnAbbSxja1VkaSHefto0Khx2FmvmE21WQ7MZIPrWMFL/MMBLF2puVawfm0fV6BCBHZYOeY&#10;FNwoQFXOHjZYGHflA43HWIsE4VCggibGvpAy6IYshrnriZN3cd5iTNLX0ni8Jrjt5CLLcmmx5bTQ&#10;YE9vDemf42AVfOz9Jy6/vg96NVxuI+daD3qn1NPj9LoGEWmK/+G/9rtRsMjh90v6AbK8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7soMPDAAAA2wAAAA8AAAAAAAAAAAAA&#10;AAAAoQIAAGRycy9kb3ducmV2LnhtbFBLBQYAAAAABAAEAPkAAACRAwAAAAA=&#10;" strokecolor="black [3213]" strokeweight="2.25pt">
                  <v:stroke joinstyle="miter"/>
                </v:line>
                <v:shape id="_x0000_s1035" type="#_x0000_t202" style="position:absolute;left:19431;width:7334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WHMMQA&#10;AADbAAAADwAAAGRycy9kb3ducmV2LnhtbESPQWvCQBSE7wX/w/IEb7qr2FbTbESUQk8tpip4e2Sf&#10;SWj2bchuTfrvuwWhx2FmvmHSzWAbcaPO1441zGcKBHHhTM2lhuPn63QFwgdkg41j0vBDHjbZ6CHF&#10;xLieD3TLQykihH2CGqoQ2kRKX1Rk0c9cSxy9q+sshii7UpoO+wi3jVwo9SQt1hwXKmxpV1HxlX9b&#10;Daf36+W8VB/l3j62vRuUZLuWWk/Gw/YFRKAh/Ifv7TejYfEM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0FhzDEAAAA2wAAAA8AAAAAAAAAAAAAAAAAmAIAAGRycy9k&#10;b3ducmV2LnhtbFBLBQYAAAAABAAEAPUAAACJAwAAAAA=&#10;" filled="f" stroked="f">
                  <v:textbox>
                    <w:txbxContent>
                      <w:p w14:paraId="43816B6D" w14:textId="77777777" w:rsidR="0030159E" w:rsidRDefault="0030159E" w:rsidP="0030159E">
                        <w:r>
                          <w:t>Leakage</w:t>
                        </w:r>
                      </w:p>
                    </w:txbxContent>
                  </v:textbox>
                </v:shape>
                <v:line id="직선 연결선 4" o:spid="_x0000_s1036" style="position:absolute;flip:y;visibility:visible;mso-wrap-style:square" from="29527,95" to="41529,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D+RKr8AAADbAAAADwAAAGRycy9kb3ducmV2LnhtbERPzYrCMBC+L/gOYQRva6qCSDWKCIIs&#10;K6vuPsCYjG2xmZQkrfXtzWHB48f3v9r0thYd+VA5VjAZZyCItTMVFwr+fvefCxAhIhusHZOCJwXY&#10;rAcfK8yNe/CZukssRArhkKOCMsYmlzLokiyGsWuIE3dz3mJM0BfSeHykcFvLaZbNpcWKU0OJDe1K&#10;0vdLaxV8/fgjzk7Xs160t2fHc61b/a3UaNhvlyAi9fEt/ncfjIJpGpu+pB8g1y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ID+RKr8AAADbAAAADwAAAAAAAAAAAAAAAACh&#10;AgAAZHJzL2Rvd25yZXYueG1sUEsFBgAAAAAEAAQA+QAAAI0DAAAAAA==&#10;" strokecolor="black [3213]" strokeweight="2.25pt">
                  <v:stroke joinstyle="miter"/>
                </v:line>
                <v:shape id="_x0000_s1037" type="#_x0000_t202" style="position:absolute;left:30384;top:190;width:13907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9a22cMA&#10;AADbAAAADwAAAGRycy9kb3ducmV2LnhtbESPzWrDMBCE74W8g9hAb7WU0JbYiWxCS6CnluYPclus&#10;jW1irYylxO7bV4VCjsPMfMOsitG24ka9bxxrmCUKBHHpTMOVhv1u87QA4QOywdYxafghD0U+eVhh&#10;ZtzA33TbhkpECPsMNdQhdJmUvqzJok9cRxy9s+sthij7Spoehwi3rZwr9SotNhwXauzorabysr1a&#10;DYfP8+n4rL6qd/vSDW5Ukm0qtX6cjusliEBjuIf/2x9GwzyFvy/xB8j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9a22cMAAADbAAAADwAAAAAAAAAAAAAAAACYAgAAZHJzL2Rv&#10;d25yZXYueG1sUEsFBgAAAAAEAAQA9QAAAIgDAAAAAA==&#10;" filled="f" stroked="f">
                  <v:textbox>
                    <w:txbxContent>
                      <w:p w14:paraId="6913EA84" w14:textId="7160575B" w:rsidR="0030159E" w:rsidRDefault="0030159E" w:rsidP="0030159E">
                        <w:r>
                          <w:t>Total interaction</w:t>
                        </w:r>
                      </w:p>
                    </w:txbxContent>
                  </v:textbox>
                </v:shape>
                <v:line id="직선 연결선 4" o:spid="_x0000_s1038" style="position:absolute;flip:y;visibility:visible;mso-wrap-style:square" from="3810,8572" to="15811,857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A4wHcIAAADbAAAADwAAAGRycy9kb3ducmV2LnhtbESP0WoCMRRE3wv+Q7iCbzWrgshqFBEE&#10;KZWq7Qdck+vu4uZmSbLr+vdNoeDjMDNnmNWmt7XoyIfKsYLJOANBrJ2puFDw871/X4AIEdlg7ZgU&#10;PCnAZj14W2Fu3IPP1F1iIRKEQ44KyhibXMqgS7IYxq4hTt7NeYsxSV9I4/GR4LaW0yybS4sVp4US&#10;G9qVpO+X1ir4+PJHnJ2uZ71ob8+O51q3+lOp0bDfLkFE6uMr/N8+GAWzKfx9ST9Arn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A4wHcIAAADbAAAADwAAAAAAAAAAAAAA&#10;AAChAgAAZHJzL2Rvd25yZXYueG1sUEsFBgAAAAAEAAQA+QAAAJADAAAAAA==&#10;" strokecolor="black [3213]" strokeweight="2.25pt">
                  <v:stroke joinstyle="miter"/>
                </v:line>
                <v:shape id="_x0000_s1039" type="#_x0000_t202" style="position:absolute;left:4381;top:8667;width:11525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+cX7s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3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fnF+7EAAAA2wAAAA8AAAAAAAAAAAAAAAAAmAIAAGRycy9k&#10;b3ducmV2LnhtbFBLBQYAAAAABAAEAPUAAACJAwAAAAA=&#10;" filled="f" stroked="f">
                  <v:textbox>
                    <w:txbxContent>
                      <w:p w14:paraId="7FA7EEB3" w14:textId="5FDEAB77" w:rsidR="0030159E" w:rsidRDefault="0030159E" w:rsidP="0030159E">
                        <w:r>
                          <w:t>Fission source</w:t>
                        </w:r>
                      </w:p>
                    </w:txbxContent>
                  </v:textbox>
                </v:shape>
                <v:line id="직선 연결선 4" o:spid="_x0000_s1040" style="position:absolute;flip:y;visibility:visible;mso-wrap-style:square" from="23907,8477" to="35909,84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KsN8sIAAADbAAAADwAAAGRycy9kb3ducmV2LnhtbESP0WoCMRRE3wv+Q7iCbzWrFpHVKCII&#10;pVisth9wTa67i5ubJcmu6983BaGPw8ycYVab3taiIx8qxwom4wwEsXam4kLBz/f+dQEiRGSDtWNS&#10;8KAAm/XgZYW5cXc+UXeOhUgQDjkqKGNscimDLsliGLuGOHlX5y3GJH0hjcd7gttaTrNsLi1WnBZK&#10;bGhXkr6dW6vg4+g/cfZ1OelFe310PNe61QelRsN+uwQRqY//4Wf73SiYvcHfl/QD5Po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KsN8sIAAADbAAAADwAAAAAAAAAAAAAA&#10;AAChAgAAZHJzL2Rvd25yZXYueG1sUEsFBgAAAAAEAAQA+QAAAJADAAAAAA==&#10;" strokecolor="black [3213]" strokeweight="2.25pt">
                  <v:stroke joinstyle="miter"/>
                </v:line>
                <v:shape id="_x0000_s1041" type="#_x0000_t202" style="position:absolute;left:25146;top:8953;width:10477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IqAcMA&#10;AADbAAAADwAAAGRycy9kb3ducmV2LnhtbESPQWvCQBSE74L/YXlCb7prrUVTV5FKoSfFVAVvj+wz&#10;Cc2+DdmtSf+9Kwgeh5n5hlmsOluJKzW+dKxhPFIgiDNnSs41HH6+hjMQPiAbrByThn/ysFr2ewtM&#10;jGt5T9c05CJC2CeooQihTqT0WUEW/cjVxNG7uMZiiLLJpWmwjXBbyVel3qXFkuNCgTV9FpT9pn9W&#10;w3F7OZ/e1C7f2Gnduk5JtnOp9cugW3+ACNSFZ/jR/jYaJlO4f4k/QC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0IqAcMAAADbAAAADwAAAAAAAAAAAAAAAACYAgAAZHJzL2Rv&#10;d25yZXYueG1sUEsFBgAAAAAEAAQA9QAAAIgDAAAAAA==&#10;" filled="f" stroked="f">
                  <v:textbox>
                    <w:txbxContent>
                      <w:p w14:paraId="26762F73" w14:textId="2C08BCBC" w:rsidR="0030159E" w:rsidRDefault="0030159E" w:rsidP="0030159E">
                        <w:r>
                          <w:t>Scattering in</w:t>
                        </w:r>
                      </w:p>
                    </w:txbxContent>
                  </v:textbox>
                </v:shape>
                <v:line id="직선 연결선 4" o:spid="_x0000_s1042" style="position:absolute;flip:y;visibility:visible;mso-wrap-style:square" from="39052,8096" to="46577,809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zU2HsMAAADbAAAADwAAAGRycy9kb3ducmV2LnhtbESPzWrDMBCE74W8g9hCbo3cBkxwIptS&#10;CJSQ0ObnAbbSxja1VkaSHeftq0Khx2FmvmE21WQ7MZIPrWMFz4sMBLF2puVaweW8fVqBCBHZYOeY&#10;FNwpQFXOHjZYGHfjI42nWIsE4VCggibGvpAy6IYshoXriZN3dd5iTNLX0ni8Jbjt5EuW5dJiy2mh&#10;wZ7eGtLfp8Eq2H34Ay4/v456NVzvI+daD3qv1Pxxel2DiDTF//Bf+90oWObw+yX9AFn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s1Nh7DAAAA2wAAAA8AAAAAAAAAAAAA&#10;AAAAoQIAAGRycy9kb3ducmV2LnhtbFBLBQYAAAAABAAEAPkAAACRAwAAAAA=&#10;" strokecolor="black [3213]" strokeweight="2.25pt">
                  <v:stroke joinstyle="miter"/>
                </v:line>
                <v:shape id="_x0000_s1043" type="#_x0000_t202" style="position:absolute;left:36957;top:8667;width:12096;height:2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wR7cQA&#10;AADbAAAADwAAAGRycy9kb3ducmV2LnhtbESPT2sCMRTE7wW/Q3hCb5rUqm23G0UsgqeKVgu9PTZv&#10;/+DmZdmk7vrtG0HocZiZ3zDpsre1uFDrK8cansYKBHHmTMWFhuPXZvQKwgdkg7Vj0nAlD8vF4CHF&#10;xLiO93Q5hEJECPsENZQhNImUPivJoh+7hjh6uWsthijbQpoWuwi3tZwoNZcWK44LJTa0Lik7H36t&#10;htNn/vM9Vbviw86azvVKsn2TWj8O+9U7iEB9+A/f21uj4fkFbl/iD5C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jcEe3EAAAA2wAAAA8AAAAAAAAAAAAAAAAAmAIAAGRycy9k&#10;b3ducmV2LnhtbFBLBQYAAAAABAAEAPUAAACJAwAAAAA=&#10;" filled="f" stroked="f">
                  <v:textbox>
                    <w:txbxContent>
                      <w:p w14:paraId="39904F10" w14:textId="57B15F76" w:rsidR="0030159E" w:rsidRDefault="0030159E" w:rsidP="0030159E">
                        <w:r>
                          <w:t>External source</w:t>
                        </w:r>
                      </w:p>
                    </w:txbxContent>
                  </v:textbox>
                </v:shape>
                <v:line id="직선 연결선 4" o:spid="_x0000_s1044" style="position:absolute;flip:y;visibility:visible;mso-wrap-style:square" from="7048,1047" to="14573,10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eYH98AAAADbAAAADwAAAGRycy9kb3ducmV2LnhtbERP3WrCMBS+H+wdwhnsbqazUKQaRQaD&#10;IRtTtwc4Jse22JyUJP17++Vi4OXH97/ZTbYVA/nQOFbwushAEGtnGq4U/P68v6xAhIhssHVMCmYK&#10;sNs+PmywNG7kEw3nWIkUwqFEBXWMXSll0DVZDAvXESfu6rzFmKCvpPE4pnDbymWWFdJiw6mhxo7e&#10;atK3c28VHL79F+bHy0mv+us8cKF1rz+Ven6a9msQkaZ4F/+7P4yCPI1NX9IPkNs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XmB/fAAAAA2wAAAA8AAAAAAAAAAAAAAAAA&#10;oQIAAGRycy9kb3ducmV2LnhtbFBLBQYAAAAABAAEAPkAAACOAwAAAAA=&#10;" strokecolor="black [3213]" strokeweight="2.25pt">
                  <v:stroke joinstyle="miter"/>
                </v:line>
                <v:shape id="_x0000_s1045" type="#_x0000_t202" style="position:absolute;top:1047;width:20478;height:333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8gBMIA&#10;AADbAAAADwAAAGRycy9kb3ducmV2LnhtbESPT4vCMBTE74LfITzB25qoq2g1iigLe1rxL3h7NM+2&#10;2LyUJmu7336zsOBxmJnfMMt1a0vxpNoXjjUMBwoEcepMwZmG8+njbQbCB2SDpWPS8EMe1qtuZ4mJ&#10;cQ0f6HkMmYgQ9glqyEOoEil9mpNFP3AVcfTurrYYoqwzaWpsItyWcqTUVFosOC7kWNE2p/Rx/LYa&#10;Ll/32/Vd7bOdnVSNa5VkO5da93vtZgEiUBte4f/2p9EwnsPfl/g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DyAEwgAAANsAAAAPAAAAAAAAAAAAAAAAAJgCAABkcnMvZG93&#10;bnJldi54bWxQSwUGAAAAAAQABAD1AAAAhwMAAAAA&#10;" filled="f" stroked="f">
                  <v:textbox>
                    <w:txbxContent>
                      <w:p w14:paraId="7B0922E1" w14:textId="0790DF5C" w:rsidR="0030159E" w:rsidRDefault="0030159E" w:rsidP="0030159E">
                        <w:r>
                          <w:t>Rate of change in neutron flux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233738">
        <w:rPr>
          <w:rFonts w:ascii="Cambria" w:hAnsi="Cambria" w:cs="Times New Roman"/>
          <w:color w:val="000000" w:themeColor="text1"/>
          <w:sz w:val="24"/>
          <w:szCs w:val="24"/>
        </w:rPr>
        <w:t>a.</w:t>
      </w:r>
    </w:p>
    <w:p w14:paraId="3D944462" w14:textId="5D897C80" w:rsidR="0030159E" w:rsidRPr="009F7E1B" w:rsidRDefault="00000000" w:rsidP="0030159E">
      <w:pPr>
        <w:pStyle w:val="ListParagraph"/>
        <w:widowControl w:val="0"/>
        <w:autoSpaceDE w:val="0"/>
        <w:autoSpaceDN w:val="0"/>
        <w:adjustRightInd w:val="0"/>
        <w:rPr>
          <w:rFonts w:ascii="Cambria" w:hAnsi="Cambria" w:cs="Times New Roman"/>
          <w:color w:val="000000" w:themeColor="text1"/>
          <w:sz w:val="24"/>
          <w:szCs w:val="24"/>
        </w:rPr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</m:acc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,t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∂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∇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</m:e>
          </m:d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∇</m:t>
              </m:r>
            </m:e>
          </m:acc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t</m:t>
              </m:r>
            </m:e>
          </m:d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</m:e>
          </m:d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 </m:t>
          </m:r>
        </m:oMath>
      </m:oMathPara>
    </w:p>
    <w:p w14:paraId="7C1030C6" w14:textId="646E4EF5" w:rsidR="0030159E" w:rsidRPr="009F7E1B" w:rsidRDefault="0030159E" w:rsidP="0030159E">
      <w:pPr>
        <w:pStyle w:val="ListParagraph"/>
        <w:widowControl w:val="0"/>
        <w:autoSpaceDE w:val="0"/>
        <w:autoSpaceDN w:val="0"/>
        <w:adjustRightInd w:val="0"/>
        <w:rPr>
          <w:rFonts w:ascii="Cambria" w:hAnsi="Cambria" w:cs="Times New Roman"/>
          <w:iCs/>
          <w:color w:val="000000" w:themeColor="text1"/>
          <w:sz w:val="24"/>
          <w:szCs w:val="24"/>
        </w:rPr>
      </w:pPr>
    </w:p>
    <w:p w14:paraId="142C1F95" w14:textId="77777777" w:rsidR="0030159E" w:rsidRPr="009F7E1B" w:rsidRDefault="0030159E" w:rsidP="0030159E">
      <w:pPr>
        <w:pStyle w:val="ListParagraph"/>
        <w:widowControl w:val="0"/>
        <w:autoSpaceDE w:val="0"/>
        <w:autoSpaceDN w:val="0"/>
        <w:adjustRightInd w:val="0"/>
        <w:rPr>
          <w:rFonts w:ascii="Cambria" w:hAnsi="Cambria" w:cs="Times New Roman"/>
          <w:color w:val="000000" w:themeColor="text1"/>
          <w:sz w:val="24"/>
          <w:szCs w:val="24"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χ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nary>
            <m:naryPr>
              <m:chr m:val="∑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p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ν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)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,t)</m:t>
              </m:r>
            </m:e>
          </m:nary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 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 </m:t>
              </m:r>
            </m:e>
          </m:nary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'→g</m:t>
                  </m:r>
                </m:sub>
              </m:sSub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ϕ</m:t>
              </m:r>
            </m:e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,t)+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 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="Times New Roman"/>
                  <w:i/>
                  <w:iCs/>
                  <w:color w:val="000000" w:themeColor="text1"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,t)</m:t>
          </m:r>
          <m:r>
            <m:rPr>
              <m:nor/>
            </m:rPr>
            <w:rPr>
              <w:rFonts w:ascii="Cambria" w:hAnsi="Cambria" w:cs="Times New Roman"/>
              <w:color w:val="000000" w:themeColor="text1"/>
              <w:sz w:val="24"/>
              <w:szCs w:val="24"/>
            </w:rPr>
            <m:t>  </m:t>
          </m:r>
        </m:oMath>
      </m:oMathPara>
    </w:p>
    <w:p w14:paraId="0396D3B3" w14:textId="0D3DAC91" w:rsidR="00140A52" w:rsidRDefault="00140A52" w:rsidP="00C1544E">
      <w:pPr>
        <w:spacing w:after="0"/>
        <w:ind w:left="-432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FAF264A" w14:textId="77777777" w:rsidR="00233738" w:rsidRDefault="00233738" w:rsidP="00C1544E">
      <w:pPr>
        <w:spacing w:after="0"/>
        <w:ind w:left="-432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3D5CB6C8" w14:textId="77777777" w:rsidR="00233738" w:rsidRDefault="00233738" w:rsidP="00C1544E">
      <w:pPr>
        <w:spacing w:after="0"/>
        <w:ind w:left="-432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28DCDE97" w14:textId="6943C85B" w:rsidR="00233738" w:rsidRDefault="00233738" w:rsidP="00233738">
      <w:pPr>
        <w:spacing w:after="0"/>
        <w:ind w:left="720"/>
        <w:rPr>
          <w:rFonts w:asciiTheme="majorBidi" w:hAnsiTheme="majorBidi" w:cstheme="majorBidi"/>
          <w:bCs/>
          <w:sz w:val="24"/>
          <w:szCs w:val="24"/>
        </w:rPr>
      </w:pPr>
      <w:r w:rsidRPr="00233738">
        <w:rPr>
          <w:rFonts w:asciiTheme="majorBidi" w:hAnsiTheme="majorBidi" w:cstheme="majorBidi"/>
          <w:bCs/>
          <w:sz w:val="24"/>
          <w:szCs w:val="24"/>
        </w:rPr>
        <w:t>b.</w:t>
      </w:r>
      <w:r w:rsidR="00903B56">
        <w:rPr>
          <w:rFonts w:asciiTheme="majorBidi" w:hAnsiTheme="majorBidi" w:cstheme="majorBidi"/>
          <w:bCs/>
          <w:sz w:val="24"/>
          <w:szCs w:val="24"/>
        </w:rPr>
        <w:t xml:space="preserve"> For steady-state condition:</w:t>
      </w:r>
    </w:p>
    <w:p w14:paraId="09D270F3" w14:textId="444CFA3E" w:rsidR="00903B56" w:rsidRDefault="00903B56" w:rsidP="00233738">
      <w:pPr>
        <w:spacing w:after="0"/>
        <w:ind w:left="720"/>
        <w:rPr>
          <w:rFonts w:asciiTheme="majorBidi" w:hAnsiTheme="majorBidi" w:cstheme="majorBidi"/>
          <w:bCs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-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∇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∇</m:t>
              </m:r>
            </m:e>
          </m:acc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r>
            <m:rPr>
              <m:nor/>
            </m:rPr>
            <w:rPr>
              <w:rFonts w:asciiTheme="majorBidi" w:hAnsiTheme="majorBidi" w:cstheme="majorBidi"/>
              <w:bCs/>
              <w:sz w:val="24"/>
              <w:szCs w:val="24"/>
            </w:rPr>
            <m:t>  </m:t>
          </m:r>
          <m:r>
            <w:rPr>
              <w:rFonts w:ascii="Cambria Math" w:hAnsi="Cambria Math" w:cstheme="majorBid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t</m:t>
                  </m:r>
                </m:sub>
              </m:sSub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 </m:t>
          </m:r>
          <m:r>
            <w:rPr>
              <w:rFonts w:ascii="Cambria Math" w:hAnsi="Cambria Math" w:cstheme="majorBidi"/>
              <w:sz w:val="24"/>
              <w:szCs w:val="24"/>
            </w:rPr>
            <m:t>=</m:t>
          </m:r>
          <m:r>
            <m:rPr>
              <m:nor/>
            </m:rPr>
            <w:rPr>
              <w:rFonts w:asciiTheme="majorBidi" w:hAnsiTheme="majorBidi" w:cstheme="majorBidi"/>
              <w:bCs/>
              <w:sz w:val="24"/>
              <w:szCs w:val="24"/>
            </w:rPr>
            <m:t>  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χ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nary>
            <m:naryPr>
              <m:chr m:val="∑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p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ν</m:t>
              </m:r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f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ϕ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e>
          </m:nary>
          <m:r>
            <m:rPr>
              <m:nor/>
            </m:rPr>
            <w:rPr>
              <w:rFonts w:asciiTheme="majorBidi" w:hAnsiTheme="majorBidi" w:cstheme="majorBidi"/>
              <w:bCs/>
              <w:sz w:val="24"/>
              <w:szCs w:val="24"/>
            </w:rPr>
            <m:t>   </m:t>
          </m:r>
          <m:r>
            <w:rPr>
              <w:rFonts w:ascii="Cambria Math" w:hAnsi="Cambria Math" w:cstheme="majorBidi"/>
              <w:sz w:val="24"/>
              <w:szCs w:val="24"/>
            </w:rPr>
            <m:t>+</m:t>
          </m:r>
          <m:nary>
            <m:naryPr>
              <m:chr m:val="∑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p>
            <m:e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 </m:t>
              </m:r>
            </m:e>
          </m:nary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s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→g</m:t>
                  </m:r>
                </m:sub>
              </m:sSub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ϕ</m:t>
              </m:r>
            </m:e>
            <m:sub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'</m:t>
                  </m:r>
                </m:sup>
              </m:sSup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+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 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</m:oMath>
      </m:oMathPara>
    </w:p>
    <w:p w14:paraId="5D424DBC" w14:textId="31C9EA2B" w:rsidR="00903B56" w:rsidRDefault="00633948" w:rsidP="00903B56">
      <w:pPr>
        <w:spacing w:after="0"/>
        <w:ind w:left="720"/>
        <w:rPr>
          <w:rFonts w:asciiTheme="majorBidi" w:hAnsiTheme="majorBidi" w:cstheme="majorBidi"/>
          <w:bCs/>
          <w:sz w:val="24"/>
          <w:szCs w:val="24"/>
        </w:rPr>
      </w:pPr>
      <w:r>
        <w:rPr>
          <w:rFonts w:asciiTheme="majorBidi" w:hAnsiTheme="majorBidi" w:cstheme="majorBidi"/>
          <w:bCs/>
          <w:sz w:val="24"/>
          <w:szCs w:val="24"/>
        </w:rPr>
        <w:t>c.</w:t>
      </w:r>
      <w:r w:rsidR="00903B56">
        <w:rPr>
          <w:rFonts w:asciiTheme="majorBidi" w:hAnsiTheme="majorBidi" w:cstheme="majorBidi"/>
          <w:bCs/>
          <w:sz w:val="24"/>
          <w:szCs w:val="24"/>
        </w:rPr>
        <w:t xml:space="preserve"> Neglecting the external source:</w:t>
      </w:r>
    </w:p>
    <w:p w14:paraId="53AD026F" w14:textId="04495396" w:rsidR="00903B56" w:rsidRDefault="00903B56" w:rsidP="00903B56">
      <w:pPr>
        <w:spacing w:after="0"/>
        <w:ind w:left="720"/>
        <w:rPr>
          <w:rFonts w:asciiTheme="majorBidi" w:hAnsiTheme="majorBidi" w:cstheme="majorBidi"/>
          <w:bCs/>
          <w:sz w:val="24"/>
          <w:szCs w:val="24"/>
        </w:rPr>
      </w:pPr>
      <m:oMathPara>
        <m:oMath>
          <m:r>
            <w:rPr>
              <w:rFonts w:ascii="Cambria Math" w:hAnsi="Cambria Math" w:cstheme="majorBidi"/>
              <w:sz w:val="24"/>
              <w:szCs w:val="24"/>
            </w:rPr>
            <m:t>-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∇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∇</m:t>
              </m:r>
            </m:e>
          </m:acc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r>
            <m:rPr>
              <m:nor/>
            </m:rPr>
            <w:rPr>
              <w:rFonts w:asciiTheme="majorBidi" w:hAnsiTheme="majorBidi" w:cstheme="majorBidi"/>
              <w:bCs/>
              <w:sz w:val="24"/>
              <w:szCs w:val="24"/>
            </w:rPr>
            <m:t>  </m:t>
          </m:r>
          <m:r>
            <w:rPr>
              <w:rFonts w:ascii="Cambria Math" w:hAnsi="Cambria Math" w:cstheme="majorBid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t</m:t>
                  </m:r>
                </m:sub>
              </m:sSub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r>
            <m:rPr>
              <m:sty m:val="p"/>
            </m:rPr>
            <w:rPr>
              <w:rFonts w:ascii="Cambria Math" w:hAnsi="Cambria Math" w:cstheme="majorBidi"/>
              <w:sz w:val="24"/>
              <w:szCs w:val="24"/>
            </w:rPr>
            <m:t> </m:t>
          </m:r>
          <m:r>
            <w:rPr>
              <w:rFonts w:ascii="Cambria Math" w:hAnsi="Cambria Math" w:cstheme="majorBidi"/>
              <w:sz w:val="24"/>
              <w:szCs w:val="24"/>
            </w:rPr>
            <m:t>=</m:t>
          </m:r>
          <m:r>
            <m:rPr>
              <m:nor/>
            </m:rPr>
            <w:rPr>
              <w:rFonts w:asciiTheme="majorBidi" w:hAnsiTheme="majorBidi" w:cstheme="majorBidi"/>
              <w:bCs/>
              <w:sz w:val="24"/>
              <w:szCs w:val="24"/>
            </w:rPr>
            <m:t>  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χ</m:t>
              </m:r>
            </m:e>
            <m:sub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b>
          </m:sSub>
          <m:nary>
            <m:naryPr>
              <m:chr m:val="∑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p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ν</m:t>
              </m:r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f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ϕ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e>
          </m:nary>
          <m:r>
            <m:rPr>
              <m:nor/>
            </m:rPr>
            <w:rPr>
              <w:rFonts w:asciiTheme="majorBidi" w:hAnsiTheme="majorBidi" w:cstheme="majorBidi"/>
              <w:bCs/>
              <w:sz w:val="24"/>
              <w:szCs w:val="24"/>
            </w:rPr>
            <m:t>   </m:t>
          </m:r>
          <m:r>
            <w:rPr>
              <w:rFonts w:ascii="Cambria Math" w:hAnsi="Cambria Math" w:cstheme="majorBidi"/>
              <w:sz w:val="24"/>
              <w:szCs w:val="24"/>
            </w:rPr>
            <m:t>+</m:t>
          </m:r>
          <m:nary>
            <m:naryPr>
              <m:chr m:val="∑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G</m:t>
              </m:r>
            </m:sup>
            <m:e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 </m:t>
              </m:r>
            </m:e>
          </m:nary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s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theme="majorBidi"/>
                          <w:bCs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→g</m:t>
                  </m:r>
                </m:sub>
              </m:sSub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  <m:sSub>
            <m:sSubPr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ϕ</m:t>
              </m:r>
            </m:e>
            <m:sub>
              <m:sSup>
                <m:sSupPr>
                  <m:ctrlPr>
                    <w:rPr>
                      <w:rFonts w:ascii="Cambria Math" w:hAnsi="Cambria Math" w:cstheme="majorBidi"/>
                      <w:bCs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g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'</m:t>
                  </m:r>
                </m:sup>
              </m:sSup>
            </m:sub>
          </m:sSub>
          <m:r>
            <w:rPr>
              <w:rFonts w:ascii="Cambria Math" w:hAnsi="Cambria Math" w:cstheme="majorBidi"/>
              <w:sz w:val="24"/>
              <w:szCs w:val="24"/>
            </w:rPr>
            <m:t>(</m:t>
          </m:r>
          <m:acc>
            <m:accPr>
              <m:chr m:val="⃗"/>
              <m:ctrlPr>
                <w:rPr>
                  <w:rFonts w:ascii="Cambria Math" w:hAnsi="Cambria Math" w:cstheme="majorBidi"/>
                  <w:bCs/>
                  <w:i/>
                  <w:iCs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theme="majorBidi"/>
                  <w:sz w:val="24"/>
                  <w:szCs w:val="24"/>
                </w:rPr>
                <m:t>r</m:t>
              </m:r>
            </m:e>
          </m:acc>
          <m:r>
            <w:rPr>
              <w:rFonts w:ascii="Cambria Math" w:hAnsi="Cambria Math" w:cstheme="majorBidi"/>
              <w:sz w:val="24"/>
              <w:szCs w:val="24"/>
            </w:rPr>
            <m:t>)</m:t>
          </m:r>
        </m:oMath>
      </m:oMathPara>
    </w:p>
    <w:p w14:paraId="2C9573A0" w14:textId="77777777" w:rsidR="00233738" w:rsidRPr="00233738" w:rsidRDefault="00233738" w:rsidP="00233738">
      <w:pPr>
        <w:spacing w:after="0"/>
        <w:ind w:left="720"/>
        <w:rPr>
          <w:rFonts w:asciiTheme="majorBidi" w:hAnsiTheme="majorBidi" w:cstheme="majorBidi"/>
          <w:bCs/>
          <w:sz w:val="24"/>
          <w:szCs w:val="24"/>
        </w:rPr>
      </w:pPr>
    </w:p>
    <w:sectPr w:rsidR="00233738" w:rsidRPr="00233738" w:rsidSect="00C1544E">
      <w:footerReference w:type="default" r:id="rId15"/>
      <w:pgSz w:w="12240" w:h="15840"/>
      <w:pgMar w:top="1008" w:right="1152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0B13A" w14:textId="77777777" w:rsidR="00AF55E2" w:rsidRDefault="00AF55E2" w:rsidP="00C1544E">
      <w:pPr>
        <w:spacing w:after="0" w:line="240" w:lineRule="auto"/>
      </w:pPr>
      <w:r>
        <w:separator/>
      </w:r>
    </w:p>
  </w:endnote>
  <w:endnote w:type="continuationSeparator" w:id="0">
    <w:p w14:paraId="47454D60" w14:textId="77777777" w:rsidR="00AF55E2" w:rsidRDefault="00AF55E2" w:rsidP="00C154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8128994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72AFF1D" w14:textId="704961C5" w:rsidR="0030159E" w:rsidRDefault="0030159E">
            <w:pPr>
              <w:pStyle w:val="Footer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2F3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 w:eastAsia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2F30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2482E9" w14:textId="77777777" w:rsidR="0030159E" w:rsidRDefault="003015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7D11FE" w14:textId="77777777" w:rsidR="00AF55E2" w:rsidRDefault="00AF55E2" w:rsidP="00C1544E">
      <w:pPr>
        <w:spacing w:after="0" w:line="240" w:lineRule="auto"/>
      </w:pPr>
      <w:r>
        <w:separator/>
      </w:r>
    </w:p>
  </w:footnote>
  <w:footnote w:type="continuationSeparator" w:id="0">
    <w:p w14:paraId="0A7DD213" w14:textId="77777777" w:rsidR="00AF55E2" w:rsidRDefault="00AF55E2" w:rsidP="00C154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74E18"/>
    <w:multiLevelType w:val="hybridMultilevel"/>
    <w:tmpl w:val="7F30E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E49B8"/>
    <w:multiLevelType w:val="hybridMultilevel"/>
    <w:tmpl w:val="9DA4297A"/>
    <w:lvl w:ilvl="0" w:tplc="1D8E2480">
      <w:start w:val="1"/>
      <w:numFmt w:val="bullet"/>
      <w:lvlText w:val="-"/>
      <w:lvlJc w:val="left"/>
      <w:pPr>
        <w:ind w:left="81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F945295"/>
    <w:multiLevelType w:val="hybridMultilevel"/>
    <w:tmpl w:val="BD4A3360"/>
    <w:lvl w:ilvl="0" w:tplc="62D4CDB6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309E"/>
    <w:multiLevelType w:val="hybridMultilevel"/>
    <w:tmpl w:val="C39CBB1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1351D"/>
    <w:multiLevelType w:val="hybridMultilevel"/>
    <w:tmpl w:val="BA086322"/>
    <w:lvl w:ilvl="0" w:tplc="682022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B86080"/>
    <w:multiLevelType w:val="hybridMultilevel"/>
    <w:tmpl w:val="458C647E"/>
    <w:lvl w:ilvl="0" w:tplc="5784D350">
      <w:start w:val="1"/>
      <w:numFmt w:val="lowerLetter"/>
      <w:lvlText w:val="%1)"/>
      <w:lvlJc w:val="left"/>
      <w:pPr>
        <w:ind w:left="-72" w:hanging="360"/>
      </w:pPr>
      <w:rPr>
        <w:rFonts w:ascii="Times New Roman" w:hAnsi="Times New Roman" w:cs="Times New Roman" w:hint="default"/>
        <w:b w:val="0"/>
        <w:color w:val="000000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6" w15:restartNumberingAfterBreak="0">
    <w:nsid w:val="162E2AA2"/>
    <w:multiLevelType w:val="hybridMultilevel"/>
    <w:tmpl w:val="D838842A"/>
    <w:lvl w:ilvl="0" w:tplc="A99E9D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B4A0F38"/>
    <w:multiLevelType w:val="hybridMultilevel"/>
    <w:tmpl w:val="61B4D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63345F"/>
    <w:multiLevelType w:val="hybridMultilevel"/>
    <w:tmpl w:val="5362484A"/>
    <w:lvl w:ilvl="0" w:tplc="C5C485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2C3F80"/>
    <w:multiLevelType w:val="hybridMultilevel"/>
    <w:tmpl w:val="E7DC6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9344CA"/>
    <w:multiLevelType w:val="hybridMultilevel"/>
    <w:tmpl w:val="968CF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57661"/>
    <w:multiLevelType w:val="hybridMultilevel"/>
    <w:tmpl w:val="329E2714"/>
    <w:lvl w:ilvl="0" w:tplc="9CC0E8BC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B069F2"/>
    <w:multiLevelType w:val="hybridMultilevel"/>
    <w:tmpl w:val="597E9008"/>
    <w:lvl w:ilvl="0" w:tplc="305ECB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1A03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FEC8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163B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0E27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EEEC1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E8D6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840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365E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EB1051C"/>
    <w:multiLevelType w:val="hybridMultilevel"/>
    <w:tmpl w:val="B2F26E94"/>
    <w:lvl w:ilvl="0" w:tplc="4EE2CA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CE35ED"/>
    <w:multiLevelType w:val="hybridMultilevel"/>
    <w:tmpl w:val="F7BA477C"/>
    <w:lvl w:ilvl="0" w:tplc="CE320396">
      <w:start w:val="1"/>
      <w:numFmt w:val="lowerLetter"/>
      <w:lvlText w:val="%1)"/>
      <w:lvlJc w:val="left"/>
      <w:pPr>
        <w:ind w:left="-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15" w15:restartNumberingAfterBreak="0">
    <w:nsid w:val="30F602F1"/>
    <w:multiLevelType w:val="hybridMultilevel"/>
    <w:tmpl w:val="F320989E"/>
    <w:lvl w:ilvl="0" w:tplc="65AE47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AAA3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C0B8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EE13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E438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B21C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8C0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725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7AC0FD3"/>
    <w:multiLevelType w:val="hybridMultilevel"/>
    <w:tmpl w:val="08FC0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10755D"/>
    <w:multiLevelType w:val="hybridMultilevel"/>
    <w:tmpl w:val="BA086322"/>
    <w:lvl w:ilvl="0" w:tplc="682022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A772B78"/>
    <w:multiLevelType w:val="hybridMultilevel"/>
    <w:tmpl w:val="5362484A"/>
    <w:lvl w:ilvl="0" w:tplc="C5C485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C70500B"/>
    <w:multiLevelType w:val="hybridMultilevel"/>
    <w:tmpl w:val="ED16F6BA"/>
    <w:lvl w:ilvl="0" w:tplc="EE3642DE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2B658D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AE85BA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7E46BBC4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CB58A3C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2A242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D920495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1E028FA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1460F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5D5502"/>
    <w:multiLevelType w:val="hybridMultilevel"/>
    <w:tmpl w:val="4024097A"/>
    <w:lvl w:ilvl="0" w:tplc="A7561C4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EC30673"/>
    <w:multiLevelType w:val="hybridMultilevel"/>
    <w:tmpl w:val="D9784A0C"/>
    <w:lvl w:ilvl="0" w:tplc="4146748E">
      <w:start w:val="1"/>
      <w:numFmt w:val="lowerLetter"/>
      <w:lvlText w:val="%1)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EE91EFC"/>
    <w:multiLevelType w:val="hybridMultilevel"/>
    <w:tmpl w:val="477EFB82"/>
    <w:lvl w:ilvl="0" w:tplc="580E9C0E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29F0379"/>
    <w:multiLevelType w:val="hybridMultilevel"/>
    <w:tmpl w:val="DB92257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3F55F10"/>
    <w:multiLevelType w:val="hybridMultilevel"/>
    <w:tmpl w:val="4C165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98F33AC"/>
    <w:multiLevelType w:val="hybridMultilevel"/>
    <w:tmpl w:val="08FC0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C66ED5"/>
    <w:multiLevelType w:val="hybridMultilevel"/>
    <w:tmpl w:val="BC385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9163E3"/>
    <w:multiLevelType w:val="hybridMultilevel"/>
    <w:tmpl w:val="8794D3D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EB829F0"/>
    <w:multiLevelType w:val="hybridMultilevel"/>
    <w:tmpl w:val="983EF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990390"/>
    <w:multiLevelType w:val="hybridMultilevel"/>
    <w:tmpl w:val="B1D0EECE"/>
    <w:lvl w:ilvl="0" w:tplc="1A686B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DC90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52EA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DE6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C0AC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4CCD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06E0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5EFA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7438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5492757"/>
    <w:multiLevelType w:val="hybridMultilevel"/>
    <w:tmpl w:val="C66EF740"/>
    <w:lvl w:ilvl="0" w:tplc="D81E7494">
      <w:start w:val="1"/>
      <w:numFmt w:val="decimal"/>
      <w:lvlText w:val="%1-"/>
      <w:lvlJc w:val="left"/>
      <w:pPr>
        <w:ind w:left="435" w:hanging="360"/>
      </w:pPr>
      <w:rPr>
        <w:rFonts w:hint="default"/>
        <w:color w:val="000000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31" w15:restartNumberingAfterBreak="0">
    <w:nsid w:val="58B55828"/>
    <w:multiLevelType w:val="hybridMultilevel"/>
    <w:tmpl w:val="482A023C"/>
    <w:lvl w:ilvl="0" w:tplc="D44C1B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DC219B8"/>
    <w:multiLevelType w:val="hybridMultilevel"/>
    <w:tmpl w:val="CF7C5CC2"/>
    <w:lvl w:ilvl="0" w:tplc="E87A27A0">
      <w:start w:val="1"/>
      <w:numFmt w:val="lowerLetter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4629B0"/>
    <w:multiLevelType w:val="multilevel"/>
    <w:tmpl w:val="4C48F19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70221B0E"/>
    <w:multiLevelType w:val="hybridMultilevel"/>
    <w:tmpl w:val="3964F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2620BF"/>
    <w:multiLevelType w:val="hybridMultilevel"/>
    <w:tmpl w:val="BA086322"/>
    <w:lvl w:ilvl="0" w:tplc="682022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51507E6"/>
    <w:multiLevelType w:val="hybridMultilevel"/>
    <w:tmpl w:val="FE18873E"/>
    <w:lvl w:ilvl="0" w:tplc="2CB8062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0159FE"/>
    <w:multiLevelType w:val="hybridMultilevel"/>
    <w:tmpl w:val="196832B2"/>
    <w:lvl w:ilvl="0" w:tplc="5C4C4EA6">
      <w:start w:val="1"/>
      <w:numFmt w:val="lowerLetter"/>
      <w:lvlText w:val="%1)"/>
      <w:lvlJc w:val="left"/>
      <w:pPr>
        <w:ind w:left="45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8" w15:restartNumberingAfterBreak="0">
    <w:nsid w:val="76A14AD2"/>
    <w:multiLevelType w:val="hybridMultilevel"/>
    <w:tmpl w:val="B47C8D5A"/>
    <w:lvl w:ilvl="0" w:tplc="7B841D9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76778A7"/>
    <w:multiLevelType w:val="hybridMultilevel"/>
    <w:tmpl w:val="A98E1A44"/>
    <w:lvl w:ilvl="0" w:tplc="4B4C376C">
      <w:start w:val="2"/>
      <w:numFmt w:val="bullet"/>
      <w:lvlText w:val="-"/>
      <w:lvlJc w:val="left"/>
      <w:pPr>
        <w:ind w:left="108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8A9501C"/>
    <w:multiLevelType w:val="hybridMultilevel"/>
    <w:tmpl w:val="46049400"/>
    <w:lvl w:ilvl="0" w:tplc="FF7A9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9A2056D"/>
    <w:multiLevelType w:val="hybridMultilevel"/>
    <w:tmpl w:val="CC3C9AC2"/>
    <w:lvl w:ilvl="0" w:tplc="7D3252FA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0767337">
    <w:abstractNumId w:val="32"/>
  </w:num>
  <w:num w:numId="2" w16cid:durableId="1689796130">
    <w:abstractNumId w:val="14"/>
  </w:num>
  <w:num w:numId="3" w16cid:durableId="59717084">
    <w:abstractNumId w:val="21"/>
  </w:num>
  <w:num w:numId="4" w16cid:durableId="899512810">
    <w:abstractNumId w:val="41"/>
  </w:num>
  <w:num w:numId="5" w16cid:durableId="1494030417">
    <w:abstractNumId w:val="36"/>
  </w:num>
  <w:num w:numId="6" w16cid:durableId="1103768103">
    <w:abstractNumId w:val="37"/>
  </w:num>
  <w:num w:numId="7" w16cid:durableId="358507826">
    <w:abstractNumId w:val="5"/>
  </w:num>
  <w:num w:numId="8" w16cid:durableId="1891644634">
    <w:abstractNumId w:val="30"/>
  </w:num>
  <w:num w:numId="9" w16cid:durableId="2040155885">
    <w:abstractNumId w:val="3"/>
  </w:num>
  <w:num w:numId="10" w16cid:durableId="1306202633">
    <w:abstractNumId w:val="22"/>
  </w:num>
  <w:num w:numId="11" w16cid:durableId="1788936855">
    <w:abstractNumId w:val="1"/>
  </w:num>
  <w:num w:numId="12" w16cid:durableId="183903814">
    <w:abstractNumId w:val="11"/>
  </w:num>
  <w:num w:numId="13" w16cid:durableId="1023092854">
    <w:abstractNumId w:val="28"/>
  </w:num>
  <w:num w:numId="14" w16cid:durableId="205722105">
    <w:abstractNumId w:val="26"/>
  </w:num>
  <w:num w:numId="15" w16cid:durableId="998266929">
    <w:abstractNumId w:val="2"/>
  </w:num>
  <w:num w:numId="16" w16cid:durableId="13746176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63541881">
    <w:abstractNumId w:val="7"/>
  </w:num>
  <w:num w:numId="18" w16cid:durableId="2041395440">
    <w:abstractNumId w:val="9"/>
  </w:num>
  <w:num w:numId="19" w16cid:durableId="1562205850">
    <w:abstractNumId w:val="10"/>
  </w:num>
  <w:num w:numId="20" w16cid:durableId="1832256655">
    <w:abstractNumId w:val="0"/>
  </w:num>
  <w:num w:numId="21" w16cid:durableId="751665116">
    <w:abstractNumId w:val="20"/>
  </w:num>
  <w:num w:numId="22" w16cid:durableId="1001422657">
    <w:abstractNumId w:val="40"/>
  </w:num>
  <w:num w:numId="23" w16cid:durableId="80100947">
    <w:abstractNumId w:val="34"/>
  </w:num>
  <w:num w:numId="24" w16cid:durableId="1960450715">
    <w:abstractNumId w:val="4"/>
  </w:num>
  <w:num w:numId="25" w16cid:durableId="1182622196">
    <w:abstractNumId w:val="17"/>
  </w:num>
  <w:num w:numId="26" w16cid:durableId="1410804955">
    <w:abstractNumId w:val="35"/>
  </w:num>
  <w:num w:numId="27" w16cid:durableId="268315509">
    <w:abstractNumId w:val="8"/>
  </w:num>
  <w:num w:numId="28" w16cid:durableId="180168286">
    <w:abstractNumId w:val="18"/>
  </w:num>
  <w:num w:numId="29" w16cid:durableId="718213878">
    <w:abstractNumId w:val="31"/>
  </w:num>
  <w:num w:numId="30" w16cid:durableId="1846704540">
    <w:abstractNumId w:val="6"/>
  </w:num>
  <w:num w:numId="31" w16cid:durableId="36396509">
    <w:abstractNumId w:val="38"/>
  </w:num>
  <w:num w:numId="32" w16cid:durableId="1472864603">
    <w:abstractNumId w:val="25"/>
  </w:num>
  <w:num w:numId="33" w16cid:durableId="1961759368">
    <w:abstractNumId w:val="16"/>
  </w:num>
  <w:num w:numId="34" w16cid:durableId="1435252152">
    <w:abstractNumId w:val="23"/>
  </w:num>
  <w:num w:numId="35" w16cid:durableId="1675721440">
    <w:abstractNumId w:val="27"/>
  </w:num>
  <w:num w:numId="36" w16cid:durableId="1510565568">
    <w:abstractNumId w:val="24"/>
  </w:num>
  <w:num w:numId="37" w16cid:durableId="1688557918">
    <w:abstractNumId w:val="13"/>
  </w:num>
  <w:num w:numId="38" w16cid:durableId="1414624155">
    <w:abstractNumId w:val="29"/>
  </w:num>
  <w:num w:numId="39" w16cid:durableId="552692257">
    <w:abstractNumId w:val="39"/>
  </w:num>
  <w:num w:numId="40" w16cid:durableId="2144736890">
    <w:abstractNumId w:val="19"/>
  </w:num>
  <w:num w:numId="41" w16cid:durableId="1536771337">
    <w:abstractNumId w:val="15"/>
  </w:num>
  <w:num w:numId="42" w16cid:durableId="1240289567">
    <w:abstractNumId w:val="12"/>
  </w:num>
  <w:num w:numId="43" w16cid:durableId="125528056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zEzMgAyTY1MTJR0lIJTi4sz8/NACgyNawEENq1cLQAAAA=="/>
  </w:docVars>
  <w:rsids>
    <w:rsidRoot w:val="00634BD0"/>
    <w:rsid w:val="0001797D"/>
    <w:rsid w:val="000254A5"/>
    <w:rsid w:val="000532DC"/>
    <w:rsid w:val="000707B5"/>
    <w:rsid w:val="00085EE5"/>
    <w:rsid w:val="00087EA4"/>
    <w:rsid w:val="000929E2"/>
    <w:rsid w:val="000B07E3"/>
    <w:rsid w:val="000D3945"/>
    <w:rsid w:val="000D460F"/>
    <w:rsid w:val="000F36C9"/>
    <w:rsid w:val="0010129E"/>
    <w:rsid w:val="00103AE7"/>
    <w:rsid w:val="0011637C"/>
    <w:rsid w:val="001256A0"/>
    <w:rsid w:val="00127FE1"/>
    <w:rsid w:val="0013611E"/>
    <w:rsid w:val="00140A52"/>
    <w:rsid w:val="00164349"/>
    <w:rsid w:val="00165474"/>
    <w:rsid w:val="00175825"/>
    <w:rsid w:val="00195BDF"/>
    <w:rsid w:val="001C344B"/>
    <w:rsid w:val="001C5543"/>
    <w:rsid w:val="001D574C"/>
    <w:rsid w:val="001E4938"/>
    <w:rsid w:val="001E4EA8"/>
    <w:rsid w:val="001F1165"/>
    <w:rsid w:val="00233738"/>
    <w:rsid w:val="00233A61"/>
    <w:rsid w:val="00242124"/>
    <w:rsid w:val="00251E79"/>
    <w:rsid w:val="002725F4"/>
    <w:rsid w:val="002777B9"/>
    <w:rsid w:val="002906DF"/>
    <w:rsid w:val="002B66BF"/>
    <w:rsid w:val="002C01AE"/>
    <w:rsid w:val="002C3AE7"/>
    <w:rsid w:val="002E3CE0"/>
    <w:rsid w:val="002E6848"/>
    <w:rsid w:val="0030159E"/>
    <w:rsid w:val="00317B85"/>
    <w:rsid w:val="00324ECE"/>
    <w:rsid w:val="003502DE"/>
    <w:rsid w:val="003635B4"/>
    <w:rsid w:val="00397F8E"/>
    <w:rsid w:val="003A3318"/>
    <w:rsid w:val="003B13E7"/>
    <w:rsid w:val="003B4C02"/>
    <w:rsid w:val="003C1D0E"/>
    <w:rsid w:val="004174DB"/>
    <w:rsid w:val="00457565"/>
    <w:rsid w:val="00466B1B"/>
    <w:rsid w:val="004964E6"/>
    <w:rsid w:val="004A60A8"/>
    <w:rsid w:val="004B4FC0"/>
    <w:rsid w:val="004C5C38"/>
    <w:rsid w:val="004E1189"/>
    <w:rsid w:val="004E6BB9"/>
    <w:rsid w:val="004F555C"/>
    <w:rsid w:val="00514F5F"/>
    <w:rsid w:val="00534665"/>
    <w:rsid w:val="005350D4"/>
    <w:rsid w:val="0058382D"/>
    <w:rsid w:val="00593AB9"/>
    <w:rsid w:val="005C0634"/>
    <w:rsid w:val="005C225C"/>
    <w:rsid w:val="005D0A17"/>
    <w:rsid w:val="005F30F3"/>
    <w:rsid w:val="006036F6"/>
    <w:rsid w:val="0061235E"/>
    <w:rsid w:val="00633948"/>
    <w:rsid w:val="00634BD0"/>
    <w:rsid w:val="00657941"/>
    <w:rsid w:val="00674ACD"/>
    <w:rsid w:val="006D5117"/>
    <w:rsid w:val="006E2927"/>
    <w:rsid w:val="006E614C"/>
    <w:rsid w:val="006E6340"/>
    <w:rsid w:val="00705216"/>
    <w:rsid w:val="0070790B"/>
    <w:rsid w:val="007142DD"/>
    <w:rsid w:val="00717465"/>
    <w:rsid w:val="007454E9"/>
    <w:rsid w:val="007539F0"/>
    <w:rsid w:val="007704A4"/>
    <w:rsid w:val="007941B8"/>
    <w:rsid w:val="007B043C"/>
    <w:rsid w:val="007C2F30"/>
    <w:rsid w:val="007F3E26"/>
    <w:rsid w:val="0081408C"/>
    <w:rsid w:val="00815B53"/>
    <w:rsid w:val="00822496"/>
    <w:rsid w:val="008548AC"/>
    <w:rsid w:val="0086601A"/>
    <w:rsid w:val="00866732"/>
    <w:rsid w:val="00875957"/>
    <w:rsid w:val="008A3FAD"/>
    <w:rsid w:val="008C452E"/>
    <w:rsid w:val="008D657F"/>
    <w:rsid w:val="008F7F08"/>
    <w:rsid w:val="00903B56"/>
    <w:rsid w:val="009048B7"/>
    <w:rsid w:val="009206EB"/>
    <w:rsid w:val="00926041"/>
    <w:rsid w:val="009410EF"/>
    <w:rsid w:val="0096160D"/>
    <w:rsid w:val="00965A28"/>
    <w:rsid w:val="00982582"/>
    <w:rsid w:val="00994572"/>
    <w:rsid w:val="009B122F"/>
    <w:rsid w:val="009B36E3"/>
    <w:rsid w:val="009D038A"/>
    <w:rsid w:val="009D3642"/>
    <w:rsid w:val="009F4117"/>
    <w:rsid w:val="009F4447"/>
    <w:rsid w:val="009F7E1B"/>
    <w:rsid w:val="00A05B5D"/>
    <w:rsid w:val="00A27E16"/>
    <w:rsid w:val="00A56668"/>
    <w:rsid w:val="00A757C1"/>
    <w:rsid w:val="00A75AC9"/>
    <w:rsid w:val="00A97973"/>
    <w:rsid w:val="00AA1F61"/>
    <w:rsid w:val="00AA7E14"/>
    <w:rsid w:val="00AC29BA"/>
    <w:rsid w:val="00AD5231"/>
    <w:rsid w:val="00AD7A0D"/>
    <w:rsid w:val="00AF1822"/>
    <w:rsid w:val="00AF55E2"/>
    <w:rsid w:val="00B02083"/>
    <w:rsid w:val="00B02499"/>
    <w:rsid w:val="00B04E01"/>
    <w:rsid w:val="00B35861"/>
    <w:rsid w:val="00B55C28"/>
    <w:rsid w:val="00B616DE"/>
    <w:rsid w:val="00B62066"/>
    <w:rsid w:val="00B7426F"/>
    <w:rsid w:val="00BB3D94"/>
    <w:rsid w:val="00BB7CCF"/>
    <w:rsid w:val="00BD654E"/>
    <w:rsid w:val="00BD794F"/>
    <w:rsid w:val="00BE6487"/>
    <w:rsid w:val="00C00383"/>
    <w:rsid w:val="00C1544E"/>
    <w:rsid w:val="00C447B9"/>
    <w:rsid w:val="00C711B7"/>
    <w:rsid w:val="00C870DE"/>
    <w:rsid w:val="00CA40BB"/>
    <w:rsid w:val="00CE43FF"/>
    <w:rsid w:val="00CE5921"/>
    <w:rsid w:val="00D13866"/>
    <w:rsid w:val="00D13E32"/>
    <w:rsid w:val="00D2002C"/>
    <w:rsid w:val="00D60C3E"/>
    <w:rsid w:val="00D644FA"/>
    <w:rsid w:val="00DB6C9D"/>
    <w:rsid w:val="00DC3ABC"/>
    <w:rsid w:val="00DE5621"/>
    <w:rsid w:val="00E13AE4"/>
    <w:rsid w:val="00E22720"/>
    <w:rsid w:val="00E24A1F"/>
    <w:rsid w:val="00E44E80"/>
    <w:rsid w:val="00E518CA"/>
    <w:rsid w:val="00E54B3E"/>
    <w:rsid w:val="00E913AD"/>
    <w:rsid w:val="00E92351"/>
    <w:rsid w:val="00E924EF"/>
    <w:rsid w:val="00EA5D32"/>
    <w:rsid w:val="00EC61EE"/>
    <w:rsid w:val="00EC7C3D"/>
    <w:rsid w:val="00EE1445"/>
    <w:rsid w:val="00EE7B4F"/>
    <w:rsid w:val="00F015F5"/>
    <w:rsid w:val="00F41F31"/>
    <w:rsid w:val="00F53F3D"/>
    <w:rsid w:val="00F65907"/>
    <w:rsid w:val="00F812A9"/>
    <w:rsid w:val="00F8599E"/>
    <w:rsid w:val="00FA270B"/>
    <w:rsid w:val="00FB165C"/>
    <w:rsid w:val="00FD0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C25D62"/>
  <w15:chartTrackingRefBased/>
  <w15:docId w15:val="{3C25E12B-5944-4FC5-A068-ACB2574FA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4BD0"/>
    <w:rPr>
      <w:color w:val="808080"/>
    </w:rPr>
  </w:style>
  <w:style w:type="paragraph" w:styleId="ListParagraph">
    <w:name w:val="List Paragraph"/>
    <w:basedOn w:val="Normal"/>
    <w:uiPriority w:val="34"/>
    <w:qFormat/>
    <w:rsid w:val="00634B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44E"/>
  </w:style>
  <w:style w:type="paragraph" w:styleId="Footer">
    <w:name w:val="footer"/>
    <w:basedOn w:val="Normal"/>
    <w:link w:val="FooterChar"/>
    <w:uiPriority w:val="99"/>
    <w:unhideWhenUsed/>
    <w:rsid w:val="00C154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44E"/>
  </w:style>
  <w:style w:type="character" w:customStyle="1" w:styleId="apple-converted-space">
    <w:name w:val="apple-converted-space"/>
    <w:basedOn w:val="DefaultParagraphFont"/>
    <w:rsid w:val="00B02083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A52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A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40A5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179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8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1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7820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5254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3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6689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54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42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5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1877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1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9</Pages>
  <Words>1160</Words>
  <Characters>6618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ad Ibrahim Ahmad AL Qasir</dc:creator>
  <cp:keywords/>
  <dc:description/>
  <cp:lastModifiedBy>Bassam Abdullah Ayed Khuwaileh</cp:lastModifiedBy>
  <cp:revision>16</cp:revision>
  <cp:lastPrinted>2022-12-07T09:36:00Z</cp:lastPrinted>
  <dcterms:created xsi:type="dcterms:W3CDTF">2024-05-07T09:41:00Z</dcterms:created>
  <dcterms:modified xsi:type="dcterms:W3CDTF">2025-08-31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31be67d7da50e8f03cab02d78712fb3febf7b4e0ad719ea327c5317496513b</vt:lpwstr>
  </property>
</Properties>
</file>